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3584D1F" w14:textId="77777777" w:rsidR="005F10CF" w:rsidRPr="005F10CF" w:rsidRDefault="005F10CF" w:rsidP="005F10CF">
      <w:pPr>
        <w:pStyle w:val="Subtitle"/>
        <w:rPr>
          <w:sz w:val="28"/>
          <w:szCs w:val="28"/>
        </w:rPr>
      </w:pPr>
      <w:r w:rsidRPr="005F10CF">
        <w:rPr>
          <w:sz w:val="28"/>
          <w:szCs w:val="28"/>
        </w:rPr>
        <w:t xml:space="preserve">CITY OF </w:t>
      </w:r>
      <w:smartTag w:uri="urn:schemas-microsoft-com:office:smarttags" w:element="City">
        <w:smartTag w:uri="urn:schemas-microsoft-com:office:smarttags" w:element="place">
          <w:r w:rsidRPr="005F10CF">
            <w:rPr>
              <w:sz w:val="28"/>
              <w:szCs w:val="28"/>
            </w:rPr>
            <w:t>BRADFORD</w:t>
          </w:r>
        </w:smartTag>
      </w:smartTag>
      <w:r w:rsidRPr="005F10CF">
        <w:rPr>
          <w:sz w:val="28"/>
          <w:szCs w:val="28"/>
        </w:rPr>
        <w:t xml:space="preserve"> METROPOLITAN DISTRICT COUNCIL</w:t>
      </w:r>
    </w:p>
    <w:p w14:paraId="7447BFF1" w14:textId="77777777" w:rsidR="005F10CF" w:rsidRPr="00342074" w:rsidRDefault="005F10CF" w:rsidP="005F10CF">
      <w:pPr>
        <w:pStyle w:val="Subtitle"/>
        <w:rPr>
          <w:rFonts w:ascii="Arial Bold" w:hAnsi="Arial Bold"/>
          <w:sz w:val="28"/>
          <w:szCs w:val="28"/>
          <w:u w:val="words"/>
        </w:rPr>
      </w:pPr>
      <w:r w:rsidRPr="005F10CF">
        <w:rPr>
          <w:sz w:val="28"/>
          <w:szCs w:val="28"/>
        </w:rPr>
        <w:t>JOB PROFILE</w:t>
      </w:r>
      <w:r w:rsidR="00826FAC">
        <w:rPr>
          <w:sz w:val="28"/>
          <w:szCs w:val="28"/>
        </w:rPr>
        <w:t xml:space="preserve"> </w:t>
      </w:r>
    </w:p>
    <w:p w14:paraId="26523214" w14:textId="2B4A43D4" w:rsidR="005F10CF" w:rsidRPr="00FA5989" w:rsidRDefault="005F10CF" w:rsidP="00FA5989">
      <w:pPr>
        <w:pStyle w:val="Subtitle"/>
        <w:jc w:val="left"/>
        <w:rPr>
          <w:b w:val="0"/>
          <w:sz w:val="28"/>
          <w:szCs w:val="28"/>
        </w:rPr>
      </w:pPr>
    </w:p>
    <w:tbl>
      <w:tblPr>
        <w:tblW w:w="9600"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837"/>
        <w:gridCol w:w="4763"/>
      </w:tblGrid>
      <w:tr w:rsidR="005F10CF" w:rsidRPr="00AE53C0" w14:paraId="66ECB014" w14:textId="77777777" w:rsidTr="00244E7F">
        <w:trPr>
          <w:trHeight w:val="476"/>
        </w:trPr>
        <w:tc>
          <w:tcPr>
            <w:tcW w:w="4837" w:type="dxa"/>
          </w:tcPr>
          <w:p w14:paraId="1ABE2422" w14:textId="77777777" w:rsidR="005F10CF" w:rsidRPr="001F7FBB" w:rsidRDefault="005F10CF" w:rsidP="005F10CF">
            <w:pPr>
              <w:tabs>
                <w:tab w:val="left" w:pos="-720"/>
              </w:tabs>
              <w:suppressAutoHyphens/>
              <w:spacing w:before="120" w:after="120"/>
              <w:rPr>
                <w:rFonts w:ascii="Arial" w:hAnsi="Arial" w:cs="Arial"/>
                <w:bCs/>
              </w:rPr>
            </w:pPr>
            <w:r w:rsidRPr="00AE53C0">
              <w:rPr>
                <w:rFonts w:ascii="Arial" w:hAnsi="Arial" w:cs="Arial"/>
                <w:b/>
                <w:bCs/>
              </w:rPr>
              <w:t>DEPARTMENT:</w:t>
            </w:r>
            <w:r w:rsidR="001F7FBB">
              <w:rPr>
                <w:rFonts w:ascii="Arial" w:hAnsi="Arial" w:cs="Arial"/>
                <w:b/>
                <w:bCs/>
              </w:rPr>
              <w:t xml:space="preserve"> </w:t>
            </w:r>
            <w:r w:rsidR="0064621C">
              <w:rPr>
                <w:rFonts w:ascii="Arial" w:hAnsi="Arial" w:cs="Arial"/>
                <w:b/>
                <w:bCs/>
              </w:rPr>
              <w:t xml:space="preserve"> Place</w:t>
            </w:r>
          </w:p>
        </w:tc>
        <w:tc>
          <w:tcPr>
            <w:tcW w:w="4763" w:type="dxa"/>
          </w:tcPr>
          <w:p w14:paraId="7DE65812" w14:textId="77777777" w:rsidR="006A7CE9" w:rsidRPr="006A7CE9" w:rsidRDefault="005F10CF" w:rsidP="005F10CF">
            <w:pPr>
              <w:tabs>
                <w:tab w:val="left" w:pos="-720"/>
              </w:tabs>
              <w:suppressAutoHyphens/>
              <w:spacing w:before="120" w:after="120"/>
              <w:rPr>
                <w:rFonts w:ascii="Arial" w:hAnsi="Arial" w:cs="Arial"/>
                <w:b/>
                <w:bCs/>
              </w:rPr>
            </w:pPr>
            <w:r w:rsidRPr="00AE53C0">
              <w:rPr>
                <w:rFonts w:ascii="Arial" w:hAnsi="Arial" w:cs="Arial"/>
                <w:b/>
                <w:bCs/>
              </w:rPr>
              <w:t>SERVICE GROUP:</w:t>
            </w:r>
            <w:r w:rsidR="001F7FBB">
              <w:rPr>
                <w:rFonts w:ascii="Arial" w:hAnsi="Arial" w:cs="Arial"/>
                <w:b/>
                <w:bCs/>
              </w:rPr>
              <w:t xml:space="preserve"> </w:t>
            </w:r>
            <w:r w:rsidR="006A7CE9">
              <w:rPr>
                <w:rFonts w:ascii="Arial" w:hAnsi="Arial" w:cs="Arial"/>
                <w:b/>
                <w:bCs/>
              </w:rPr>
              <w:t>Hackney Carriage &amp; Private Hire Licensing Service</w:t>
            </w:r>
          </w:p>
        </w:tc>
      </w:tr>
      <w:tr w:rsidR="005F10CF" w:rsidRPr="00AE53C0" w14:paraId="4BD15D16" w14:textId="77777777" w:rsidTr="00244E7F">
        <w:trPr>
          <w:trHeight w:val="476"/>
        </w:trPr>
        <w:tc>
          <w:tcPr>
            <w:tcW w:w="4837" w:type="dxa"/>
          </w:tcPr>
          <w:p w14:paraId="2A35DC86" w14:textId="77777777" w:rsidR="005F10CF" w:rsidRPr="001F7FBB" w:rsidRDefault="0071283C" w:rsidP="006123C3">
            <w:pPr>
              <w:tabs>
                <w:tab w:val="left" w:pos="-720"/>
              </w:tabs>
              <w:suppressAutoHyphens/>
              <w:spacing w:before="120" w:after="120"/>
              <w:rPr>
                <w:rFonts w:ascii="Arial" w:hAnsi="Arial" w:cs="Arial"/>
              </w:rPr>
            </w:pPr>
            <w:r>
              <w:rPr>
                <w:rFonts w:ascii="Arial" w:hAnsi="Arial" w:cs="Arial"/>
                <w:b/>
              </w:rPr>
              <w:t xml:space="preserve">POST TITLE: </w:t>
            </w:r>
            <w:r w:rsidR="006123C3">
              <w:rPr>
                <w:rFonts w:ascii="Arial" w:hAnsi="Arial" w:cs="Arial"/>
                <w:b/>
              </w:rPr>
              <w:t xml:space="preserve">Investigation </w:t>
            </w:r>
            <w:r w:rsidR="00B045F6">
              <w:rPr>
                <w:rFonts w:ascii="Arial" w:hAnsi="Arial" w:cs="Arial"/>
                <w:b/>
              </w:rPr>
              <w:t xml:space="preserve">and </w:t>
            </w:r>
            <w:r w:rsidR="006123C3">
              <w:rPr>
                <w:rFonts w:ascii="Arial" w:hAnsi="Arial" w:cs="Arial"/>
                <w:b/>
              </w:rPr>
              <w:t>Review</w:t>
            </w:r>
            <w:r w:rsidR="00B045F6">
              <w:rPr>
                <w:rFonts w:ascii="Arial" w:hAnsi="Arial" w:cs="Arial"/>
                <w:b/>
              </w:rPr>
              <w:t xml:space="preserve"> Officer</w:t>
            </w:r>
          </w:p>
        </w:tc>
        <w:tc>
          <w:tcPr>
            <w:tcW w:w="4763" w:type="dxa"/>
          </w:tcPr>
          <w:p w14:paraId="0EDC5016" w14:textId="77777777" w:rsidR="005F10CF" w:rsidRPr="001F7FBB" w:rsidRDefault="005F10CF" w:rsidP="005F10CF">
            <w:pPr>
              <w:tabs>
                <w:tab w:val="left" w:pos="-720"/>
              </w:tabs>
              <w:suppressAutoHyphens/>
              <w:spacing w:before="120" w:after="120"/>
              <w:rPr>
                <w:rFonts w:ascii="Arial" w:hAnsi="Arial" w:cs="Arial"/>
              </w:rPr>
            </w:pPr>
            <w:r w:rsidRPr="00AE53C0">
              <w:rPr>
                <w:rFonts w:ascii="Arial" w:hAnsi="Arial" w:cs="Arial"/>
                <w:b/>
              </w:rPr>
              <w:t>REPORTS TO:</w:t>
            </w:r>
            <w:r w:rsidR="001F7FBB">
              <w:rPr>
                <w:rFonts w:ascii="Arial" w:hAnsi="Arial" w:cs="Arial"/>
                <w:b/>
              </w:rPr>
              <w:t xml:space="preserve"> </w:t>
            </w:r>
            <w:r w:rsidR="006A7CE9">
              <w:rPr>
                <w:rFonts w:ascii="Arial" w:hAnsi="Arial" w:cs="Arial"/>
                <w:b/>
              </w:rPr>
              <w:t>Team Leader - Regulatory &amp; Compliance</w:t>
            </w:r>
          </w:p>
        </w:tc>
      </w:tr>
      <w:tr w:rsidR="005F10CF" w:rsidRPr="00AE53C0" w14:paraId="4CAC5342" w14:textId="77777777" w:rsidTr="00244E7F">
        <w:trPr>
          <w:trHeight w:val="476"/>
        </w:trPr>
        <w:tc>
          <w:tcPr>
            <w:tcW w:w="4837" w:type="dxa"/>
          </w:tcPr>
          <w:p w14:paraId="30A377C6" w14:textId="77777777" w:rsidR="005F10CF" w:rsidRPr="001F7FBB" w:rsidRDefault="005F10CF" w:rsidP="00F21719">
            <w:pPr>
              <w:tabs>
                <w:tab w:val="left" w:pos="-720"/>
              </w:tabs>
              <w:suppressAutoHyphens/>
              <w:spacing w:before="120" w:after="120"/>
              <w:rPr>
                <w:rFonts w:ascii="Arial" w:hAnsi="Arial" w:cs="Arial"/>
              </w:rPr>
            </w:pPr>
            <w:r w:rsidRPr="00AE53C0">
              <w:rPr>
                <w:rFonts w:ascii="Arial" w:hAnsi="Arial" w:cs="Arial"/>
                <w:b/>
                <w:bCs/>
              </w:rPr>
              <w:t>GRADE:</w:t>
            </w:r>
            <w:r w:rsidR="001F7FBB">
              <w:rPr>
                <w:rFonts w:ascii="Arial" w:hAnsi="Arial" w:cs="Arial"/>
                <w:b/>
                <w:bCs/>
              </w:rPr>
              <w:t xml:space="preserve"> </w:t>
            </w:r>
            <w:r w:rsidR="006123C3">
              <w:rPr>
                <w:rFonts w:ascii="Arial" w:hAnsi="Arial" w:cs="Arial"/>
                <w:b/>
                <w:bCs/>
              </w:rPr>
              <w:t>SO1/2</w:t>
            </w:r>
          </w:p>
        </w:tc>
        <w:tc>
          <w:tcPr>
            <w:tcW w:w="4763" w:type="dxa"/>
          </w:tcPr>
          <w:p w14:paraId="16AFD510" w14:textId="590CBF63" w:rsidR="005F10CF" w:rsidRPr="001F7FBB" w:rsidRDefault="003B52EB" w:rsidP="005F10CF">
            <w:pPr>
              <w:tabs>
                <w:tab w:val="left" w:pos="-720"/>
              </w:tabs>
              <w:suppressAutoHyphens/>
              <w:spacing w:before="120" w:after="120"/>
              <w:rPr>
                <w:rFonts w:ascii="Arial" w:hAnsi="Arial" w:cs="Arial"/>
                <w:bCs/>
              </w:rPr>
            </w:pPr>
            <w:r>
              <w:rPr>
                <w:rFonts w:ascii="Arial" w:hAnsi="Arial" w:cs="Arial"/>
                <w:b/>
                <w:bCs/>
              </w:rPr>
              <w:t xml:space="preserve">SAP </w:t>
            </w:r>
            <w:r w:rsidR="008927BF">
              <w:rPr>
                <w:rFonts w:ascii="Arial" w:hAnsi="Arial" w:cs="Arial"/>
                <w:b/>
                <w:bCs/>
              </w:rPr>
              <w:t xml:space="preserve">POSITION </w:t>
            </w:r>
            <w:r w:rsidR="005F10CF" w:rsidRPr="00AE53C0">
              <w:rPr>
                <w:rFonts w:ascii="Arial" w:hAnsi="Arial" w:cs="Arial"/>
                <w:b/>
                <w:bCs/>
              </w:rPr>
              <w:t>NUMBER:</w:t>
            </w:r>
            <w:r w:rsidR="001F7FBB">
              <w:rPr>
                <w:rFonts w:ascii="Arial" w:hAnsi="Arial" w:cs="Arial"/>
                <w:b/>
                <w:bCs/>
              </w:rPr>
              <w:t xml:space="preserve"> </w:t>
            </w:r>
            <w:r w:rsidR="009E29A8">
              <w:rPr>
                <w:rFonts w:ascii="Arial" w:hAnsi="Arial" w:cs="Arial"/>
                <w:b/>
                <w:bCs/>
              </w:rPr>
              <w:t>50230800</w:t>
            </w:r>
          </w:p>
        </w:tc>
      </w:tr>
    </w:tbl>
    <w:p w14:paraId="0A37501D" w14:textId="77777777" w:rsidR="001A2487" w:rsidRDefault="001A2487" w:rsidP="005F10CF">
      <w:pPr>
        <w:tabs>
          <w:tab w:val="left" w:pos="-720"/>
        </w:tabs>
        <w:suppressAutoHyphens/>
        <w:rPr>
          <w:sz w:val="16"/>
        </w:rPr>
      </w:pPr>
    </w:p>
    <w:p w14:paraId="452C71A7" w14:textId="77777777" w:rsidR="00F806F6" w:rsidRPr="00F806F6" w:rsidRDefault="00F806F6" w:rsidP="00F806F6">
      <w:pPr>
        <w:tabs>
          <w:tab w:val="left" w:pos="-720"/>
        </w:tabs>
        <w:suppressAutoHyphens/>
        <w:jc w:val="both"/>
        <w:rPr>
          <w:rFonts w:ascii="Arial" w:eastAsia="Arial" w:hAnsi="Arial" w:cs="Arial"/>
          <w:sz w:val="20"/>
          <w:szCs w:val="20"/>
        </w:rPr>
      </w:pPr>
      <w:r>
        <w:rPr>
          <w:rFonts w:ascii="Arial" w:eastAsia="Arial" w:hAnsi="Arial" w:cs="Arial"/>
        </w:rPr>
        <w:t xml:space="preserve">The following information is furnished to help Council staff and those people considering joining the City of </w:t>
      </w:r>
      <w:smartTag w:uri="urn:schemas-microsoft-com:office:smarttags" w:element="City">
        <w:smartTag w:uri="urn:schemas-microsoft-com:office:smarttags" w:element="place">
          <w:r>
            <w:rPr>
              <w:rFonts w:ascii="Arial" w:eastAsia="Arial" w:hAnsi="Arial" w:cs="Arial"/>
            </w:rPr>
            <w:t>Bradford Metropolitan District Council</w:t>
          </w:r>
        </w:smartTag>
      </w:smartTag>
      <w:r>
        <w:rPr>
          <w:rFonts w:ascii="Arial" w:eastAsia="Arial" w:hAnsi="Arial" w:cs="Arial"/>
        </w:rPr>
        <w:t xml:space="preserve"> to understand and appreciate the general work content of their post and the role they are to play in the organisation.  </w:t>
      </w:r>
      <w:r w:rsidRPr="00F806F6">
        <w:rPr>
          <w:rFonts w:ascii="Arial" w:eastAsia="Arial" w:hAnsi="Arial" w:cs="Arial"/>
          <w:bCs/>
        </w:rPr>
        <w:t>The duties and responsibilities highlighted in this Job Profile are indicative and may vary over time.  Post holders are expected to undertake other duties and responsibilities relevant to the nature, level and scope of the post and the grade has been established on this basis.</w:t>
      </w:r>
    </w:p>
    <w:p w14:paraId="5DAB6C7B" w14:textId="77777777" w:rsidR="002D4D68" w:rsidRPr="000C299C" w:rsidRDefault="002D4D68" w:rsidP="002D4D68">
      <w:pPr>
        <w:tabs>
          <w:tab w:val="left" w:pos="-720"/>
        </w:tabs>
        <w:suppressAutoHyphens/>
        <w:jc w:val="both"/>
        <w:rPr>
          <w:rFonts w:ascii="Arial" w:hAnsi="Arial" w:cs="Arial"/>
          <w:sz w:val="16"/>
          <w:szCs w:val="16"/>
        </w:rPr>
      </w:pPr>
    </w:p>
    <w:p w14:paraId="5079CC57" w14:textId="77777777" w:rsidR="002D4D68" w:rsidRDefault="002D4D68" w:rsidP="002D4D68">
      <w:pPr>
        <w:tabs>
          <w:tab w:val="left" w:pos="-720"/>
        </w:tabs>
        <w:suppressAutoHyphens/>
        <w:jc w:val="both"/>
        <w:rPr>
          <w:rFonts w:ascii="Arial" w:hAnsi="Arial" w:cs="Arial"/>
        </w:rPr>
      </w:pPr>
      <w:r>
        <w:rPr>
          <w:rFonts w:ascii="Arial" w:hAnsi="Arial" w:cs="Arial"/>
        </w:rPr>
        <w:t>As a candidate you will be expected to demonstrate your ability to meet the special knowledge, experience and qualificati</w:t>
      </w:r>
      <w:r w:rsidRPr="00052DFB">
        <w:rPr>
          <w:rFonts w:ascii="Arial" w:hAnsi="Arial" w:cs="Arial"/>
        </w:rPr>
        <w:t>ons required for the role by providing evidence in the application form for the purpose of shortlisting.</w:t>
      </w:r>
      <w:r>
        <w:rPr>
          <w:rFonts w:ascii="Arial" w:hAnsi="Arial" w:cs="Arial"/>
        </w:rPr>
        <w:t xml:space="preserve"> Applicants with disabilities are only required to meet the essential special knowledge requirements shown by a cross in the end column of this section.</w:t>
      </w:r>
    </w:p>
    <w:p w14:paraId="02EB378F" w14:textId="77777777" w:rsidR="002D4D68" w:rsidRPr="000C299C" w:rsidRDefault="002D4D68" w:rsidP="002D4D68">
      <w:pPr>
        <w:tabs>
          <w:tab w:val="left" w:pos="-720"/>
        </w:tabs>
        <w:suppressAutoHyphens/>
        <w:jc w:val="both"/>
        <w:rPr>
          <w:rFonts w:ascii="Arial" w:hAnsi="Arial" w:cs="Arial"/>
          <w:sz w:val="16"/>
          <w:szCs w:val="16"/>
        </w:rPr>
      </w:pPr>
    </w:p>
    <w:p w14:paraId="1ED6C9EC" w14:textId="77777777" w:rsidR="002D4D68" w:rsidRDefault="002D4D68" w:rsidP="002D4D68">
      <w:pPr>
        <w:tabs>
          <w:tab w:val="left" w:pos="-720"/>
        </w:tabs>
        <w:suppressAutoHyphens/>
        <w:jc w:val="both"/>
        <w:rPr>
          <w:rFonts w:ascii="Arial" w:hAnsi="Arial" w:cs="Arial"/>
        </w:rPr>
      </w:pPr>
      <w:r w:rsidRPr="00C650A8">
        <w:rPr>
          <w:rFonts w:ascii="Arial" w:hAnsi="Arial" w:cs="Arial"/>
        </w:rPr>
        <w:t xml:space="preserve">The </w:t>
      </w:r>
      <w:r>
        <w:rPr>
          <w:rFonts w:ascii="Arial" w:hAnsi="Arial" w:cs="Arial"/>
        </w:rPr>
        <w:t>e</w:t>
      </w:r>
      <w:r w:rsidRPr="00C650A8">
        <w:rPr>
          <w:rFonts w:ascii="Arial" w:hAnsi="Arial" w:cs="Arial"/>
        </w:rPr>
        <w:t>mployee competencies are the minimum standard of behaviour</w:t>
      </w:r>
      <w:r>
        <w:rPr>
          <w:rFonts w:ascii="Arial" w:hAnsi="Arial" w:cs="Arial"/>
        </w:rPr>
        <w:t xml:space="preserve"> expected</w:t>
      </w:r>
      <w:r w:rsidRPr="00C650A8">
        <w:rPr>
          <w:rFonts w:ascii="Arial" w:hAnsi="Arial" w:cs="Arial"/>
        </w:rPr>
        <w:t xml:space="preserve"> by the Council of all its employees </w:t>
      </w:r>
      <w:r>
        <w:rPr>
          <w:rFonts w:ascii="Arial" w:hAnsi="Arial" w:cs="Arial"/>
        </w:rPr>
        <w:t xml:space="preserve">and the management competencies outlined are those relevant for a post operating at this level within our organisation. </w:t>
      </w:r>
    </w:p>
    <w:p w14:paraId="6A05A809" w14:textId="77777777" w:rsidR="002D4D68" w:rsidRPr="000C299C" w:rsidRDefault="002D4D68" w:rsidP="002D4D68">
      <w:pPr>
        <w:tabs>
          <w:tab w:val="left" w:pos="-720"/>
        </w:tabs>
        <w:suppressAutoHyphens/>
        <w:jc w:val="both"/>
        <w:rPr>
          <w:rFonts w:ascii="Arial" w:hAnsi="Arial" w:cs="Arial"/>
          <w:sz w:val="16"/>
          <w:szCs w:val="16"/>
        </w:rPr>
      </w:pPr>
    </w:p>
    <w:p w14:paraId="013F91EA" w14:textId="77777777" w:rsidR="002D4D68" w:rsidRPr="00DC3FF8" w:rsidRDefault="002D4D68" w:rsidP="002D4D68">
      <w:pPr>
        <w:tabs>
          <w:tab w:val="left" w:pos="-720"/>
        </w:tabs>
        <w:suppressAutoHyphens/>
        <w:jc w:val="both"/>
        <w:rPr>
          <w:rFonts w:ascii="Arial" w:hAnsi="Arial" w:cs="Arial"/>
          <w:i/>
        </w:rPr>
      </w:pPr>
      <w:r>
        <w:rPr>
          <w:rFonts w:ascii="Arial" w:hAnsi="Arial" w:cs="Arial"/>
        </w:rPr>
        <w:t xml:space="preserve">Both sets of competencies will be used at interview stage and will not be used for short listing purposes.  </w:t>
      </w:r>
    </w:p>
    <w:p w14:paraId="5A39BBE3" w14:textId="77777777" w:rsidR="001A2487" w:rsidRDefault="001A2487" w:rsidP="005F10CF">
      <w:pPr>
        <w:tabs>
          <w:tab w:val="left" w:pos="-720"/>
        </w:tabs>
        <w:suppressAutoHyphens/>
        <w:rPr>
          <w:sz w:val="16"/>
        </w:rPr>
      </w:pPr>
    </w:p>
    <w:tbl>
      <w:tblPr>
        <w:tblW w:w="10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55"/>
        <w:gridCol w:w="1313"/>
      </w:tblGrid>
      <w:tr w:rsidR="005F10CF" w14:paraId="2F756BD5" w14:textId="77777777" w:rsidTr="373FABE1">
        <w:trPr>
          <w:trHeight w:val="160"/>
        </w:trPr>
        <w:tc>
          <w:tcPr>
            <w:tcW w:w="10068" w:type="dxa"/>
            <w:gridSpan w:val="2"/>
            <w:shd w:val="clear" w:color="auto" w:fill="D9D9D9" w:themeFill="background1" w:themeFillShade="D9"/>
          </w:tcPr>
          <w:p w14:paraId="382605EA" w14:textId="77777777" w:rsidR="005F10CF" w:rsidRPr="00EF57FB" w:rsidRDefault="005F10CF" w:rsidP="00EF57FB">
            <w:pPr>
              <w:ind w:right="-874"/>
              <w:rPr>
                <w:rFonts w:ascii="Arial" w:hAnsi="Arial" w:cs="Arial"/>
              </w:rPr>
            </w:pPr>
            <w:r w:rsidRPr="00EF57FB">
              <w:rPr>
                <w:rFonts w:ascii="Arial" w:hAnsi="Arial" w:cs="Arial"/>
                <w:b/>
              </w:rPr>
              <w:t>Key Purpose of</w:t>
            </w:r>
            <w:r w:rsidR="003E25F4" w:rsidRPr="00EF57FB">
              <w:rPr>
                <w:rFonts w:ascii="Arial" w:hAnsi="Arial" w:cs="Arial"/>
                <w:b/>
              </w:rPr>
              <w:t xml:space="preserve"> Post</w:t>
            </w:r>
            <w:r w:rsidRPr="00EF57FB">
              <w:rPr>
                <w:rFonts w:ascii="Arial" w:hAnsi="Arial" w:cs="Arial"/>
                <w:b/>
              </w:rPr>
              <w:t>:</w:t>
            </w:r>
            <w:r w:rsidR="003E25F4" w:rsidRPr="00EF57FB">
              <w:rPr>
                <w:rFonts w:ascii="Arial" w:hAnsi="Arial" w:cs="Arial"/>
                <w:b/>
              </w:rPr>
              <w:t xml:space="preserve"> </w:t>
            </w:r>
          </w:p>
        </w:tc>
      </w:tr>
      <w:tr w:rsidR="005F10CF" w14:paraId="51483176" w14:textId="77777777" w:rsidTr="373FABE1">
        <w:trPr>
          <w:trHeight w:val="959"/>
        </w:trPr>
        <w:tc>
          <w:tcPr>
            <w:tcW w:w="10068" w:type="dxa"/>
            <w:gridSpan w:val="2"/>
            <w:tcBorders>
              <w:bottom w:val="single" w:sz="4" w:space="0" w:color="auto"/>
            </w:tcBorders>
            <w:shd w:val="clear" w:color="auto" w:fill="auto"/>
          </w:tcPr>
          <w:p w14:paraId="41C8F396" w14:textId="77777777" w:rsidR="00D15039" w:rsidRPr="00EF57FB" w:rsidRDefault="00D15039" w:rsidP="00EF57FB">
            <w:pPr>
              <w:ind w:right="-6"/>
              <w:rPr>
                <w:rFonts w:ascii="Arial" w:hAnsi="Arial" w:cs="Arial"/>
                <w:sz w:val="16"/>
                <w:szCs w:val="16"/>
              </w:rPr>
            </w:pPr>
          </w:p>
          <w:p w14:paraId="5C581B3D" w14:textId="77777777" w:rsidR="004B0A01" w:rsidRDefault="004B0A01" w:rsidP="004B0A01">
            <w:pPr>
              <w:rPr>
                <w:rFonts w:ascii="Arial" w:hAnsi="Arial" w:cs="Arial"/>
                <w:sz w:val="22"/>
                <w:szCs w:val="22"/>
              </w:rPr>
            </w:pPr>
            <w:r w:rsidRPr="00EF57FB">
              <w:rPr>
                <w:rFonts w:ascii="Arial" w:hAnsi="Arial" w:cs="Arial"/>
                <w:sz w:val="22"/>
                <w:szCs w:val="22"/>
              </w:rPr>
              <w:t xml:space="preserve">The post holder is responsible for </w:t>
            </w:r>
            <w:r w:rsidR="00BD49E6">
              <w:rPr>
                <w:rFonts w:ascii="Arial" w:hAnsi="Arial" w:cs="Arial"/>
                <w:sz w:val="22"/>
                <w:szCs w:val="22"/>
              </w:rPr>
              <w:t xml:space="preserve">reviewing the suitability of licence holders and/or applicants, according to </w:t>
            </w:r>
            <w:r w:rsidRPr="00EF57FB">
              <w:rPr>
                <w:rFonts w:ascii="Arial" w:hAnsi="Arial" w:cs="Arial"/>
                <w:sz w:val="22"/>
                <w:szCs w:val="22"/>
              </w:rPr>
              <w:t>legislation, policy, guidelines and by-laws that cover Hackney Carriage drivers &amp; vehicles, Private Hire Operators and Private Hire drivers &amp; vehicles to ensure the safety of the general public at all times and to ensure the district is well served in relation to its transport needs.</w:t>
            </w:r>
          </w:p>
          <w:p w14:paraId="2F49B866" w14:textId="77777777" w:rsidR="00BD49E6" w:rsidRDefault="1CD5A375" w:rsidP="004B0A01">
            <w:pPr>
              <w:rPr>
                <w:rFonts w:ascii="Arial" w:hAnsi="Arial" w:cs="Arial"/>
                <w:sz w:val="22"/>
                <w:szCs w:val="22"/>
              </w:rPr>
            </w:pPr>
            <w:r w:rsidRPr="373FABE1">
              <w:rPr>
                <w:rFonts w:ascii="Arial" w:hAnsi="Arial" w:cs="Arial"/>
                <w:sz w:val="22"/>
                <w:szCs w:val="22"/>
              </w:rPr>
              <w:t>T</w:t>
            </w:r>
            <w:r w:rsidR="42FA25E7" w:rsidRPr="373FABE1">
              <w:rPr>
                <w:rFonts w:ascii="Arial" w:hAnsi="Arial" w:cs="Arial"/>
                <w:sz w:val="22"/>
                <w:szCs w:val="22"/>
              </w:rPr>
              <w:t xml:space="preserve">he post holder will be responsible for obtaining evidence and compiling documentation </w:t>
            </w:r>
            <w:r w:rsidRPr="373FABE1">
              <w:rPr>
                <w:rFonts w:ascii="Arial" w:hAnsi="Arial" w:cs="Arial"/>
                <w:sz w:val="22"/>
                <w:szCs w:val="22"/>
              </w:rPr>
              <w:t xml:space="preserve">to support hearings at licensing committees, Magistrates Courts and Crown Courts and will play a key role in ensuring that licensing conditions and policies are kept current with statutory requirements. </w:t>
            </w:r>
          </w:p>
          <w:p w14:paraId="0E27B00A" w14:textId="77777777" w:rsidR="00DD48BC" w:rsidRPr="00EF57FB" w:rsidRDefault="00DD48BC" w:rsidP="00EF57FB">
            <w:pPr>
              <w:ind w:right="-6"/>
              <w:rPr>
                <w:rFonts w:ascii="Arial" w:hAnsi="Arial" w:cs="Arial"/>
                <w:sz w:val="16"/>
                <w:szCs w:val="16"/>
              </w:rPr>
            </w:pPr>
          </w:p>
        </w:tc>
      </w:tr>
      <w:tr w:rsidR="005F10CF" w14:paraId="6FC0DFC1" w14:textId="77777777" w:rsidTr="373FABE1">
        <w:trPr>
          <w:trHeight w:val="330"/>
        </w:trPr>
        <w:tc>
          <w:tcPr>
            <w:tcW w:w="10068" w:type="dxa"/>
            <w:gridSpan w:val="2"/>
            <w:tcBorders>
              <w:bottom w:val="single" w:sz="4" w:space="0" w:color="auto"/>
            </w:tcBorders>
            <w:shd w:val="clear" w:color="auto" w:fill="D9D9D9" w:themeFill="background1" w:themeFillShade="D9"/>
          </w:tcPr>
          <w:p w14:paraId="78C43E80" w14:textId="77777777" w:rsidR="0069454F" w:rsidRPr="00EF57FB" w:rsidRDefault="003E25F4" w:rsidP="00EF57FB">
            <w:pPr>
              <w:ind w:right="-874"/>
              <w:rPr>
                <w:rFonts w:ascii="Arial" w:hAnsi="Arial" w:cs="Arial"/>
              </w:rPr>
            </w:pPr>
            <w:r w:rsidRPr="00EF57FB">
              <w:rPr>
                <w:rFonts w:ascii="Arial" w:hAnsi="Arial" w:cs="Arial"/>
                <w:b/>
              </w:rPr>
              <w:t>Main Responsibilities of Post</w:t>
            </w:r>
            <w:r w:rsidR="005F10CF" w:rsidRPr="00EF57FB">
              <w:rPr>
                <w:rFonts w:ascii="Arial" w:hAnsi="Arial" w:cs="Arial"/>
                <w:b/>
              </w:rPr>
              <w:t xml:space="preserve">: </w:t>
            </w:r>
          </w:p>
        </w:tc>
      </w:tr>
      <w:tr w:rsidR="00AE53C0" w14:paraId="76BBC1A1" w14:textId="77777777" w:rsidTr="373FABE1">
        <w:trPr>
          <w:trHeight w:val="78"/>
        </w:trPr>
        <w:tc>
          <w:tcPr>
            <w:tcW w:w="10068" w:type="dxa"/>
            <w:gridSpan w:val="2"/>
            <w:shd w:val="clear" w:color="auto" w:fill="auto"/>
          </w:tcPr>
          <w:p w14:paraId="1C4D4B3B" w14:textId="77777777" w:rsidR="00481BBD" w:rsidRDefault="00481BBD" w:rsidP="000721E5">
            <w:pPr>
              <w:numPr>
                <w:ilvl w:val="0"/>
                <w:numId w:val="42"/>
              </w:numPr>
              <w:tabs>
                <w:tab w:val="left" w:pos="-720"/>
              </w:tabs>
              <w:suppressAutoHyphens/>
              <w:jc w:val="both"/>
              <w:rPr>
                <w:rFonts w:ascii="Arial" w:hAnsi="Arial" w:cs="Arial"/>
                <w:sz w:val="22"/>
                <w:szCs w:val="22"/>
              </w:rPr>
            </w:pPr>
            <w:r w:rsidRPr="00481BBD">
              <w:rPr>
                <w:rFonts w:ascii="Arial" w:hAnsi="Arial" w:cs="Arial"/>
                <w:sz w:val="22"/>
                <w:szCs w:val="22"/>
              </w:rPr>
              <w:t xml:space="preserve">Collect and gather material, intelligence and evidence from a range of sources that are appropriate to the serious and complex nature of the investigation and record and retain evidence in a format that is evidentially admissible to support the investigative process. </w:t>
            </w:r>
          </w:p>
          <w:p w14:paraId="60061E4C" w14:textId="77777777" w:rsidR="00481BBD" w:rsidRPr="00481BBD" w:rsidRDefault="00481BBD" w:rsidP="00481BBD">
            <w:pPr>
              <w:tabs>
                <w:tab w:val="left" w:pos="-720"/>
              </w:tabs>
              <w:suppressAutoHyphens/>
              <w:ind w:left="720"/>
              <w:jc w:val="both"/>
              <w:rPr>
                <w:rFonts w:ascii="Arial" w:hAnsi="Arial" w:cs="Arial"/>
                <w:sz w:val="22"/>
                <w:szCs w:val="22"/>
              </w:rPr>
            </w:pPr>
          </w:p>
          <w:p w14:paraId="0B66D6C1" w14:textId="77777777" w:rsidR="0064621C" w:rsidRDefault="6DEE11C4"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Identify and plan own investigative actions, taking into account resources, priorities and proportionality in order to achieve investigatory objectives.</w:t>
            </w:r>
          </w:p>
          <w:p w14:paraId="44EAFD9C" w14:textId="77777777" w:rsidR="00481BBD" w:rsidRDefault="00481BBD" w:rsidP="00481BBD">
            <w:pPr>
              <w:pStyle w:val="ListParagraph"/>
              <w:rPr>
                <w:rFonts w:ascii="Arial" w:hAnsi="Arial" w:cs="Arial"/>
                <w:sz w:val="22"/>
                <w:szCs w:val="22"/>
              </w:rPr>
            </w:pPr>
          </w:p>
          <w:p w14:paraId="712D262A" w14:textId="77777777" w:rsidR="00481BBD" w:rsidRPr="00481BBD" w:rsidRDefault="6DEE11C4"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 xml:space="preserve">Interview witnesses, complainants as required and gather all required information, intelligence and evidence in relation to the investigation. </w:t>
            </w:r>
          </w:p>
          <w:p w14:paraId="3DEEC669" w14:textId="77777777" w:rsidR="00481BBD" w:rsidRPr="000721E5" w:rsidRDefault="00481BBD" w:rsidP="00481BBD">
            <w:pPr>
              <w:tabs>
                <w:tab w:val="left" w:pos="-720"/>
              </w:tabs>
              <w:suppressAutoHyphens/>
              <w:ind w:left="720"/>
              <w:jc w:val="both"/>
              <w:rPr>
                <w:rFonts w:ascii="Arial" w:hAnsi="Arial" w:cs="Arial"/>
                <w:sz w:val="22"/>
                <w:szCs w:val="22"/>
              </w:rPr>
            </w:pPr>
          </w:p>
          <w:p w14:paraId="0F76F14E" w14:textId="77777777" w:rsidR="00481BBD" w:rsidRPr="000721E5" w:rsidRDefault="6DEE11C4"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lastRenderedPageBreak/>
              <w:t>Undertake analysis, assess evidence and evaluate material generated by the investigation of serious and complex crimes to identify offenders and ensure all material including exhibits are seized, examined and retained in accordance with legislation and policy</w:t>
            </w:r>
          </w:p>
          <w:p w14:paraId="3656B9AB" w14:textId="77777777" w:rsidR="000721E5" w:rsidRPr="000721E5" w:rsidRDefault="000721E5" w:rsidP="000721E5">
            <w:pPr>
              <w:tabs>
                <w:tab w:val="left" w:pos="-720"/>
              </w:tabs>
              <w:suppressAutoHyphens/>
              <w:ind w:left="720"/>
              <w:jc w:val="both"/>
              <w:rPr>
                <w:rFonts w:ascii="Arial" w:hAnsi="Arial" w:cs="Arial"/>
                <w:sz w:val="22"/>
                <w:szCs w:val="22"/>
              </w:rPr>
            </w:pPr>
          </w:p>
          <w:p w14:paraId="34A26640" w14:textId="77777777" w:rsidR="001253E9" w:rsidRPr="000721E5" w:rsidRDefault="6DEE11C4"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Prepare</w:t>
            </w:r>
            <w:r w:rsidR="461692DB" w:rsidRPr="373FABE1">
              <w:rPr>
                <w:rFonts w:ascii="Arial" w:hAnsi="Arial" w:cs="Arial"/>
                <w:sz w:val="22"/>
                <w:szCs w:val="22"/>
              </w:rPr>
              <w:t xml:space="preserve"> evidence for prosecution and appeals</w:t>
            </w:r>
            <w:r w:rsidR="3F5A998E" w:rsidRPr="373FABE1">
              <w:rPr>
                <w:rFonts w:ascii="Arial" w:hAnsi="Arial" w:cs="Arial"/>
                <w:sz w:val="22"/>
                <w:szCs w:val="22"/>
              </w:rPr>
              <w:t>.</w:t>
            </w:r>
            <w:r w:rsidR="461692DB" w:rsidRPr="373FABE1">
              <w:rPr>
                <w:rFonts w:ascii="Arial" w:hAnsi="Arial" w:cs="Arial"/>
                <w:sz w:val="22"/>
                <w:szCs w:val="22"/>
              </w:rPr>
              <w:t xml:space="preserve"> </w:t>
            </w:r>
          </w:p>
          <w:p w14:paraId="45FB0818" w14:textId="77777777" w:rsidR="000721E5" w:rsidRPr="000721E5" w:rsidRDefault="000721E5" w:rsidP="000721E5">
            <w:pPr>
              <w:tabs>
                <w:tab w:val="left" w:pos="-720"/>
              </w:tabs>
              <w:suppressAutoHyphens/>
              <w:ind w:left="720"/>
              <w:jc w:val="both"/>
              <w:rPr>
                <w:rFonts w:ascii="Arial" w:hAnsi="Arial" w:cs="Arial"/>
                <w:sz w:val="22"/>
                <w:szCs w:val="22"/>
              </w:rPr>
            </w:pPr>
          </w:p>
          <w:p w14:paraId="61D1A4A4" w14:textId="6BE9DE1A" w:rsidR="00987DB2" w:rsidRPr="000721E5" w:rsidRDefault="6DEE11C4"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P</w:t>
            </w:r>
            <w:r w:rsidR="461692DB" w:rsidRPr="373FABE1">
              <w:rPr>
                <w:rFonts w:ascii="Arial" w:hAnsi="Arial" w:cs="Arial"/>
                <w:sz w:val="22"/>
                <w:szCs w:val="22"/>
              </w:rPr>
              <w:t>roduc</w:t>
            </w:r>
            <w:r w:rsidRPr="373FABE1">
              <w:rPr>
                <w:rFonts w:ascii="Arial" w:hAnsi="Arial" w:cs="Arial"/>
                <w:sz w:val="22"/>
                <w:szCs w:val="22"/>
              </w:rPr>
              <w:t xml:space="preserve">e </w:t>
            </w:r>
            <w:r w:rsidR="7811295A" w:rsidRPr="373FABE1">
              <w:rPr>
                <w:rFonts w:ascii="Arial" w:hAnsi="Arial" w:cs="Arial"/>
                <w:sz w:val="22"/>
                <w:szCs w:val="22"/>
              </w:rPr>
              <w:t xml:space="preserve">written </w:t>
            </w:r>
            <w:r w:rsidR="461692DB" w:rsidRPr="373FABE1">
              <w:rPr>
                <w:rFonts w:ascii="Arial" w:hAnsi="Arial" w:cs="Arial"/>
                <w:sz w:val="22"/>
                <w:szCs w:val="22"/>
              </w:rPr>
              <w:t>reports and recommendations, giving relevant evidence to committees, panels, Crown and Magistrates Courts.</w:t>
            </w:r>
          </w:p>
          <w:p w14:paraId="049F31CB" w14:textId="77777777" w:rsidR="00987DB2" w:rsidRPr="000721E5" w:rsidRDefault="00987DB2" w:rsidP="00481BBD">
            <w:pPr>
              <w:tabs>
                <w:tab w:val="left" w:pos="-720"/>
              </w:tabs>
              <w:suppressAutoHyphens/>
              <w:jc w:val="both"/>
              <w:rPr>
                <w:rFonts w:ascii="Arial" w:hAnsi="Arial" w:cs="Arial"/>
                <w:sz w:val="22"/>
                <w:szCs w:val="22"/>
              </w:rPr>
            </w:pPr>
          </w:p>
          <w:p w14:paraId="6C5D3FE2" w14:textId="0601B1ED" w:rsidR="00987DB2" w:rsidRPr="000721E5" w:rsidRDefault="6DEE11C4"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 xml:space="preserve">Keep </w:t>
            </w:r>
            <w:r w:rsidR="1CD5A375" w:rsidRPr="373FABE1">
              <w:rPr>
                <w:rFonts w:ascii="Arial" w:hAnsi="Arial" w:cs="Arial"/>
                <w:sz w:val="22"/>
                <w:szCs w:val="22"/>
              </w:rPr>
              <w:t>up to date with all licensing legislation, policy changes and any</w:t>
            </w:r>
            <w:r w:rsidR="5A357C5A" w:rsidRPr="373FABE1">
              <w:rPr>
                <w:rFonts w:ascii="Arial" w:hAnsi="Arial" w:cs="Arial"/>
                <w:sz w:val="22"/>
                <w:szCs w:val="22"/>
              </w:rPr>
              <w:t xml:space="preserve"> c</w:t>
            </w:r>
            <w:r w:rsidR="1CD5A375" w:rsidRPr="373FABE1">
              <w:rPr>
                <w:rFonts w:ascii="Arial" w:hAnsi="Arial" w:cs="Arial"/>
                <w:sz w:val="22"/>
                <w:szCs w:val="22"/>
              </w:rPr>
              <w:t>hanges to corresponding legislation (such as the Highway Code etc)</w:t>
            </w:r>
          </w:p>
          <w:p w14:paraId="53128261" w14:textId="77777777" w:rsidR="00FE06E0" w:rsidRPr="000721E5" w:rsidRDefault="00FE06E0" w:rsidP="00481BBD">
            <w:pPr>
              <w:tabs>
                <w:tab w:val="left" w:pos="-720"/>
              </w:tabs>
              <w:suppressAutoHyphens/>
              <w:jc w:val="both"/>
              <w:rPr>
                <w:rFonts w:ascii="Arial" w:hAnsi="Arial" w:cs="Arial"/>
                <w:sz w:val="22"/>
                <w:szCs w:val="22"/>
              </w:rPr>
            </w:pPr>
          </w:p>
          <w:p w14:paraId="2CB79A53" w14:textId="77777777" w:rsidR="00B83948" w:rsidRPr="000721E5" w:rsidRDefault="6B4DE8D5"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 xml:space="preserve">Demonstrate excellent written and </w:t>
            </w:r>
            <w:r w:rsidR="35061537" w:rsidRPr="373FABE1">
              <w:rPr>
                <w:rFonts w:ascii="Arial" w:hAnsi="Arial" w:cs="Arial"/>
                <w:sz w:val="22"/>
                <w:szCs w:val="22"/>
              </w:rPr>
              <w:t xml:space="preserve">verbal </w:t>
            </w:r>
            <w:r w:rsidRPr="373FABE1">
              <w:rPr>
                <w:rFonts w:ascii="Arial" w:hAnsi="Arial" w:cs="Arial"/>
                <w:sz w:val="22"/>
                <w:szCs w:val="22"/>
              </w:rPr>
              <w:t xml:space="preserve">communication skills, produce </w:t>
            </w:r>
            <w:r w:rsidR="35061537" w:rsidRPr="373FABE1">
              <w:rPr>
                <w:rFonts w:ascii="Arial" w:hAnsi="Arial" w:cs="Arial"/>
                <w:sz w:val="22"/>
                <w:szCs w:val="22"/>
              </w:rPr>
              <w:t>written reports with a high level</w:t>
            </w:r>
            <w:r w:rsidRPr="373FABE1">
              <w:rPr>
                <w:rFonts w:ascii="Arial" w:hAnsi="Arial" w:cs="Arial"/>
                <w:sz w:val="22"/>
                <w:szCs w:val="22"/>
              </w:rPr>
              <w:t xml:space="preserve"> of accuracy and</w:t>
            </w:r>
            <w:r w:rsidR="1780CE8D" w:rsidRPr="373FABE1">
              <w:rPr>
                <w:rFonts w:ascii="Arial" w:hAnsi="Arial" w:cs="Arial"/>
                <w:sz w:val="22"/>
                <w:szCs w:val="22"/>
              </w:rPr>
              <w:t xml:space="preserve"> attention to detail</w:t>
            </w:r>
            <w:r w:rsidRPr="373FABE1">
              <w:rPr>
                <w:rFonts w:ascii="Arial" w:hAnsi="Arial" w:cs="Arial"/>
                <w:sz w:val="22"/>
                <w:szCs w:val="22"/>
              </w:rPr>
              <w:t xml:space="preserve">, </w:t>
            </w:r>
            <w:r w:rsidR="1780CE8D" w:rsidRPr="373FABE1">
              <w:rPr>
                <w:rFonts w:ascii="Arial" w:hAnsi="Arial" w:cs="Arial"/>
                <w:sz w:val="22"/>
                <w:szCs w:val="22"/>
              </w:rPr>
              <w:t>and work effectively to deadlines.</w:t>
            </w:r>
          </w:p>
          <w:p w14:paraId="62486C05" w14:textId="77777777" w:rsidR="00E55697" w:rsidRPr="000721E5" w:rsidRDefault="00E55697" w:rsidP="00481BBD">
            <w:pPr>
              <w:tabs>
                <w:tab w:val="left" w:pos="-720"/>
              </w:tabs>
              <w:suppressAutoHyphens/>
              <w:jc w:val="both"/>
              <w:rPr>
                <w:rFonts w:ascii="Arial" w:hAnsi="Arial" w:cs="Arial"/>
                <w:sz w:val="22"/>
                <w:szCs w:val="22"/>
              </w:rPr>
            </w:pPr>
          </w:p>
          <w:p w14:paraId="33770533" w14:textId="77777777" w:rsidR="00E55697" w:rsidRPr="000721E5" w:rsidRDefault="07482617"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Demonstrate a commitment to carry out duties in the best interests of</w:t>
            </w:r>
            <w:r w:rsidR="6DEE11C4" w:rsidRPr="373FABE1">
              <w:rPr>
                <w:rFonts w:ascii="Arial" w:hAnsi="Arial" w:cs="Arial"/>
                <w:sz w:val="22"/>
                <w:szCs w:val="22"/>
              </w:rPr>
              <w:t xml:space="preserve"> the HCPH Service </w:t>
            </w:r>
            <w:r w:rsidR="014C0AF2" w:rsidRPr="373FABE1">
              <w:rPr>
                <w:rFonts w:ascii="Arial" w:hAnsi="Arial" w:cs="Arial"/>
                <w:sz w:val="22"/>
                <w:szCs w:val="22"/>
              </w:rPr>
              <w:t>and its</w:t>
            </w:r>
            <w:r w:rsidRPr="373FABE1">
              <w:rPr>
                <w:rFonts w:ascii="Arial" w:hAnsi="Arial" w:cs="Arial"/>
                <w:sz w:val="22"/>
                <w:szCs w:val="22"/>
              </w:rPr>
              <w:t xml:space="preserve"> customers, staff and other users, adopting the highest standards of customer care.</w:t>
            </w:r>
          </w:p>
          <w:p w14:paraId="4101652C" w14:textId="77777777" w:rsidR="009B73A5" w:rsidRPr="000721E5" w:rsidRDefault="009B73A5" w:rsidP="00481BBD">
            <w:pPr>
              <w:tabs>
                <w:tab w:val="left" w:pos="-720"/>
              </w:tabs>
              <w:suppressAutoHyphens/>
              <w:jc w:val="both"/>
              <w:rPr>
                <w:rFonts w:ascii="Arial" w:hAnsi="Arial" w:cs="Arial"/>
                <w:sz w:val="22"/>
                <w:szCs w:val="22"/>
              </w:rPr>
            </w:pPr>
          </w:p>
          <w:p w14:paraId="4882FF1F" w14:textId="77777777" w:rsidR="009B73A5" w:rsidRPr="000721E5" w:rsidRDefault="107830A2"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Demonstrat</w:t>
            </w:r>
            <w:r w:rsidR="3F5A998E" w:rsidRPr="373FABE1">
              <w:rPr>
                <w:rFonts w:ascii="Arial" w:hAnsi="Arial" w:cs="Arial"/>
                <w:sz w:val="22"/>
                <w:szCs w:val="22"/>
              </w:rPr>
              <w:t>e</w:t>
            </w:r>
            <w:r w:rsidRPr="373FABE1">
              <w:rPr>
                <w:rFonts w:ascii="Arial" w:hAnsi="Arial" w:cs="Arial"/>
                <w:sz w:val="22"/>
                <w:szCs w:val="22"/>
              </w:rPr>
              <w:t xml:space="preserve"> resilience under pressure and in the face of change</w:t>
            </w:r>
            <w:r w:rsidR="3F5A998E" w:rsidRPr="373FABE1">
              <w:rPr>
                <w:rFonts w:ascii="Arial" w:hAnsi="Arial" w:cs="Arial"/>
                <w:sz w:val="22"/>
                <w:szCs w:val="22"/>
              </w:rPr>
              <w:t>.</w:t>
            </w:r>
          </w:p>
          <w:p w14:paraId="4B99056E" w14:textId="77777777" w:rsidR="000721E5" w:rsidRPr="000721E5" w:rsidRDefault="000721E5" w:rsidP="000721E5">
            <w:pPr>
              <w:pStyle w:val="ListParagraph"/>
              <w:rPr>
                <w:rFonts w:ascii="Arial" w:hAnsi="Arial" w:cs="Arial"/>
                <w:sz w:val="22"/>
                <w:szCs w:val="22"/>
              </w:rPr>
            </w:pPr>
          </w:p>
          <w:p w14:paraId="57C97DD9" w14:textId="77777777" w:rsidR="000721E5" w:rsidRPr="00814477" w:rsidRDefault="3F5A998E" w:rsidP="373FABE1">
            <w:pPr>
              <w:pStyle w:val="ListParagraph"/>
              <w:numPr>
                <w:ilvl w:val="0"/>
                <w:numId w:val="42"/>
              </w:numPr>
              <w:rPr>
                <w:rFonts w:ascii="Arial" w:hAnsi="Arial" w:cs="Arial"/>
                <w:sz w:val="22"/>
                <w:szCs w:val="22"/>
              </w:rPr>
            </w:pPr>
            <w:r w:rsidRPr="373FABE1">
              <w:rPr>
                <w:rFonts w:ascii="Arial" w:hAnsi="Arial" w:cs="Arial"/>
                <w:sz w:val="22"/>
                <w:szCs w:val="22"/>
              </w:rPr>
              <w:t xml:space="preserve">Ensure the maintenance of all electronic and paper record keeping systems in an accurate and orderly fashion to support the administration of the licensing function. Continually review processes, procedures and guidance to ensure the service operates in a cost effective, consistent and efficient way. Identify and recommend improvements to HC&amp;PH Licensing Service delivery. </w:t>
            </w:r>
          </w:p>
          <w:p w14:paraId="1299C43A" w14:textId="77777777" w:rsidR="000721E5" w:rsidRPr="00814477" w:rsidRDefault="000721E5" w:rsidP="000721E5">
            <w:pPr>
              <w:tabs>
                <w:tab w:val="left" w:pos="-720"/>
              </w:tabs>
              <w:suppressAutoHyphens/>
              <w:jc w:val="both"/>
              <w:rPr>
                <w:rFonts w:ascii="Arial" w:hAnsi="Arial" w:cs="Arial"/>
              </w:rPr>
            </w:pPr>
          </w:p>
          <w:p w14:paraId="46E91104" w14:textId="77777777" w:rsidR="000721E5" w:rsidRPr="00814477" w:rsidRDefault="3F5A998E" w:rsidP="373FABE1">
            <w:pPr>
              <w:pStyle w:val="ListParagraph"/>
              <w:numPr>
                <w:ilvl w:val="0"/>
                <w:numId w:val="42"/>
              </w:numPr>
              <w:rPr>
                <w:rFonts w:ascii="Arial" w:hAnsi="Arial" w:cs="Arial"/>
                <w:sz w:val="22"/>
                <w:szCs w:val="22"/>
              </w:rPr>
            </w:pPr>
            <w:r w:rsidRPr="373FABE1">
              <w:rPr>
                <w:rFonts w:ascii="Arial" w:hAnsi="Arial" w:cs="Arial"/>
                <w:sz w:val="22"/>
                <w:szCs w:val="22"/>
              </w:rPr>
              <w:t>Deal with internal and external customers both face to face and over the telephone &amp; email, adopting the highest standards of customer care.</w:t>
            </w:r>
          </w:p>
          <w:p w14:paraId="4DDBEF00" w14:textId="77777777" w:rsidR="00DD0E52" w:rsidRPr="00481BBD" w:rsidRDefault="00DD0E52" w:rsidP="00481BBD">
            <w:pPr>
              <w:tabs>
                <w:tab w:val="left" w:pos="-720"/>
              </w:tabs>
              <w:suppressAutoHyphens/>
              <w:jc w:val="both"/>
              <w:rPr>
                <w:rFonts w:ascii="Arial" w:hAnsi="Arial" w:cs="Arial"/>
                <w:sz w:val="22"/>
                <w:szCs w:val="16"/>
              </w:rPr>
            </w:pPr>
          </w:p>
          <w:p w14:paraId="71870620" w14:textId="77777777" w:rsidR="000721E5" w:rsidRPr="00481BBD" w:rsidRDefault="461692DB"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 xml:space="preserve">Identifying and recommending improvements to HC&amp;PH Licensing Service delivery. </w:t>
            </w:r>
            <w:r w:rsidR="3F5A998E" w:rsidRPr="373FABE1">
              <w:rPr>
                <w:rFonts w:ascii="Arial" w:hAnsi="Arial" w:cs="Arial"/>
                <w:sz w:val="22"/>
                <w:szCs w:val="22"/>
              </w:rPr>
              <w:t>Continually review processes, procedures and guidance to ensure the service operates in a cost effective, consistent and efficient way.</w:t>
            </w:r>
          </w:p>
          <w:p w14:paraId="3461D779" w14:textId="77777777" w:rsidR="00955E57" w:rsidRPr="00481BBD" w:rsidRDefault="00955E57" w:rsidP="00481BBD">
            <w:pPr>
              <w:tabs>
                <w:tab w:val="left" w:pos="-720"/>
              </w:tabs>
              <w:suppressAutoHyphens/>
              <w:jc w:val="both"/>
              <w:rPr>
                <w:rFonts w:ascii="Arial" w:hAnsi="Arial" w:cs="Arial"/>
                <w:sz w:val="22"/>
                <w:szCs w:val="16"/>
              </w:rPr>
            </w:pPr>
          </w:p>
          <w:p w14:paraId="0B32327D" w14:textId="268D131A" w:rsidR="00955E57" w:rsidRPr="00481BBD" w:rsidRDefault="461692DB"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 xml:space="preserve">Undertaking training to ensure </w:t>
            </w:r>
            <w:r w:rsidR="740F5539" w:rsidRPr="373FABE1">
              <w:rPr>
                <w:rFonts w:ascii="Arial" w:hAnsi="Arial" w:cs="Arial"/>
                <w:sz w:val="22"/>
                <w:szCs w:val="22"/>
              </w:rPr>
              <w:t xml:space="preserve">the </w:t>
            </w:r>
            <w:r w:rsidRPr="373FABE1">
              <w:rPr>
                <w:rFonts w:ascii="Arial" w:hAnsi="Arial" w:cs="Arial"/>
                <w:sz w:val="22"/>
                <w:szCs w:val="22"/>
              </w:rPr>
              <w:t xml:space="preserve">post holder is kept up to date with current </w:t>
            </w:r>
            <w:r w:rsidR="2DB25E50" w:rsidRPr="373FABE1">
              <w:rPr>
                <w:rFonts w:ascii="Arial" w:hAnsi="Arial" w:cs="Arial"/>
                <w:sz w:val="22"/>
                <w:szCs w:val="22"/>
              </w:rPr>
              <w:t xml:space="preserve">Licensing </w:t>
            </w:r>
            <w:r w:rsidRPr="373FABE1">
              <w:rPr>
                <w:rFonts w:ascii="Arial" w:hAnsi="Arial" w:cs="Arial"/>
                <w:sz w:val="22"/>
                <w:szCs w:val="22"/>
              </w:rPr>
              <w:t>legislation.</w:t>
            </w:r>
            <w:r w:rsidR="3F5A998E" w:rsidRPr="373FABE1">
              <w:rPr>
                <w:rFonts w:ascii="Arial" w:hAnsi="Arial" w:cs="Arial"/>
                <w:sz w:val="22"/>
                <w:szCs w:val="22"/>
              </w:rPr>
              <w:t xml:space="preserve"> Participates in in-service training and other training programmes as required, and maintain personal and professional development in order to meet the changing demands of the post</w:t>
            </w:r>
          </w:p>
          <w:p w14:paraId="3CF2D8B6" w14:textId="77777777" w:rsidR="00955E57" w:rsidRPr="00481BBD" w:rsidRDefault="00955E57" w:rsidP="00481BBD">
            <w:pPr>
              <w:tabs>
                <w:tab w:val="left" w:pos="-720"/>
              </w:tabs>
              <w:suppressAutoHyphens/>
              <w:jc w:val="both"/>
              <w:rPr>
                <w:rFonts w:ascii="Arial" w:hAnsi="Arial" w:cs="Arial"/>
                <w:sz w:val="22"/>
                <w:szCs w:val="16"/>
              </w:rPr>
            </w:pPr>
          </w:p>
          <w:p w14:paraId="3A1C691C" w14:textId="77777777" w:rsidR="00ED7E95" w:rsidRPr="00481BBD" w:rsidRDefault="3F5A998E"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Promote</w:t>
            </w:r>
            <w:r w:rsidR="461692DB" w:rsidRPr="373FABE1">
              <w:rPr>
                <w:rFonts w:ascii="Arial" w:hAnsi="Arial" w:cs="Arial"/>
                <w:sz w:val="22"/>
                <w:szCs w:val="22"/>
              </w:rPr>
              <w:t xml:space="preserve"> the work of the HC&amp;PH Licensing Service by attending meetings, internal and external to the Council including with strategic partners, interest groups, public meetings etc.</w:t>
            </w:r>
          </w:p>
          <w:p w14:paraId="0FB78278" w14:textId="77777777" w:rsidR="00CF2CB5" w:rsidRPr="00481BBD" w:rsidRDefault="00CF2CB5" w:rsidP="00481BBD">
            <w:pPr>
              <w:tabs>
                <w:tab w:val="left" w:pos="-720"/>
              </w:tabs>
              <w:suppressAutoHyphens/>
              <w:jc w:val="both"/>
              <w:rPr>
                <w:rFonts w:ascii="Arial" w:hAnsi="Arial" w:cs="Arial"/>
                <w:sz w:val="22"/>
                <w:szCs w:val="16"/>
              </w:rPr>
            </w:pPr>
          </w:p>
          <w:p w14:paraId="1A4683B7" w14:textId="77777777" w:rsidR="00CF2CB5" w:rsidRPr="00481BBD" w:rsidRDefault="3F5A998E"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Deliver</w:t>
            </w:r>
            <w:r w:rsidR="34EA29E4" w:rsidRPr="373FABE1">
              <w:rPr>
                <w:rFonts w:ascii="Arial" w:hAnsi="Arial" w:cs="Arial"/>
                <w:sz w:val="22"/>
                <w:szCs w:val="22"/>
              </w:rPr>
              <w:t xml:space="preserve"> personal services to meet Key Performance Indicators (KPI) set by the HC&amp;</w:t>
            </w:r>
            <w:r w:rsidRPr="373FABE1">
              <w:rPr>
                <w:rFonts w:ascii="Arial" w:hAnsi="Arial" w:cs="Arial"/>
                <w:sz w:val="22"/>
                <w:szCs w:val="22"/>
              </w:rPr>
              <w:t xml:space="preserve">PH </w:t>
            </w:r>
            <w:r w:rsidR="014C0AF2" w:rsidRPr="373FABE1">
              <w:rPr>
                <w:rFonts w:ascii="Arial" w:hAnsi="Arial" w:cs="Arial"/>
                <w:sz w:val="22"/>
                <w:szCs w:val="22"/>
              </w:rPr>
              <w:t>Licensing and</w:t>
            </w:r>
            <w:r w:rsidRPr="373FABE1">
              <w:rPr>
                <w:rFonts w:ascii="Arial" w:hAnsi="Arial" w:cs="Arial"/>
                <w:sz w:val="22"/>
                <w:szCs w:val="22"/>
              </w:rPr>
              <w:t xml:space="preserve"> Compliance Manager. </w:t>
            </w:r>
          </w:p>
          <w:p w14:paraId="1FC39945" w14:textId="77777777" w:rsidR="007A3742" w:rsidRPr="00481BBD" w:rsidRDefault="007A3742" w:rsidP="00481BBD">
            <w:pPr>
              <w:tabs>
                <w:tab w:val="left" w:pos="-720"/>
              </w:tabs>
              <w:suppressAutoHyphens/>
              <w:jc w:val="both"/>
              <w:rPr>
                <w:rFonts w:ascii="Arial" w:hAnsi="Arial" w:cs="Arial"/>
                <w:sz w:val="22"/>
                <w:szCs w:val="16"/>
              </w:rPr>
            </w:pPr>
          </w:p>
          <w:p w14:paraId="19A6B3F8" w14:textId="77777777" w:rsidR="00695C13" w:rsidRPr="000721E5" w:rsidRDefault="107830A2"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Constantly observ</w:t>
            </w:r>
            <w:r w:rsidR="07482617" w:rsidRPr="373FABE1">
              <w:rPr>
                <w:rFonts w:ascii="Arial" w:hAnsi="Arial" w:cs="Arial"/>
                <w:sz w:val="22"/>
                <w:szCs w:val="22"/>
              </w:rPr>
              <w:t>es</w:t>
            </w:r>
            <w:r w:rsidR="13308D9D" w:rsidRPr="373FABE1">
              <w:rPr>
                <w:rFonts w:ascii="Arial" w:hAnsi="Arial" w:cs="Arial"/>
                <w:sz w:val="22"/>
                <w:szCs w:val="22"/>
              </w:rPr>
              <w:t xml:space="preserve"> the Council’s Health and Safety Policy and comply with current Health and Safety legislation </w:t>
            </w:r>
            <w:r w:rsidR="3F5A998E" w:rsidRPr="373FABE1">
              <w:rPr>
                <w:rFonts w:ascii="Arial" w:hAnsi="Arial" w:cs="Arial"/>
                <w:sz w:val="22"/>
                <w:szCs w:val="22"/>
              </w:rPr>
              <w:t>and</w:t>
            </w:r>
            <w:r w:rsidR="07482617" w:rsidRPr="373FABE1">
              <w:rPr>
                <w:rFonts w:ascii="Arial" w:hAnsi="Arial" w:cs="Arial"/>
                <w:sz w:val="22"/>
                <w:szCs w:val="22"/>
              </w:rPr>
              <w:t xml:space="preserve"> promote</w:t>
            </w:r>
            <w:r w:rsidR="13308D9D" w:rsidRPr="373FABE1">
              <w:rPr>
                <w:rFonts w:ascii="Arial" w:hAnsi="Arial" w:cs="Arial"/>
                <w:sz w:val="22"/>
                <w:szCs w:val="22"/>
              </w:rPr>
              <w:t xml:space="preserve"> </w:t>
            </w:r>
            <w:r w:rsidR="36E8CA93" w:rsidRPr="373FABE1">
              <w:rPr>
                <w:rFonts w:ascii="Arial" w:hAnsi="Arial" w:cs="Arial"/>
                <w:sz w:val="22"/>
                <w:szCs w:val="22"/>
              </w:rPr>
              <w:t>Council and Departmental policy on Equal Rights in relation to Service Delivery</w:t>
            </w:r>
          </w:p>
          <w:p w14:paraId="0562CB0E" w14:textId="77777777" w:rsidR="00955E57" w:rsidRPr="00481BBD" w:rsidRDefault="00955E57" w:rsidP="00481BBD">
            <w:pPr>
              <w:tabs>
                <w:tab w:val="left" w:pos="-720"/>
              </w:tabs>
              <w:suppressAutoHyphens/>
              <w:jc w:val="both"/>
              <w:rPr>
                <w:rFonts w:ascii="Arial" w:hAnsi="Arial" w:cs="Arial"/>
                <w:sz w:val="22"/>
                <w:szCs w:val="16"/>
              </w:rPr>
            </w:pPr>
          </w:p>
          <w:p w14:paraId="4692EAA4" w14:textId="77777777" w:rsidR="00955E57" w:rsidRPr="00481BBD" w:rsidRDefault="07482617"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Constantly acts</w:t>
            </w:r>
            <w:r w:rsidR="461692DB" w:rsidRPr="373FABE1">
              <w:rPr>
                <w:rFonts w:ascii="Arial" w:hAnsi="Arial" w:cs="Arial"/>
                <w:sz w:val="22"/>
                <w:szCs w:val="22"/>
              </w:rPr>
              <w:t xml:space="preserve"> in accordance with Data Protection Act principles and maintain confidentiality at all times. </w:t>
            </w:r>
          </w:p>
          <w:p w14:paraId="34CE0A41" w14:textId="77777777" w:rsidR="00955E57" w:rsidRPr="00481BBD" w:rsidRDefault="00955E57" w:rsidP="00481BBD">
            <w:pPr>
              <w:tabs>
                <w:tab w:val="left" w:pos="-720"/>
              </w:tabs>
              <w:suppressAutoHyphens/>
              <w:jc w:val="both"/>
              <w:rPr>
                <w:rFonts w:ascii="Arial" w:hAnsi="Arial" w:cs="Arial"/>
                <w:sz w:val="22"/>
                <w:szCs w:val="16"/>
              </w:rPr>
            </w:pPr>
          </w:p>
          <w:p w14:paraId="7ED570A3" w14:textId="77777777" w:rsidR="002D4D68" w:rsidRPr="00481BBD" w:rsidRDefault="461692DB" w:rsidP="373FABE1">
            <w:pPr>
              <w:pStyle w:val="ListParagraph"/>
              <w:numPr>
                <w:ilvl w:val="0"/>
                <w:numId w:val="42"/>
              </w:numPr>
              <w:suppressAutoHyphens/>
              <w:jc w:val="both"/>
              <w:rPr>
                <w:rFonts w:ascii="Arial" w:hAnsi="Arial" w:cs="Arial"/>
                <w:sz w:val="22"/>
                <w:szCs w:val="22"/>
              </w:rPr>
            </w:pPr>
            <w:r w:rsidRPr="373FABE1">
              <w:rPr>
                <w:rFonts w:ascii="Arial" w:hAnsi="Arial" w:cs="Arial"/>
                <w:sz w:val="22"/>
                <w:szCs w:val="22"/>
              </w:rPr>
              <w:t>To undertake any other duties commensurate with the grade and overall level of the post.</w:t>
            </w:r>
          </w:p>
          <w:p w14:paraId="2946DB82" w14:textId="77777777" w:rsidR="00FE06E0" w:rsidRPr="00481BBD" w:rsidRDefault="00FE06E0" w:rsidP="00481BBD">
            <w:pPr>
              <w:tabs>
                <w:tab w:val="left" w:pos="-720"/>
              </w:tabs>
              <w:suppressAutoHyphens/>
              <w:jc w:val="both"/>
              <w:rPr>
                <w:rFonts w:ascii="Arial" w:hAnsi="Arial" w:cs="Arial"/>
                <w:sz w:val="16"/>
                <w:szCs w:val="16"/>
              </w:rPr>
            </w:pPr>
          </w:p>
        </w:tc>
      </w:tr>
      <w:tr w:rsidR="005F10CF" w14:paraId="6D3FB9CF" w14:textId="77777777" w:rsidTr="373FABE1">
        <w:trPr>
          <w:trHeight w:val="4890"/>
        </w:trPr>
        <w:tc>
          <w:tcPr>
            <w:tcW w:w="10068" w:type="dxa"/>
            <w:gridSpan w:val="2"/>
            <w:shd w:val="clear" w:color="auto" w:fill="auto"/>
          </w:tcPr>
          <w:p w14:paraId="13B08A2F" w14:textId="77777777" w:rsidR="00431A6A" w:rsidRDefault="00DE3C7E" w:rsidP="001F473E">
            <w:pPr>
              <w:ind w:right="-108"/>
              <w:rPr>
                <w:rFonts w:ascii="Arial" w:hAnsi="Arial" w:cs="Arial"/>
                <w:sz w:val="22"/>
                <w:szCs w:val="16"/>
              </w:rPr>
            </w:pPr>
            <w:r w:rsidRPr="00DE3C7E">
              <w:rPr>
                <w:rFonts w:ascii="Arial" w:hAnsi="Arial" w:cs="Arial"/>
                <w:sz w:val="22"/>
                <w:szCs w:val="16"/>
              </w:rPr>
              <w:lastRenderedPageBreak/>
              <w:t>Structure</w:t>
            </w:r>
          </w:p>
          <w:p w14:paraId="5997CC1D" w14:textId="77777777" w:rsidR="00DE3C7E" w:rsidRDefault="001F0D0C" w:rsidP="001F473E">
            <w:pPr>
              <w:ind w:right="-108"/>
            </w:pPr>
            <w:r w:rsidRPr="00AF0D8F">
              <w:rPr>
                <w:noProof/>
              </w:rPr>
              <w:drawing>
                <wp:inline distT="0" distB="0" distL="0" distR="0" wp14:anchorId="3B9C7DC4" wp14:editId="07777777">
                  <wp:extent cx="2886075" cy="4019550"/>
                  <wp:effectExtent l="19050" t="1905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6075" cy="4019550"/>
                          </a:xfrm>
                          <a:prstGeom prst="rect">
                            <a:avLst/>
                          </a:prstGeom>
                          <a:noFill/>
                          <a:ln w="9525" cmpd="sng">
                            <a:solidFill>
                              <a:srgbClr val="5B9BD5"/>
                            </a:solidFill>
                            <a:miter lim="800000"/>
                            <a:headEnd/>
                            <a:tailEnd/>
                          </a:ln>
                          <a:effectLst/>
                        </pic:spPr>
                      </pic:pic>
                    </a:graphicData>
                  </a:graphic>
                </wp:inline>
              </w:drawing>
            </w:r>
          </w:p>
          <w:p w14:paraId="110FFD37" w14:textId="77777777" w:rsidR="00DE3C7E" w:rsidRDefault="00DE3C7E" w:rsidP="001F473E">
            <w:pPr>
              <w:ind w:right="-108"/>
            </w:pPr>
          </w:p>
          <w:p w14:paraId="6B699379" w14:textId="77777777" w:rsidR="003327C2" w:rsidRPr="00EF57FB" w:rsidRDefault="003327C2" w:rsidP="00EF57FB">
            <w:pPr>
              <w:ind w:right="-108"/>
              <w:jc w:val="center"/>
              <w:rPr>
                <w:b/>
              </w:rPr>
            </w:pPr>
          </w:p>
        </w:tc>
      </w:tr>
      <w:tr w:rsidR="00061B2D" w14:paraId="4E139ECD" w14:textId="77777777" w:rsidTr="373FABE1">
        <w:trPr>
          <w:trHeight w:val="160"/>
        </w:trPr>
        <w:tc>
          <w:tcPr>
            <w:tcW w:w="10068" w:type="dxa"/>
            <w:gridSpan w:val="2"/>
            <w:tcBorders>
              <w:bottom w:val="single" w:sz="4" w:space="0" w:color="auto"/>
            </w:tcBorders>
            <w:shd w:val="clear" w:color="auto" w:fill="D9D9D9" w:themeFill="background1" w:themeFillShade="D9"/>
          </w:tcPr>
          <w:p w14:paraId="3FE9F23F" w14:textId="77777777" w:rsidR="002D6D0B" w:rsidRPr="00EF57FB" w:rsidRDefault="002D6D0B" w:rsidP="00EF57FB">
            <w:pPr>
              <w:ind w:right="-6"/>
              <w:rPr>
                <w:rFonts w:ascii="Arial Bold" w:hAnsi="Arial Bold" w:cs="Arial"/>
                <w:b/>
                <w:sz w:val="16"/>
                <w:szCs w:val="16"/>
              </w:rPr>
            </w:pPr>
          </w:p>
          <w:p w14:paraId="2483CB85" w14:textId="77777777" w:rsidR="00061B2D" w:rsidRPr="00EF57FB" w:rsidRDefault="00BC536F" w:rsidP="00EF57FB">
            <w:pPr>
              <w:ind w:right="-6"/>
              <w:rPr>
                <w:rFonts w:ascii="Arial" w:hAnsi="Arial" w:cs="Arial"/>
                <w:color w:val="FF0000"/>
              </w:rPr>
            </w:pPr>
            <w:r w:rsidRPr="00EF57FB">
              <w:rPr>
                <w:rFonts w:ascii="Arial Bold" w:hAnsi="Arial Bold" w:cs="Arial"/>
                <w:b/>
              </w:rPr>
              <w:t xml:space="preserve">Special </w:t>
            </w:r>
            <w:r w:rsidR="00C958B5" w:rsidRPr="00EF57FB">
              <w:rPr>
                <w:rFonts w:ascii="Arial Bold" w:hAnsi="Arial Bold" w:cs="Arial"/>
                <w:b/>
              </w:rPr>
              <w:t>K</w:t>
            </w:r>
            <w:r w:rsidR="00E34645" w:rsidRPr="00EF57FB">
              <w:rPr>
                <w:rFonts w:ascii="Arial Bold" w:hAnsi="Arial Bold" w:cs="Arial"/>
                <w:b/>
              </w:rPr>
              <w:t xml:space="preserve">nowledge </w:t>
            </w:r>
            <w:r w:rsidR="009B5B9F" w:rsidRPr="00EF57FB">
              <w:rPr>
                <w:rFonts w:ascii="Arial Bold" w:hAnsi="Arial Bold" w:cs="Arial"/>
                <w:b/>
              </w:rPr>
              <w:t xml:space="preserve">Requirement: </w:t>
            </w:r>
            <w:r w:rsidR="00825411" w:rsidRPr="00EF57FB">
              <w:rPr>
                <w:rFonts w:ascii="Arial" w:hAnsi="Arial" w:cs="Arial"/>
                <w:b/>
              </w:rPr>
              <w:t>Will be used</w:t>
            </w:r>
            <w:r w:rsidR="00825411" w:rsidRPr="00EF57FB">
              <w:rPr>
                <w:rFonts w:ascii="Arial Bold" w:hAnsi="Arial Bold" w:cs="Arial"/>
                <w:b/>
              </w:rPr>
              <w:t xml:space="preserve"> </w:t>
            </w:r>
            <w:r w:rsidR="00702E6D" w:rsidRPr="00EF57FB">
              <w:rPr>
                <w:rFonts w:ascii="Arial" w:hAnsi="Arial" w:cs="Arial"/>
                <w:b/>
              </w:rPr>
              <w:t>for short</w:t>
            </w:r>
            <w:r w:rsidR="00B2565C" w:rsidRPr="00EF57FB">
              <w:rPr>
                <w:rFonts w:ascii="Arial" w:hAnsi="Arial" w:cs="Arial"/>
                <w:b/>
              </w:rPr>
              <w:t xml:space="preserve"> </w:t>
            </w:r>
            <w:r w:rsidR="00702E6D" w:rsidRPr="00EF57FB">
              <w:rPr>
                <w:rFonts w:ascii="Arial" w:hAnsi="Arial" w:cs="Arial"/>
                <w:b/>
              </w:rPr>
              <w:t>listing</w:t>
            </w:r>
            <w:r w:rsidR="00F806F6" w:rsidRPr="00EF57FB">
              <w:rPr>
                <w:rFonts w:ascii="Arial" w:hAnsi="Arial" w:cs="Arial"/>
                <w:b/>
              </w:rPr>
              <w:t xml:space="preserve"> </w:t>
            </w:r>
          </w:p>
        </w:tc>
      </w:tr>
      <w:tr w:rsidR="00FB7BFC" w14:paraId="6CD26C70" w14:textId="77777777" w:rsidTr="373FABE1">
        <w:trPr>
          <w:trHeight w:val="160"/>
        </w:trPr>
        <w:tc>
          <w:tcPr>
            <w:tcW w:w="10068" w:type="dxa"/>
            <w:gridSpan w:val="2"/>
            <w:shd w:val="clear" w:color="auto" w:fill="FFFFFF" w:themeFill="background1"/>
          </w:tcPr>
          <w:p w14:paraId="1F72F646" w14:textId="77777777" w:rsidR="00AF0053" w:rsidRPr="00EF57FB" w:rsidRDefault="00AF0053" w:rsidP="00EF57FB">
            <w:pPr>
              <w:ind w:right="-6"/>
              <w:rPr>
                <w:rFonts w:ascii="Arial" w:hAnsi="Arial" w:cs="Arial"/>
                <w:b/>
                <w:sz w:val="16"/>
                <w:szCs w:val="16"/>
              </w:rPr>
            </w:pPr>
          </w:p>
          <w:p w14:paraId="34177C4D" w14:textId="77777777" w:rsidR="00FB7BFC" w:rsidRPr="00EF57FB" w:rsidRDefault="00517C74" w:rsidP="00EF57FB">
            <w:pPr>
              <w:ind w:right="-6"/>
              <w:rPr>
                <w:rFonts w:ascii="Arial Bold" w:hAnsi="Arial Bold" w:cs="Arial"/>
                <w:b/>
                <w:sz w:val="22"/>
                <w:szCs w:val="22"/>
              </w:rPr>
            </w:pPr>
            <w:r w:rsidRPr="00EF57FB">
              <w:rPr>
                <w:rFonts w:ascii="Arial" w:hAnsi="Arial" w:cs="Arial"/>
                <w:b/>
                <w:sz w:val="22"/>
                <w:szCs w:val="22"/>
              </w:rPr>
              <w:t>Applicants with disabilities are only required to meet the essential special knowledge requirements shown by a cross in the end column</w:t>
            </w:r>
            <w:r w:rsidRPr="00EF57FB">
              <w:rPr>
                <w:rFonts w:ascii="Arial" w:hAnsi="Arial" w:cs="Arial"/>
                <w:sz w:val="22"/>
                <w:szCs w:val="22"/>
              </w:rPr>
              <w:t>.</w:t>
            </w:r>
          </w:p>
        </w:tc>
      </w:tr>
      <w:tr w:rsidR="001C5A9C" w:rsidRPr="00EF57FB" w14:paraId="0895C2DB" w14:textId="77777777" w:rsidTr="373FABE1">
        <w:trPr>
          <w:trHeight w:val="160"/>
        </w:trPr>
        <w:tc>
          <w:tcPr>
            <w:tcW w:w="8755" w:type="dxa"/>
            <w:shd w:val="clear" w:color="auto" w:fill="auto"/>
          </w:tcPr>
          <w:p w14:paraId="08CE6F91" w14:textId="77777777" w:rsidR="001C5A9C" w:rsidRPr="00EF57FB" w:rsidRDefault="001C5A9C" w:rsidP="00EF57FB">
            <w:pPr>
              <w:ind w:right="-6"/>
              <w:rPr>
                <w:rFonts w:ascii="Arial" w:hAnsi="Arial"/>
                <w:sz w:val="28"/>
                <w:szCs w:val="28"/>
              </w:rPr>
            </w:pPr>
          </w:p>
        </w:tc>
        <w:tc>
          <w:tcPr>
            <w:tcW w:w="1313" w:type="dxa"/>
            <w:shd w:val="clear" w:color="auto" w:fill="auto"/>
          </w:tcPr>
          <w:p w14:paraId="4DEF73DE" w14:textId="77777777" w:rsidR="001C5A9C" w:rsidRPr="00EF57FB" w:rsidRDefault="001C5A9C" w:rsidP="00EF57FB">
            <w:pPr>
              <w:ind w:right="-6"/>
              <w:rPr>
                <w:rFonts w:ascii="Arial" w:hAnsi="Arial" w:cs="Arial"/>
                <w:b/>
                <w:sz w:val="22"/>
                <w:szCs w:val="22"/>
              </w:rPr>
            </w:pPr>
            <w:r w:rsidRPr="00EF57FB">
              <w:rPr>
                <w:rFonts w:ascii="Arial" w:hAnsi="Arial" w:cs="Arial"/>
                <w:b/>
                <w:sz w:val="22"/>
                <w:szCs w:val="22"/>
              </w:rPr>
              <w:t>Essential</w:t>
            </w:r>
          </w:p>
        </w:tc>
      </w:tr>
      <w:tr w:rsidR="002713B0" w:rsidRPr="00EF57FB" w14:paraId="564F57C8" w14:textId="77777777" w:rsidTr="373FABE1">
        <w:trPr>
          <w:trHeight w:val="160"/>
        </w:trPr>
        <w:tc>
          <w:tcPr>
            <w:tcW w:w="8755" w:type="dxa"/>
            <w:shd w:val="clear" w:color="auto" w:fill="auto"/>
          </w:tcPr>
          <w:p w14:paraId="65A1516E" w14:textId="2F9CE92B" w:rsidR="002713B0" w:rsidRPr="00EF57FB" w:rsidRDefault="4395E0B4" w:rsidP="002713B0">
            <w:pPr>
              <w:pStyle w:val="Default"/>
              <w:rPr>
                <w:sz w:val="22"/>
                <w:szCs w:val="22"/>
              </w:rPr>
            </w:pPr>
            <w:r w:rsidRPr="373FABE1">
              <w:rPr>
                <w:sz w:val="22"/>
                <w:szCs w:val="22"/>
              </w:rPr>
              <w:t>Due to the Governments Fluency in English Duty for posts where employees speak directly to members of the public the post holder is required to m</w:t>
            </w:r>
            <w:r w:rsidR="17E4BCAB" w:rsidRPr="373FABE1">
              <w:rPr>
                <w:sz w:val="22"/>
                <w:szCs w:val="22"/>
              </w:rPr>
              <w:t xml:space="preserve">eet </w:t>
            </w:r>
            <w:r w:rsidRPr="373FABE1">
              <w:rPr>
                <w:sz w:val="22"/>
                <w:szCs w:val="22"/>
              </w:rPr>
              <w:t xml:space="preserve">the Advanced threshold level (which will be implemented where the post requires a greater level of sensitive interaction with the public e.g. in children’s centres) – where the person is able to demonstrate that they can during the interview: </w:t>
            </w:r>
          </w:p>
          <w:p w14:paraId="316FBA6E" w14:textId="77777777" w:rsidR="002713B0" w:rsidRPr="00EF57FB" w:rsidRDefault="002713B0" w:rsidP="002713B0">
            <w:pPr>
              <w:pStyle w:val="Default"/>
              <w:rPr>
                <w:sz w:val="22"/>
                <w:szCs w:val="22"/>
              </w:rPr>
            </w:pPr>
            <w:r w:rsidRPr="00EF57FB">
              <w:rPr>
                <w:sz w:val="22"/>
                <w:szCs w:val="22"/>
              </w:rPr>
              <w:t xml:space="preserve">a) Can express themselves fluently and </w:t>
            </w:r>
            <w:r w:rsidR="00FB256D" w:rsidRPr="00EF57FB">
              <w:rPr>
                <w:sz w:val="22"/>
                <w:szCs w:val="22"/>
              </w:rPr>
              <w:t>spontaneously,</w:t>
            </w:r>
            <w:r w:rsidRPr="00EF57FB">
              <w:rPr>
                <w:sz w:val="22"/>
                <w:szCs w:val="22"/>
              </w:rPr>
              <w:t xml:space="preserve"> almost effortlessly </w:t>
            </w:r>
          </w:p>
          <w:p w14:paraId="1699FB84" w14:textId="77777777" w:rsidR="002713B0" w:rsidRPr="00EF57FB" w:rsidRDefault="002713B0" w:rsidP="00EF57FB">
            <w:pPr>
              <w:ind w:right="-874"/>
              <w:rPr>
                <w:rFonts w:ascii="Arial" w:hAnsi="Arial" w:cs="Arial"/>
                <w:sz w:val="22"/>
                <w:szCs w:val="22"/>
              </w:rPr>
            </w:pPr>
            <w:r w:rsidRPr="00EF57FB">
              <w:rPr>
                <w:rFonts w:ascii="Arial" w:hAnsi="Arial" w:cs="Arial"/>
                <w:sz w:val="22"/>
                <w:szCs w:val="22"/>
              </w:rPr>
              <w:t xml:space="preserve">b) Only the requirement to explain difficult concepts simply hinders a natural smooth </w:t>
            </w:r>
          </w:p>
          <w:p w14:paraId="55FF5873" w14:textId="77777777" w:rsidR="002713B0" w:rsidRPr="00EF57FB" w:rsidRDefault="002713B0" w:rsidP="00EF57FB">
            <w:pPr>
              <w:ind w:right="-874"/>
              <w:rPr>
                <w:rFonts w:ascii="Arial" w:hAnsi="Arial"/>
                <w:color w:val="000000"/>
                <w:sz w:val="22"/>
                <w:szCs w:val="22"/>
              </w:rPr>
            </w:pPr>
            <w:r w:rsidRPr="00EF57FB">
              <w:rPr>
                <w:rFonts w:ascii="Arial" w:hAnsi="Arial" w:cs="Arial"/>
                <w:sz w:val="22"/>
                <w:szCs w:val="22"/>
              </w:rPr>
              <w:t>flow of language</w:t>
            </w:r>
            <w:r w:rsidRPr="00EF57FB">
              <w:rPr>
                <w:rFonts w:ascii="Arial" w:hAnsi="Arial" w:cs="Arial"/>
              </w:rPr>
              <w:t xml:space="preserve"> </w:t>
            </w:r>
          </w:p>
        </w:tc>
        <w:tc>
          <w:tcPr>
            <w:tcW w:w="1313" w:type="dxa"/>
            <w:shd w:val="clear" w:color="auto" w:fill="auto"/>
          </w:tcPr>
          <w:p w14:paraId="61CDCEAD" w14:textId="77777777" w:rsidR="00C45FEF" w:rsidRDefault="00C45FEF" w:rsidP="00EF57FB">
            <w:pPr>
              <w:ind w:right="-6"/>
              <w:jc w:val="center"/>
              <w:rPr>
                <w:rFonts w:ascii="Arial" w:hAnsi="Arial" w:cs="Arial"/>
                <w:b/>
              </w:rPr>
            </w:pPr>
          </w:p>
          <w:p w14:paraId="6BB9E253" w14:textId="77777777" w:rsidR="00C45FEF" w:rsidRDefault="00C45FEF" w:rsidP="00EF57FB">
            <w:pPr>
              <w:ind w:right="-6"/>
              <w:jc w:val="center"/>
              <w:rPr>
                <w:rFonts w:ascii="Arial" w:hAnsi="Arial" w:cs="Arial"/>
                <w:b/>
              </w:rPr>
            </w:pPr>
          </w:p>
          <w:p w14:paraId="33096EF0" w14:textId="77777777" w:rsidR="002713B0" w:rsidRPr="00EF57FB" w:rsidRDefault="002713B0" w:rsidP="00EF57FB">
            <w:pPr>
              <w:ind w:right="-6"/>
              <w:jc w:val="center"/>
              <w:rPr>
                <w:rFonts w:ascii="Arial" w:hAnsi="Arial" w:cs="Arial"/>
                <w:b/>
              </w:rPr>
            </w:pPr>
            <w:r w:rsidRPr="00EF57FB">
              <w:rPr>
                <w:rFonts w:ascii="Arial" w:hAnsi="Arial" w:cs="Arial"/>
                <w:b/>
              </w:rPr>
              <w:t>X</w:t>
            </w:r>
          </w:p>
        </w:tc>
      </w:tr>
      <w:tr w:rsidR="00AC145B" w:rsidRPr="00EF57FB" w14:paraId="5B5A9A83" w14:textId="77777777" w:rsidTr="373FABE1">
        <w:trPr>
          <w:trHeight w:val="160"/>
        </w:trPr>
        <w:tc>
          <w:tcPr>
            <w:tcW w:w="8755" w:type="dxa"/>
            <w:shd w:val="clear" w:color="auto" w:fill="auto"/>
          </w:tcPr>
          <w:p w14:paraId="590338A0" w14:textId="77777777" w:rsidR="00AF52A0" w:rsidRPr="00EF57FB" w:rsidRDefault="00AF52A0" w:rsidP="00EF57FB">
            <w:pPr>
              <w:ind w:right="-874"/>
              <w:rPr>
                <w:rFonts w:ascii="Arial" w:hAnsi="Arial"/>
                <w:color w:val="000000"/>
                <w:sz w:val="22"/>
                <w:szCs w:val="22"/>
              </w:rPr>
            </w:pPr>
            <w:r w:rsidRPr="00EF57FB">
              <w:rPr>
                <w:rFonts w:ascii="Arial" w:hAnsi="Arial"/>
                <w:color w:val="000000"/>
                <w:sz w:val="22"/>
                <w:szCs w:val="22"/>
              </w:rPr>
              <w:t>Effectively c</w:t>
            </w:r>
            <w:r w:rsidR="007431B3" w:rsidRPr="00EF57FB">
              <w:rPr>
                <w:rFonts w:ascii="Arial" w:hAnsi="Arial"/>
                <w:color w:val="000000"/>
                <w:sz w:val="22"/>
                <w:szCs w:val="22"/>
              </w:rPr>
              <w:t xml:space="preserve">arries out the working practices, procedures and basic operations </w:t>
            </w:r>
          </w:p>
          <w:p w14:paraId="21BA11C0" w14:textId="77777777" w:rsidR="00573D81" w:rsidRPr="00EF57FB" w:rsidRDefault="007431B3" w:rsidP="00EF57FB">
            <w:pPr>
              <w:ind w:right="-874"/>
              <w:rPr>
                <w:rFonts w:ascii="Arial" w:hAnsi="Arial" w:cs="Arial"/>
                <w:sz w:val="22"/>
                <w:szCs w:val="22"/>
              </w:rPr>
            </w:pPr>
            <w:r w:rsidRPr="00EF57FB">
              <w:rPr>
                <w:rFonts w:ascii="Arial" w:hAnsi="Arial"/>
                <w:color w:val="000000"/>
                <w:sz w:val="22"/>
                <w:szCs w:val="22"/>
              </w:rPr>
              <w:t xml:space="preserve">associated </w:t>
            </w:r>
            <w:r w:rsidR="00DC6047" w:rsidRPr="00EF57FB">
              <w:rPr>
                <w:rFonts w:ascii="Arial" w:hAnsi="Arial"/>
                <w:color w:val="000000"/>
                <w:sz w:val="22"/>
                <w:szCs w:val="22"/>
              </w:rPr>
              <w:t>w</w:t>
            </w:r>
            <w:r w:rsidRPr="00EF57FB">
              <w:rPr>
                <w:rFonts w:ascii="Arial" w:hAnsi="Arial"/>
                <w:color w:val="000000"/>
                <w:sz w:val="22"/>
                <w:szCs w:val="22"/>
              </w:rPr>
              <w:t>ith</w:t>
            </w:r>
            <w:r w:rsidR="00DC6047" w:rsidRPr="00EF57FB">
              <w:rPr>
                <w:rFonts w:ascii="Arial" w:hAnsi="Arial"/>
                <w:color w:val="000000"/>
                <w:sz w:val="22"/>
                <w:szCs w:val="22"/>
              </w:rPr>
              <w:t xml:space="preserve"> a </w:t>
            </w:r>
            <w:r w:rsidR="000345DA" w:rsidRPr="00EF57FB">
              <w:rPr>
                <w:rFonts w:ascii="Arial" w:hAnsi="Arial" w:cs="Arial"/>
                <w:sz w:val="22"/>
                <w:szCs w:val="22"/>
              </w:rPr>
              <w:t xml:space="preserve">regulatory environment </w:t>
            </w:r>
            <w:r w:rsidR="006A39FD" w:rsidRPr="00EF57FB">
              <w:rPr>
                <w:rFonts w:ascii="Arial" w:hAnsi="Arial" w:cs="Arial"/>
                <w:sz w:val="22"/>
                <w:szCs w:val="22"/>
              </w:rPr>
              <w:t>e.g.</w:t>
            </w:r>
            <w:r w:rsidR="00B43F44" w:rsidRPr="00EF57FB">
              <w:rPr>
                <w:rFonts w:ascii="Arial" w:hAnsi="Arial" w:cs="Arial"/>
                <w:sz w:val="22"/>
                <w:szCs w:val="22"/>
              </w:rPr>
              <w:t xml:space="preserve"> licensing</w:t>
            </w:r>
            <w:r w:rsidR="00D94B66" w:rsidRPr="00EF57FB">
              <w:rPr>
                <w:rFonts w:ascii="Arial" w:hAnsi="Arial" w:cs="Arial"/>
                <w:sz w:val="22"/>
                <w:szCs w:val="22"/>
              </w:rPr>
              <w:t xml:space="preserve"> and enforcement, </w:t>
            </w:r>
            <w:r w:rsidR="000345DA" w:rsidRPr="00EF57FB">
              <w:rPr>
                <w:rFonts w:ascii="Arial" w:hAnsi="Arial" w:cs="Arial"/>
                <w:sz w:val="22"/>
                <w:szCs w:val="22"/>
              </w:rPr>
              <w:t xml:space="preserve">in an area of </w:t>
            </w:r>
          </w:p>
          <w:p w14:paraId="4F3FCD19" w14:textId="77777777" w:rsidR="00AF52A0" w:rsidRPr="00EF57FB" w:rsidRDefault="000345DA" w:rsidP="00EF57FB">
            <w:pPr>
              <w:ind w:right="-874"/>
              <w:rPr>
                <w:rFonts w:ascii="Arial" w:hAnsi="Arial"/>
                <w:color w:val="000000"/>
                <w:sz w:val="22"/>
                <w:szCs w:val="22"/>
              </w:rPr>
            </w:pPr>
            <w:r w:rsidRPr="00EF57FB">
              <w:rPr>
                <w:rFonts w:ascii="Arial" w:hAnsi="Arial" w:cs="Arial"/>
                <w:sz w:val="22"/>
                <w:szCs w:val="22"/>
              </w:rPr>
              <w:t>substantial complexity</w:t>
            </w:r>
            <w:r w:rsidRPr="00EF57FB">
              <w:rPr>
                <w:rFonts w:ascii="Arial" w:hAnsi="Arial"/>
                <w:color w:val="000000"/>
                <w:sz w:val="22"/>
                <w:szCs w:val="22"/>
              </w:rPr>
              <w:t xml:space="preserve"> applying</w:t>
            </w:r>
            <w:r w:rsidR="00FD60DC" w:rsidRPr="00EF57FB">
              <w:rPr>
                <w:rFonts w:ascii="Arial" w:hAnsi="Arial"/>
                <w:color w:val="000000"/>
                <w:sz w:val="22"/>
                <w:szCs w:val="22"/>
              </w:rPr>
              <w:t xml:space="preserve"> </w:t>
            </w:r>
            <w:r w:rsidR="007431B3" w:rsidRPr="00EF57FB">
              <w:rPr>
                <w:rFonts w:ascii="Arial" w:hAnsi="Arial"/>
                <w:color w:val="000000"/>
                <w:sz w:val="22"/>
                <w:szCs w:val="22"/>
              </w:rPr>
              <w:t xml:space="preserve">regulations, rules, policies, procedures and processes </w:t>
            </w:r>
          </w:p>
          <w:p w14:paraId="68B89DC5" w14:textId="77777777" w:rsidR="00AC145B" w:rsidRPr="00EF57FB" w:rsidRDefault="007431B3" w:rsidP="00EF57FB">
            <w:pPr>
              <w:ind w:right="-874"/>
              <w:rPr>
                <w:rFonts w:ascii="Arial" w:hAnsi="Arial"/>
                <w:color w:val="000000"/>
                <w:sz w:val="22"/>
                <w:szCs w:val="22"/>
              </w:rPr>
            </w:pPr>
            <w:r w:rsidRPr="00EF57FB">
              <w:rPr>
                <w:rFonts w:ascii="Arial" w:hAnsi="Arial"/>
                <w:color w:val="000000"/>
                <w:sz w:val="22"/>
                <w:szCs w:val="22"/>
              </w:rPr>
              <w:t>across a specialist area</w:t>
            </w:r>
          </w:p>
        </w:tc>
        <w:tc>
          <w:tcPr>
            <w:tcW w:w="1313" w:type="dxa"/>
            <w:shd w:val="clear" w:color="auto" w:fill="auto"/>
          </w:tcPr>
          <w:p w14:paraId="23DE523C" w14:textId="77777777" w:rsidR="00AC145B" w:rsidRPr="00EF57FB" w:rsidRDefault="00AC145B" w:rsidP="00EF57FB">
            <w:pPr>
              <w:ind w:right="-6"/>
              <w:jc w:val="center"/>
              <w:rPr>
                <w:rFonts w:ascii="Arial" w:hAnsi="Arial" w:cs="Arial"/>
                <w:b/>
              </w:rPr>
            </w:pPr>
          </w:p>
          <w:p w14:paraId="7E0CB7FE" w14:textId="77777777" w:rsidR="007431B3" w:rsidRPr="00EF57FB" w:rsidRDefault="007431B3" w:rsidP="00EF57FB">
            <w:pPr>
              <w:ind w:right="-6"/>
              <w:jc w:val="center"/>
              <w:rPr>
                <w:rFonts w:ascii="Arial" w:hAnsi="Arial" w:cs="Arial"/>
                <w:b/>
              </w:rPr>
            </w:pPr>
            <w:r w:rsidRPr="00EF57FB">
              <w:rPr>
                <w:rFonts w:ascii="Arial" w:hAnsi="Arial" w:cs="Arial"/>
                <w:b/>
              </w:rPr>
              <w:t>X</w:t>
            </w:r>
          </w:p>
        </w:tc>
      </w:tr>
      <w:tr w:rsidR="009C6085" w:rsidRPr="00EF57FB" w14:paraId="4B204AF2" w14:textId="77777777" w:rsidTr="373FABE1">
        <w:trPr>
          <w:trHeight w:val="160"/>
        </w:trPr>
        <w:tc>
          <w:tcPr>
            <w:tcW w:w="8755" w:type="dxa"/>
            <w:shd w:val="clear" w:color="auto" w:fill="auto"/>
          </w:tcPr>
          <w:p w14:paraId="18EBA06A" w14:textId="77777777" w:rsidR="009C6085" w:rsidRPr="00EF57FB" w:rsidRDefault="009C6085" w:rsidP="00EF57FB">
            <w:pPr>
              <w:ind w:right="-6"/>
              <w:rPr>
                <w:rFonts w:ascii="Arial" w:hAnsi="Arial" w:cs="Arial"/>
                <w:color w:val="000000"/>
                <w:sz w:val="22"/>
                <w:szCs w:val="22"/>
              </w:rPr>
            </w:pPr>
            <w:r w:rsidRPr="00EF57FB">
              <w:rPr>
                <w:rFonts w:ascii="Arial" w:hAnsi="Arial" w:cs="Arial"/>
                <w:color w:val="000000"/>
                <w:sz w:val="22"/>
                <w:szCs w:val="22"/>
              </w:rPr>
              <w:t>Able to apply legislative and technical understanding to a wide variety of licence or registration applications</w:t>
            </w:r>
          </w:p>
        </w:tc>
        <w:tc>
          <w:tcPr>
            <w:tcW w:w="1313" w:type="dxa"/>
            <w:shd w:val="clear" w:color="auto" w:fill="auto"/>
          </w:tcPr>
          <w:p w14:paraId="41E61A33" w14:textId="77777777" w:rsidR="009C6085" w:rsidRPr="00EF57FB" w:rsidRDefault="003A1D26" w:rsidP="00EF57FB">
            <w:pPr>
              <w:ind w:right="-6"/>
              <w:jc w:val="center"/>
              <w:rPr>
                <w:rFonts w:ascii="Arial" w:hAnsi="Arial" w:cs="Arial"/>
                <w:b/>
              </w:rPr>
            </w:pPr>
            <w:r w:rsidRPr="00EF57FB">
              <w:rPr>
                <w:rFonts w:ascii="Arial" w:hAnsi="Arial" w:cs="Arial"/>
                <w:b/>
              </w:rPr>
              <w:t>X</w:t>
            </w:r>
          </w:p>
        </w:tc>
      </w:tr>
      <w:tr w:rsidR="002573BA" w:rsidRPr="00EF57FB" w14:paraId="1A39947C" w14:textId="77777777" w:rsidTr="373FABE1">
        <w:trPr>
          <w:trHeight w:val="160"/>
        </w:trPr>
        <w:tc>
          <w:tcPr>
            <w:tcW w:w="8755" w:type="dxa"/>
            <w:shd w:val="clear" w:color="auto" w:fill="auto"/>
          </w:tcPr>
          <w:p w14:paraId="5DD17914" w14:textId="77777777" w:rsidR="002573BA" w:rsidRPr="00EF57FB" w:rsidRDefault="002573BA" w:rsidP="00EF57FB">
            <w:pPr>
              <w:ind w:right="-6"/>
              <w:rPr>
                <w:rFonts w:ascii="Arial" w:hAnsi="Arial"/>
                <w:color w:val="000000"/>
                <w:sz w:val="22"/>
                <w:szCs w:val="22"/>
              </w:rPr>
            </w:pPr>
            <w:r w:rsidRPr="00EF57FB">
              <w:rPr>
                <w:rFonts w:ascii="Arial" w:hAnsi="Arial" w:cs="Arial"/>
                <w:color w:val="000000"/>
                <w:sz w:val="22"/>
                <w:szCs w:val="22"/>
              </w:rPr>
              <w:t xml:space="preserve">Able to provide </w:t>
            </w:r>
            <w:r w:rsidR="007E030F" w:rsidRPr="00EF57FB">
              <w:rPr>
                <w:rFonts w:ascii="Arial" w:hAnsi="Arial" w:cs="Arial"/>
                <w:color w:val="000000"/>
                <w:sz w:val="22"/>
                <w:szCs w:val="22"/>
              </w:rPr>
              <w:t xml:space="preserve">verbal and written </w:t>
            </w:r>
            <w:r w:rsidRPr="00EF57FB">
              <w:rPr>
                <w:rFonts w:ascii="Arial" w:hAnsi="Arial" w:cs="Arial"/>
                <w:color w:val="000000"/>
                <w:sz w:val="22"/>
                <w:szCs w:val="22"/>
              </w:rPr>
              <w:t>advisory and regulatory advice within a customer focused service delivery organisation</w:t>
            </w:r>
          </w:p>
        </w:tc>
        <w:tc>
          <w:tcPr>
            <w:tcW w:w="1313" w:type="dxa"/>
            <w:shd w:val="clear" w:color="auto" w:fill="auto"/>
          </w:tcPr>
          <w:p w14:paraId="52E56223" w14:textId="77777777" w:rsidR="002573BA" w:rsidRPr="00EF57FB" w:rsidRDefault="002573BA" w:rsidP="00EF57FB">
            <w:pPr>
              <w:ind w:right="-6"/>
              <w:jc w:val="center"/>
              <w:rPr>
                <w:rFonts w:ascii="Arial" w:hAnsi="Arial" w:cs="Arial"/>
                <w:b/>
              </w:rPr>
            </w:pPr>
          </w:p>
          <w:p w14:paraId="2A5697B1" w14:textId="77777777" w:rsidR="002573BA" w:rsidRPr="00EF57FB" w:rsidRDefault="002573BA" w:rsidP="00EF57FB">
            <w:pPr>
              <w:ind w:right="-6"/>
              <w:jc w:val="center"/>
              <w:rPr>
                <w:rFonts w:ascii="Arial" w:hAnsi="Arial" w:cs="Arial"/>
                <w:b/>
              </w:rPr>
            </w:pPr>
            <w:r w:rsidRPr="00EF57FB">
              <w:rPr>
                <w:rFonts w:ascii="Arial" w:hAnsi="Arial" w:cs="Arial"/>
                <w:b/>
              </w:rPr>
              <w:t>X</w:t>
            </w:r>
          </w:p>
        </w:tc>
      </w:tr>
      <w:tr w:rsidR="00AF52A0" w:rsidRPr="00EF57FB" w14:paraId="3E393D03" w14:textId="77777777" w:rsidTr="373FABE1">
        <w:trPr>
          <w:trHeight w:val="160"/>
        </w:trPr>
        <w:tc>
          <w:tcPr>
            <w:tcW w:w="8755" w:type="dxa"/>
            <w:shd w:val="clear" w:color="auto" w:fill="auto"/>
          </w:tcPr>
          <w:p w14:paraId="27772267" w14:textId="77777777" w:rsidR="00AF52A0" w:rsidRPr="00EF57FB" w:rsidRDefault="00AF52A0" w:rsidP="00EF57FB">
            <w:pPr>
              <w:ind w:right="-6"/>
              <w:rPr>
                <w:rFonts w:ascii="Arial" w:hAnsi="Arial"/>
                <w:color w:val="000000"/>
                <w:sz w:val="22"/>
                <w:szCs w:val="22"/>
              </w:rPr>
            </w:pPr>
            <w:r w:rsidRPr="00EF57FB">
              <w:rPr>
                <w:rFonts w:ascii="Arial" w:hAnsi="Arial"/>
                <w:color w:val="000000"/>
                <w:sz w:val="22"/>
                <w:szCs w:val="22"/>
              </w:rPr>
              <w:t>Able</w:t>
            </w:r>
            <w:r w:rsidR="007E030F" w:rsidRPr="00EF57FB">
              <w:rPr>
                <w:rFonts w:ascii="Arial" w:hAnsi="Arial"/>
                <w:color w:val="000000"/>
                <w:sz w:val="22"/>
                <w:szCs w:val="22"/>
              </w:rPr>
              <w:t xml:space="preserve"> to conduct investigations, take statements and write reports in accordance with policies and procedures</w:t>
            </w:r>
          </w:p>
        </w:tc>
        <w:tc>
          <w:tcPr>
            <w:tcW w:w="1313" w:type="dxa"/>
            <w:shd w:val="clear" w:color="auto" w:fill="auto"/>
          </w:tcPr>
          <w:p w14:paraId="2AA7E729" w14:textId="77777777" w:rsidR="00AF52A0" w:rsidRPr="00EF57FB" w:rsidRDefault="00AF52A0" w:rsidP="00EF57FB">
            <w:pPr>
              <w:ind w:right="-6"/>
              <w:jc w:val="center"/>
              <w:rPr>
                <w:rFonts w:ascii="Arial" w:hAnsi="Arial" w:cs="Arial"/>
                <w:b/>
              </w:rPr>
            </w:pPr>
            <w:r w:rsidRPr="00EF57FB">
              <w:rPr>
                <w:rFonts w:ascii="Arial" w:hAnsi="Arial" w:cs="Arial"/>
                <w:b/>
              </w:rPr>
              <w:t>X</w:t>
            </w:r>
          </w:p>
        </w:tc>
      </w:tr>
      <w:tr w:rsidR="00AF52A0" w:rsidRPr="00EF57FB" w14:paraId="47994E26" w14:textId="77777777" w:rsidTr="373FABE1">
        <w:trPr>
          <w:trHeight w:val="355"/>
        </w:trPr>
        <w:tc>
          <w:tcPr>
            <w:tcW w:w="8755" w:type="dxa"/>
            <w:shd w:val="clear" w:color="auto" w:fill="auto"/>
          </w:tcPr>
          <w:p w14:paraId="443EE90C" w14:textId="77777777" w:rsidR="00AF52A0" w:rsidRPr="00EF57FB" w:rsidRDefault="00AF52A0" w:rsidP="00EF57FB">
            <w:pPr>
              <w:ind w:right="-6"/>
              <w:rPr>
                <w:rFonts w:ascii="Arial" w:hAnsi="Arial"/>
                <w:color w:val="000000"/>
                <w:sz w:val="22"/>
                <w:szCs w:val="22"/>
              </w:rPr>
            </w:pPr>
            <w:r w:rsidRPr="00EF57FB">
              <w:rPr>
                <w:rFonts w:ascii="Arial" w:hAnsi="Arial" w:cs="Arial"/>
                <w:sz w:val="22"/>
                <w:szCs w:val="22"/>
              </w:rPr>
              <w:t>Able to consider all relevant factors and use sound judgement to make logical decisions</w:t>
            </w:r>
          </w:p>
        </w:tc>
        <w:tc>
          <w:tcPr>
            <w:tcW w:w="1313" w:type="dxa"/>
            <w:shd w:val="clear" w:color="auto" w:fill="auto"/>
          </w:tcPr>
          <w:p w14:paraId="14E48818" w14:textId="77777777" w:rsidR="00AF52A0" w:rsidRPr="00EF57FB" w:rsidRDefault="00573D81" w:rsidP="00EF57FB">
            <w:pPr>
              <w:ind w:right="-6"/>
              <w:rPr>
                <w:rFonts w:ascii="Arial" w:hAnsi="Arial" w:cs="Arial"/>
                <w:b/>
              </w:rPr>
            </w:pPr>
            <w:r w:rsidRPr="00EF57FB">
              <w:rPr>
                <w:rFonts w:ascii="Arial" w:hAnsi="Arial" w:cs="Arial"/>
                <w:b/>
              </w:rPr>
              <w:t xml:space="preserve">    </w:t>
            </w:r>
            <w:r w:rsidR="002713B0" w:rsidRPr="00EF57FB">
              <w:rPr>
                <w:rFonts w:ascii="Arial" w:hAnsi="Arial" w:cs="Arial"/>
                <w:b/>
              </w:rPr>
              <w:t xml:space="preserve"> </w:t>
            </w:r>
            <w:r w:rsidRPr="00EF57FB">
              <w:rPr>
                <w:rFonts w:ascii="Arial" w:hAnsi="Arial" w:cs="Arial"/>
                <w:b/>
              </w:rPr>
              <w:t xml:space="preserve">  </w:t>
            </w:r>
            <w:r w:rsidR="00AF52A0" w:rsidRPr="00EF57FB">
              <w:rPr>
                <w:rFonts w:ascii="Arial" w:hAnsi="Arial" w:cs="Arial"/>
                <w:b/>
              </w:rPr>
              <w:t>X</w:t>
            </w:r>
          </w:p>
        </w:tc>
      </w:tr>
      <w:tr w:rsidR="00AF52A0" w:rsidRPr="00EF57FB" w14:paraId="6B32DE3F" w14:textId="77777777" w:rsidTr="373FABE1">
        <w:trPr>
          <w:trHeight w:val="160"/>
        </w:trPr>
        <w:tc>
          <w:tcPr>
            <w:tcW w:w="8755" w:type="dxa"/>
            <w:shd w:val="clear" w:color="auto" w:fill="auto"/>
          </w:tcPr>
          <w:p w14:paraId="6FC46D9B" w14:textId="77777777" w:rsidR="00573D81" w:rsidRPr="00EF57FB" w:rsidRDefault="00AF52A0" w:rsidP="00EF57FB">
            <w:pPr>
              <w:ind w:right="-874"/>
              <w:rPr>
                <w:rFonts w:ascii="Arial" w:hAnsi="Arial" w:cs="Arial"/>
                <w:sz w:val="22"/>
                <w:szCs w:val="22"/>
              </w:rPr>
            </w:pPr>
            <w:r w:rsidRPr="00EF57FB">
              <w:rPr>
                <w:rFonts w:ascii="Arial" w:hAnsi="Arial" w:cs="Arial"/>
                <w:sz w:val="22"/>
                <w:szCs w:val="22"/>
              </w:rPr>
              <w:t xml:space="preserve">Able to demonstrate an understanding and preparation of legal proceedings including </w:t>
            </w:r>
          </w:p>
          <w:p w14:paraId="052DAC33" w14:textId="77777777" w:rsidR="00AF52A0" w:rsidRPr="00EF57FB" w:rsidRDefault="00AF52A0" w:rsidP="00EF57FB">
            <w:pPr>
              <w:ind w:right="-874"/>
              <w:rPr>
                <w:rFonts w:ascii="Arial" w:hAnsi="Arial" w:cs="Arial"/>
                <w:sz w:val="22"/>
                <w:szCs w:val="22"/>
              </w:rPr>
            </w:pPr>
            <w:r w:rsidRPr="00EF57FB">
              <w:rPr>
                <w:rFonts w:ascii="Arial" w:hAnsi="Arial" w:cs="Arial"/>
                <w:sz w:val="22"/>
                <w:szCs w:val="22"/>
              </w:rPr>
              <w:lastRenderedPageBreak/>
              <w:t xml:space="preserve">compliance with PACE codes, preparation of prosecution files and attendance at courts </w:t>
            </w:r>
          </w:p>
          <w:p w14:paraId="06330DC5" w14:textId="77777777" w:rsidR="00AF52A0" w:rsidRPr="00EF57FB" w:rsidRDefault="00AF52A0" w:rsidP="00EF57FB">
            <w:pPr>
              <w:ind w:right="-6"/>
              <w:rPr>
                <w:rFonts w:ascii="Arial" w:hAnsi="Arial"/>
                <w:color w:val="000000"/>
                <w:sz w:val="22"/>
                <w:szCs w:val="22"/>
              </w:rPr>
            </w:pPr>
            <w:r w:rsidRPr="00EF57FB">
              <w:rPr>
                <w:rFonts w:ascii="Arial" w:hAnsi="Arial" w:cs="Arial"/>
                <w:sz w:val="22"/>
                <w:szCs w:val="22"/>
              </w:rPr>
              <w:t>and panels/tribunals and appeals as an expert witness</w:t>
            </w:r>
          </w:p>
        </w:tc>
        <w:tc>
          <w:tcPr>
            <w:tcW w:w="1313" w:type="dxa"/>
            <w:shd w:val="clear" w:color="auto" w:fill="auto"/>
          </w:tcPr>
          <w:p w14:paraId="07547A01" w14:textId="77777777" w:rsidR="00AF52A0" w:rsidRPr="00EF57FB" w:rsidRDefault="00AF52A0" w:rsidP="00EF57FB">
            <w:pPr>
              <w:ind w:right="-6"/>
              <w:jc w:val="center"/>
              <w:rPr>
                <w:rFonts w:ascii="Arial" w:hAnsi="Arial" w:cs="Arial"/>
                <w:b/>
              </w:rPr>
            </w:pPr>
          </w:p>
          <w:p w14:paraId="6AE3BE76" w14:textId="77777777" w:rsidR="00D63EED" w:rsidRPr="00EF57FB" w:rsidRDefault="00D63EED" w:rsidP="00EF57FB">
            <w:pPr>
              <w:ind w:right="-6"/>
              <w:jc w:val="center"/>
              <w:rPr>
                <w:rFonts w:ascii="Arial" w:hAnsi="Arial" w:cs="Arial"/>
                <w:b/>
              </w:rPr>
            </w:pPr>
            <w:r w:rsidRPr="00EF57FB">
              <w:rPr>
                <w:rFonts w:ascii="Arial" w:hAnsi="Arial" w:cs="Arial"/>
                <w:b/>
              </w:rPr>
              <w:lastRenderedPageBreak/>
              <w:t>X</w:t>
            </w:r>
          </w:p>
        </w:tc>
      </w:tr>
      <w:tr w:rsidR="00F27A03" w:rsidRPr="00EF57FB" w14:paraId="0F625D05" w14:textId="77777777" w:rsidTr="373FABE1">
        <w:trPr>
          <w:trHeight w:val="160"/>
        </w:trPr>
        <w:tc>
          <w:tcPr>
            <w:tcW w:w="8755" w:type="dxa"/>
            <w:shd w:val="clear" w:color="auto" w:fill="auto"/>
          </w:tcPr>
          <w:p w14:paraId="3D5B160B" w14:textId="77777777" w:rsidR="00F27A03" w:rsidRPr="00EF57FB" w:rsidRDefault="00537714" w:rsidP="00EF57FB">
            <w:pPr>
              <w:ind w:right="-6"/>
              <w:rPr>
                <w:rFonts w:ascii="Arial" w:hAnsi="Arial"/>
                <w:color w:val="000000"/>
                <w:sz w:val="22"/>
                <w:szCs w:val="22"/>
              </w:rPr>
            </w:pPr>
            <w:r w:rsidRPr="00EF57FB">
              <w:rPr>
                <w:rFonts w:ascii="Arial" w:hAnsi="Arial"/>
                <w:color w:val="000000"/>
                <w:sz w:val="22"/>
                <w:szCs w:val="22"/>
              </w:rPr>
              <w:lastRenderedPageBreak/>
              <w:t>Able to demonstrate the preparation, drafting and service of enforcement notices</w:t>
            </w:r>
          </w:p>
        </w:tc>
        <w:tc>
          <w:tcPr>
            <w:tcW w:w="1313" w:type="dxa"/>
            <w:shd w:val="clear" w:color="auto" w:fill="auto"/>
          </w:tcPr>
          <w:p w14:paraId="18F67DA1" w14:textId="77777777" w:rsidR="00F27A03" w:rsidRPr="00EF57FB" w:rsidRDefault="00F66BCA" w:rsidP="00EF57FB">
            <w:pPr>
              <w:ind w:right="-6"/>
              <w:jc w:val="center"/>
              <w:rPr>
                <w:rFonts w:ascii="Arial" w:hAnsi="Arial" w:cs="Arial"/>
                <w:b/>
              </w:rPr>
            </w:pPr>
            <w:r w:rsidRPr="00EF57FB">
              <w:rPr>
                <w:rFonts w:ascii="Arial" w:hAnsi="Arial" w:cs="Arial"/>
                <w:b/>
              </w:rPr>
              <w:t>X</w:t>
            </w:r>
          </w:p>
        </w:tc>
      </w:tr>
      <w:tr w:rsidR="00AC145B" w:rsidRPr="00EF57FB" w14:paraId="0753CC5D" w14:textId="77777777" w:rsidTr="373FABE1">
        <w:trPr>
          <w:trHeight w:val="160"/>
        </w:trPr>
        <w:tc>
          <w:tcPr>
            <w:tcW w:w="8755" w:type="dxa"/>
            <w:shd w:val="clear" w:color="auto" w:fill="auto"/>
          </w:tcPr>
          <w:p w14:paraId="5021C337" w14:textId="77777777" w:rsidR="00AC145B" w:rsidRPr="00EF57FB" w:rsidRDefault="00C23519" w:rsidP="00EF57FB">
            <w:pPr>
              <w:ind w:right="-6"/>
              <w:rPr>
                <w:rFonts w:ascii="Arial" w:hAnsi="Arial" w:cs="Arial"/>
                <w:sz w:val="22"/>
                <w:szCs w:val="22"/>
              </w:rPr>
            </w:pPr>
            <w:r w:rsidRPr="00EF57FB">
              <w:rPr>
                <w:rFonts w:ascii="Arial" w:hAnsi="Arial" w:cs="Arial"/>
                <w:sz w:val="22"/>
                <w:szCs w:val="22"/>
              </w:rPr>
              <w:t>Able to diffuse difficult and potentially harmful situation</w:t>
            </w:r>
            <w:r w:rsidR="007B1D35" w:rsidRPr="00EF57FB">
              <w:rPr>
                <w:rFonts w:ascii="Arial" w:hAnsi="Arial" w:cs="Arial"/>
                <w:sz w:val="22"/>
                <w:szCs w:val="22"/>
              </w:rPr>
              <w:t>s and support</w:t>
            </w:r>
            <w:r w:rsidRPr="00EF57FB">
              <w:rPr>
                <w:rFonts w:ascii="Arial" w:hAnsi="Arial" w:cs="Arial"/>
                <w:sz w:val="22"/>
                <w:szCs w:val="22"/>
              </w:rPr>
              <w:t xml:space="preserve"> colleagues in dealing with difficult situations, intervening as necessary</w:t>
            </w:r>
          </w:p>
        </w:tc>
        <w:tc>
          <w:tcPr>
            <w:tcW w:w="1313" w:type="dxa"/>
            <w:shd w:val="clear" w:color="auto" w:fill="auto"/>
          </w:tcPr>
          <w:p w14:paraId="5043CB0F" w14:textId="77777777" w:rsidR="00AC145B" w:rsidRPr="00EF57FB" w:rsidRDefault="00AC145B" w:rsidP="00EF57FB">
            <w:pPr>
              <w:ind w:right="-6"/>
              <w:jc w:val="center"/>
              <w:rPr>
                <w:rFonts w:ascii="Arial" w:hAnsi="Arial" w:cs="Arial"/>
                <w:b/>
              </w:rPr>
            </w:pPr>
          </w:p>
          <w:p w14:paraId="1551937A" w14:textId="77777777" w:rsidR="00C319D0" w:rsidRPr="00EF57FB" w:rsidRDefault="00C319D0" w:rsidP="00EF57FB">
            <w:pPr>
              <w:ind w:right="-6"/>
              <w:jc w:val="center"/>
              <w:rPr>
                <w:rFonts w:ascii="Arial" w:hAnsi="Arial" w:cs="Arial"/>
                <w:b/>
              </w:rPr>
            </w:pPr>
            <w:r w:rsidRPr="00EF57FB">
              <w:rPr>
                <w:rFonts w:ascii="Arial" w:hAnsi="Arial" w:cs="Arial"/>
                <w:b/>
              </w:rPr>
              <w:t>X</w:t>
            </w:r>
          </w:p>
        </w:tc>
      </w:tr>
      <w:tr w:rsidR="00F17361" w:rsidRPr="00EF57FB" w14:paraId="7C370524" w14:textId="77777777" w:rsidTr="373FABE1">
        <w:trPr>
          <w:trHeight w:val="160"/>
        </w:trPr>
        <w:tc>
          <w:tcPr>
            <w:tcW w:w="8755" w:type="dxa"/>
            <w:shd w:val="clear" w:color="auto" w:fill="auto"/>
          </w:tcPr>
          <w:p w14:paraId="3D36E4C8" w14:textId="77777777" w:rsidR="00F17361" w:rsidRPr="00EF57FB" w:rsidRDefault="00AF52A0" w:rsidP="00EF57FB">
            <w:pPr>
              <w:ind w:right="-6"/>
              <w:rPr>
                <w:rFonts w:ascii="Arial" w:hAnsi="Arial" w:cs="Arial"/>
                <w:sz w:val="22"/>
                <w:szCs w:val="22"/>
              </w:rPr>
            </w:pPr>
            <w:r w:rsidRPr="00EF57FB">
              <w:rPr>
                <w:rFonts w:ascii="Arial" w:hAnsi="Arial" w:cs="Arial"/>
                <w:sz w:val="22"/>
                <w:szCs w:val="22"/>
              </w:rPr>
              <w:t>Able to d</w:t>
            </w:r>
            <w:r w:rsidR="007B1D35" w:rsidRPr="00EF57FB">
              <w:rPr>
                <w:rFonts w:ascii="Arial" w:hAnsi="Arial" w:cs="Arial"/>
                <w:sz w:val="22"/>
                <w:szCs w:val="22"/>
              </w:rPr>
              <w:t>emonstrate an understanding of health &amp; safety with particular reference to violence at work when dealing with clients in an enforcement capacity</w:t>
            </w:r>
          </w:p>
        </w:tc>
        <w:tc>
          <w:tcPr>
            <w:tcW w:w="1313" w:type="dxa"/>
            <w:shd w:val="clear" w:color="auto" w:fill="auto"/>
          </w:tcPr>
          <w:p w14:paraId="07459315" w14:textId="77777777" w:rsidR="002573BA" w:rsidRPr="00EF57FB" w:rsidRDefault="002573BA" w:rsidP="00EF57FB">
            <w:pPr>
              <w:ind w:right="-6"/>
              <w:jc w:val="center"/>
              <w:rPr>
                <w:rFonts w:ascii="Arial" w:hAnsi="Arial" w:cs="Arial"/>
                <w:b/>
              </w:rPr>
            </w:pPr>
          </w:p>
          <w:p w14:paraId="540B4049" w14:textId="77777777" w:rsidR="00F17361" w:rsidRPr="00EF57FB" w:rsidRDefault="002573BA" w:rsidP="00EF57FB">
            <w:pPr>
              <w:ind w:right="-6"/>
              <w:jc w:val="center"/>
              <w:rPr>
                <w:rFonts w:ascii="Arial" w:hAnsi="Arial" w:cs="Arial"/>
                <w:b/>
              </w:rPr>
            </w:pPr>
            <w:r w:rsidRPr="00EF57FB">
              <w:rPr>
                <w:rFonts w:ascii="Arial" w:hAnsi="Arial" w:cs="Arial"/>
                <w:b/>
              </w:rPr>
              <w:t>X</w:t>
            </w:r>
          </w:p>
        </w:tc>
      </w:tr>
      <w:tr w:rsidR="00AD2E0B" w:rsidRPr="00EF57FB" w14:paraId="75994B9D" w14:textId="77777777" w:rsidTr="373FABE1">
        <w:trPr>
          <w:trHeight w:val="160"/>
        </w:trPr>
        <w:tc>
          <w:tcPr>
            <w:tcW w:w="8755" w:type="dxa"/>
            <w:shd w:val="clear" w:color="auto" w:fill="auto"/>
          </w:tcPr>
          <w:p w14:paraId="6ED42D12" w14:textId="77777777" w:rsidR="00AD2E0B" w:rsidRPr="00EF57FB" w:rsidRDefault="007E030F" w:rsidP="00EF57FB">
            <w:pPr>
              <w:ind w:right="-6"/>
              <w:rPr>
                <w:rFonts w:ascii="Arial" w:hAnsi="Arial"/>
                <w:color w:val="000000"/>
                <w:sz w:val="22"/>
                <w:szCs w:val="22"/>
              </w:rPr>
            </w:pPr>
            <w:r w:rsidRPr="00EF57FB">
              <w:rPr>
                <w:rFonts w:ascii="Arial" w:hAnsi="Arial"/>
                <w:color w:val="000000"/>
                <w:sz w:val="22"/>
                <w:szCs w:val="22"/>
              </w:rPr>
              <w:t xml:space="preserve">Able to </w:t>
            </w:r>
            <w:r w:rsidR="00AF52A0" w:rsidRPr="00EF57FB">
              <w:rPr>
                <w:rFonts w:ascii="Arial" w:hAnsi="Arial"/>
                <w:color w:val="000000"/>
                <w:sz w:val="22"/>
                <w:szCs w:val="22"/>
              </w:rPr>
              <w:t>use</w:t>
            </w:r>
            <w:r w:rsidR="00AD2E0B" w:rsidRPr="00EF57FB">
              <w:rPr>
                <w:rFonts w:ascii="Arial" w:hAnsi="Arial"/>
                <w:color w:val="000000"/>
                <w:sz w:val="22"/>
                <w:szCs w:val="22"/>
              </w:rPr>
              <w:t xml:space="preserve"> a wide range of basic computer applications using ICT systems &amp; packages to improve ways of working an</w:t>
            </w:r>
            <w:r w:rsidR="00AF52A0" w:rsidRPr="00EF57FB">
              <w:rPr>
                <w:rFonts w:ascii="Arial" w:hAnsi="Arial"/>
                <w:color w:val="000000"/>
                <w:sz w:val="22"/>
                <w:szCs w:val="22"/>
              </w:rPr>
              <w:t>d apply</w:t>
            </w:r>
            <w:r w:rsidR="00AD2E0B" w:rsidRPr="00EF57FB">
              <w:rPr>
                <w:rFonts w:ascii="Arial" w:hAnsi="Arial"/>
                <w:color w:val="000000"/>
                <w:sz w:val="22"/>
                <w:szCs w:val="22"/>
              </w:rPr>
              <w:t xml:space="preserve"> the requirements of data protection and the appropriate transfer </w:t>
            </w:r>
            <w:r w:rsidR="00AD2E0B" w:rsidRPr="00EF57FB">
              <w:rPr>
                <w:rFonts w:ascii="Arial" w:hAnsi="Arial"/>
                <w:sz w:val="22"/>
                <w:szCs w:val="22"/>
              </w:rPr>
              <w:t>of data through internal and external mechanisms</w:t>
            </w:r>
          </w:p>
        </w:tc>
        <w:tc>
          <w:tcPr>
            <w:tcW w:w="1313" w:type="dxa"/>
            <w:shd w:val="clear" w:color="auto" w:fill="auto"/>
          </w:tcPr>
          <w:p w14:paraId="6537F28F" w14:textId="77777777" w:rsidR="00AD2E0B" w:rsidRPr="00EF57FB" w:rsidRDefault="00AD2E0B" w:rsidP="00EF57FB">
            <w:pPr>
              <w:ind w:right="-6"/>
              <w:jc w:val="center"/>
              <w:rPr>
                <w:rFonts w:ascii="Arial" w:hAnsi="Arial" w:cs="Arial"/>
                <w:b/>
              </w:rPr>
            </w:pPr>
          </w:p>
          <w:p w14:paraId="2FC106A0" w14:textId="77777777" w:rsidR="00AF52A0" w:rsidRPr="00EF57FB" w:rsidRDefault="00AF52A0" w:rsidP="00EF57FB">
            <w:pPr>
              <w:ind w:right="-6"/>
              <w:jc w:val="center"/>
              <w:rPr>
                <w:rFonts w:ascii="Arial" w:hAnsi="Arial" w:cs="Arial"/>
                <w:b/>
              </w:rPr>
            </w:pPr>
            <w:r w:rsidRPr="00EF57FB">
              <w:rPr>
                <w:rFonts w:ascii="Arial" w:hAnsi="Arial" w:cs="Arial"/>
                <w:b/>
              </w:rPr>
              <w:t>X</w:t>
            </w:r>
          </w:p>
        </w:tc>
      </w:tr>
      <w:tr w:rsidR="00AD2E0B" w:rsidRPr="00EF57FB" w14:paraId="7543930A" w14:textId="77777777" w:rsidTr="373FABE1">
        <w:trPr>
          <w:trHeight w:val="160"/>
        </w:trPr>
        <w:tc>
          <w:tcPr>
            <w:tcW w:w="8755" w:type="dxa"/>
            <w:shd w:val="clear" w:color="auto" w:fill="auto"/>
          </w:tcPr>
          <w:p w14:paraId="3B0DC7E2" w14:textId="77777777" w:rsidR="00AF52A0" w:rsidRPr="00EF57FB" w:rsidRDefault="00AF52A0" w:rsidP="00EF57FB">
            <w:pPr>
              <w:ind w:right="-6"/>
              <w:rPr>
                <w:rFonts w:ascii="Arial" w:hAnsi="Arial" w:cs="Arial"/>
                <w:sz w:val="22"/>
                <w:szCs w:val="22"/>
              </w:rPr>
            </w:pPr>
            <w:r w:rsidRPr="00EF57FB">
              <w:rPr>
                <w:rFonts w:ascii="Arial" w:hAnsi="Arial" w:cs="Arial"/>
                <w:sz w:val="22"/>
                <w:szCs w:val="22"/>
              </w:rPr>
              <w:t>Able to act as a competent person/witness on behalf of the Council in court proceedings</w:t>
            </w:r>
          </w:p>
        </w:tc>
        <w:tc>
          <w:tcPr>
            <w:tcW w:w="1313" w:type="dxa"/>
            <w:shd w:val="clear" w:color="auto" w:fill="auto"/>
          </w:tcPr>
          <w:p w14:paraId="167384ED" w14:textId="77777777" w:rsidR="00AF52A0" w:rsidRPr="00EF57FB" w:rsidRDefault="00573D81" w:rsidP="00EF57FB">
            <w:pPr>
              <w:ind w:right="-6"/>
              <w:rPr>
                <w:rFonts w:ascii="Arial" w:hAnsi="Arial" w:cs="Arial"/>
                <w:b/>
              </w:rPr>
            </w:pPr>
            <w:r w:rsidRPr="00EF57FB">
              <w:rPr>
                <w:rFonts w:ascii="Arial" w:hAnsi="Arial" w:cs="Arial"/>
                <w:b/>
              </w:rPr>
              <w:t xml:space="preserve">      </w:t>
            </w:r>
            <w:r w:rsidR="00AF52A0" w:rsidRPr="00EF57FB">
              <w:rPr>
                <w:rFonts w:ascii="Arial" w:hAnsi="Arial" w:cs="Arial"/>
                <w:b/>
              </w:rPr>
              <w:t>X</w:t>
            </w:r>
          </w:p>
        </w:tc>
      </w:tr>
    </w:tbl>
    <w:p w14:paraId="6DFB9E20" w14:textId="77777777" w:rsidR="00FA1FD5" w:rsidRPr="002E5E6D" w:rsidRDefault="00FA1FD5">
      <w:pPr>
        <w:rPr>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31"/>
      </w:tblGrid>
      <w:tr w:rsidR="00300C33" w14:paraId="121B4CC6" w14:textId="77777777" w:rsidTr="373FABE1">
        <w:tc>
          <w:tcPr>
            <w:tcW w:w="10031" w:type="dxa"/>
            <w:shd w:val="clear" w:color="auto" w:fill="D9D9D9" w:themeFill="background1" w:themeFillShade="D9"/>
          </w:tcPr>
          <w:p w14:paraId="70DF9E56" w14:textId="77777777" w:rsidR="00F17361" w:rsidRPr="00EF57FB" w:rsidRDefault="00F17361" w:rsidP="00EF57FB">
            <w:pPr>
              <w:ind w:right="-6"/>
              <w:rPr>
                <w:rFonts w:ascii="Arial" w:hAnsi="Arial" w:cs="Arial"/>
                <w:b/>
                <w:sz w:val="16"/>
                <w:szCs w:val="16"/>
              </w:rPr>
            </w:pPr>
          </w:p>
          <w:p w14:paraId="388EDBC0" w14:textId="7850FD6E" w:rsidR="00300C33" w:rsidRPr="00EF57FB" w:rsidRDefault="00300C33" w:rsidP="00EF57FB">
            <w:pPr>
              <w:ind w:right="-6"/>
              <w:rPr>
                <w:rFonts w:ascii="Arial" w:hAnsi="Arial" w:cs="Arial"/>
                <w:color w:val="000000"/>
              </w:rPr>
            </w:pPr>
            <w:r w:rsidRPr="00EF57FB">
              <w:rPr>
                <w:rFonts w:ascii="Arial" w:hAnsi="Arial" w:cs="Arial"/>
                <w:b/>
              </w:rPr>
              <w:t xml:space="preserve">Relevant experience </w:t>
            </w:r>
            <w:r w:rsidR="00E659E3" w:rsidRPr="00EF57FB">
              <w:rPr>
                <w:rFonts w:ascii="Arial" w:hAnsi="Arial" w:cs="Arial"/>
                <w:b/>
              </w:rPr>
              <w:t>requirement:</w:t>
            </w:r>
            <w:r w:rsidRPr="00EF57FB">
              <w:rPr>
                <w:rFonts w:ascii="Arial" w:hAnsi="Arial" w:cs="Arial"/>
                <w:b/>
              </w:rPr>
              <w:t xml:space="preserve"> </w:t>
            </w:r>
            <w:r w:rsidR="00825411" w:rsidRPr="00EF57FB">
              <w:rPr>
                <w:rFonts w:ascii="Arial" w:hAnsi="Arial" w:cs="Arial"/>
                <w:b/>
              </w:rPr>
              <w:t>Will be used</w:t>
            </w:r>
            <w:r w:rsidR="00825411" w:rsidRPr="00EF57FB">
              <w:rPr>
                <w:rFonts w:ascii="Arial Bold" w:hAnsi="Arial Bold" w:cs="Arial"/>
                <w:b/>
                <w:sz w:val="28"/>
              </w:rPr>
              <w:t xml:space="preserve"> </w:t>
            </w:r>
            <w:r w:rsidR="00825411" w:rsidRPr="00EF57FB">
              <w:rPr>
                <w:rFonts w:ascii="Arial" w:hAnsi="Arial" w:cs="Arial"/>
                <w:b/>
              </w:rPr>
              <w:t>for short</w:t>
            </w:r>
            <w:r w:rsidR="00793631" w:rsidRPr="00EF57FB">
              <w:rPr>
                <w:rFonts w:ascii="Arial" w:hAnsi="Arial" w:cs="Arial"/>
                <w:b/>
              </w:rPr>
              <w:t xml:space="preserve"> </w:t>
            </w:r>
            <w:r w:rsidR="00825411" w:rsidRPr="00EF57FB">
              <w:rPr>
                <w:rFonts w:ascii="Arial" w:hAnsi="Arial" w:cs="Arial"/>
                <w:b/>
              </w:rPr>
              <w:t xml:space="preserve">listing </w:t>
            </w:r>
          </w:p>
        </w:tc>
      </w:tr>
      <w:tr w:rsidR="007A6DA5" w14:paraId="0371FEB0" w14:textId="77777777" w:rsidTr="373FABE1">
        <w:trPr>
          <w:trHeight w:val="296"/>
        </w:trPr>
        <w:tc>
          <w:tcPr>
            <w:tcW w:w="10031" w:type="dxa"/>
            <w:shd w:val="clear" w:color="auto" w:fill="auto"/>
          </w:tcPr>
          <w:p w14:paraId="11DE71EC" w14:textId="77777777" w:rsidR="009C396C" w:rsidRDefault="009C396C" w:rsidP="00EF57FB">
            <w:pPr>
              <w:ind w:right="-874"/>
              <w:rPr>
                <w:rFonts w:ascii="Arial" w:hAnsi="Arial" w:cs="Arial"/>
                <w:sz w:val="22"/>
                <w:szCs w:val="22"/>
              </w:rPr>
            </w:pPr>
            <w:r>
              <w:rPr>
                <w:rFonts w:ascii="Arial" w:hAnsi="Arial" w:cs="Arial"/>
                <w:sz w:val="22"/>
                <w:szCs w:val="22"/>
              </w:rPr>
              <w:t>Substantial and demonstrable</w:t>
            </w:r>
            <w:r w:rsidR="00F91A1C">
              <w:rPr>
                <w:rFonts w:ascii="Arial" w:hAnsi="Arial" w:cs="Arial"/>
                <w:sz w:val="22"/>
                <w:szCs w:val="22"/>
              </w:rPr>
              <w:t xml:space="preserve"> </w:t>
            </w:r>
            <w:r w:rsidR="00780CBF" w:rsidRPr="00EF57FB">
              <w:rPr>
                <w:rFonts w:ascii="Arial" w:hAnsi="Arial" w:cs="Arial"/>
                <w:sz w:val="22"/>
                <w:szCs w:val="22"/>
              </w:rPr>
              <w:t>e</w:t>
            </w:r>
            <w:r w:rsidR="007A6DA5" w:rsidRPr="00EF57FB">
              <w:rPr>
                <w:rFonts w:ascii="Arial" w:hAnsi="Arial" w:cs="Arial"/>
                <w:sz w:val="22"/>
                <w:szCs w:val="22"/>
              </w:rPr>
              <w:t xml:space="preserve">xperience </w:t>
            </w:r>
            <w:r w:rsidR="002E5E6D" w:rsidRPr="00EF57FB">
              <w:rPr>
                <w:rFonts w:ascii="Arial" w:hAnsi="Arial" w:cs="Arial"/>
                <w:sz w:val="22"/>
                <w:szCs w:val="22"/>
              </w:rPr>
              <w:t xml:space="preserve">of working </w:t>
            </w:r>
            <w:r w:rsidR="0006538D" w:rsidRPr="00EF57FB">
              <w:rPr>
                <w:rFonts w:ascii="Arial" w:hAnsi="Arial" w:cs="Arial"/>
                <w:sz w:val="22"/>
                <w:szCs w:val="22"/>
              </w:rPr>
              <w:t>in a regulatory &amp; customer focu</w:t>
            </w:r>
            <w:r w:rsidR="00CC3624" w:rsidRPr="00EF57FB">
              <w:rPr>
                <w:rFonts w:ascii="Arial" w:hAnsi="Arial" w:cs="Arial"/>
                <w:sz w:val="22"/>
                <w:szCs w:val="22"/>
              </w:rPr>
              <w:t xml:space="preserve">sed, service </w:t>
            </w:r>
          </w:p>
          <w:p w14:paraId="29A2D28E" w14:textId="77777777" w:rsidR="002E5E6D" w:rsidRPr="00EF57FB" w:rsidRDefault="00CC3624" w:rsidP="00EF57FB">
            <w:pPr>
              <w:ind w:right="-874"/>
              <w:rPr>
                <w:rFonts w:ascii="Arial" w:hAnsi="Arial" w:cs="Arial"/>
                <w:sz w:val="22"/>
                <w:szCs w:val="22"/>
              </w:rPr>
            </w:pPr>
            <w:r w:rsidRPr="00EF57FB">
              <w:rPr>
                <w:rFonts w:ascii="Arial" w:hAnsi="Arial" w:cs="Arial"/>
                <w:sz w:val="22"/>
                <w:szCs w:val="22"/>
              </w:rPr>
              <w:t xml:space="preserve">delivery environment </w:t>
            </w:r>
          </w:p>
        </w:tc>
      </w:tr>
      <w:tr w:rsidR="00300C33" w14:paraId="28CE46CA" w14:textId="77777777" w:rsidTr="373FABE1">
        <w:trPr>
          <w:trHeight w:val="527"/>
        </w:trPr>
        <w:tc>
          <w:tcPr>
            <w:tcW w:w="10031" w:type="dxa"/>
            <w:shd w:val="clear" w:color="auto" w:fill="auto"/>
          </w:tcPr>
          <w:p w14:paraId="30536DA4" w14:textId="77777777" w:rsidR="00300C33" w:rsidRPr="00EF57FB" w:rsidRDefault="00A41785" w:rsidP="00EF57FB">
            <w:pPr>
              <w:ind w:right="-6"/>
              <w:rPr>
                <w:rFonts w:ascii="Arial" w:hAnsi="Arial" w:cs="Arial"/>
                <w:sz w:val="22"/>
                <w:szCs w:val="22"/>
              </w:rPr>
            </w:pPr>
            <w:r w:rsidRPr="00EF57FB">
              <w:rPr>
                <w:rFonts w:ascii="Arial" w:hAnsi="Arial" w:cs="Arial"/>
                <w:sz w:val="22"/>
                <w:szCs w:val="22"/>
              </w:rPr>
              <w:t>Substantial</w:t>
            </w:r>
            <w:r w:rsidR="00F14785" w:rsidRPr="00EF57FB">
              <w:rPr>
                <w:rFonts w:ascii="Arial" w:hAnsi="Arial" w:cs="Arial"/>
                <w:sz w:val="22"/>
                <w:szCs w:val="22"/>
              </w:rPr>
              <w:t xml:space="preserve"> experience of</w:t>
            </w:r>
            <w:r w:rsidR="00CC3624" w:rsidRPr="00EF57FB">
              <w:rPr>
                <w:rFonts w:ascii="Arial" w:hAnsi="Arial" w:cs="Arial"/>
                <w:sz w:val="22"/>
                <w:szCs w:val="22"/>
              </w:rPr>
              <w:t xml:space="preserve"> dealing with p</w:t>
            </w:r>
            <w:r w:rsidRPr="00EF57FB">
              <w:rPr>
                <w:rFonts w:ascii="Arial" w:hAnsi="Arial" w:cs="Arial"/>
                <w:sz w:val="22"/>
                <w:szCs w:val="22"/>
              </w:rPr>
              <w:t>eople from diverse communities including experience of dealing with hostile situations</w:t>
            </w:r>
          </w:p>
        </w:tc>
      </w:tr>
      <w:tr w:rsidR="00CC3624" w14:paraId="47492660" w14:textId="77777777" w:rsidTr="373FABE1">
        <w:trPr>
          <w:trHeight w:val="549"/>
        </w:trPr>
        <w:tc>
          <w:tcPr>
            <w:tcW w:w="10031" w:type="dxa"/>
            <w:shd w:val="clear" w:color="auto" w:fill="auto"/>
          </w:tcPr>
          <w:p w14:paraId="70B38DA5" w14:textId="77777777" w:rsidR="00CC3624" w:rsidRPr="00EF57FB" w:rsidRDefault="00A41785" w:rsidP="00EF57FB">
            <w:pPr>
              <w:ind w:right="-6"/>
              <w:rPr>
                <w:rFonts w:ascii="Arial" w:hAnsi="Arial" w:cs="Arial"/>
                <w:sz w:val="22"/>
                <w:szCs w:val="22"/>
              </w:rPr>
            </w:pPr>
            <w:r w:rsidRPr="00EF57FB">
              <w:rPr>
                <w:rFonts w:ascii="Arial" w:hAnsi="Arial" w:cs="Arial"/>
                <w:sz w:val="22"/>
                <w:szCs w:val="22"/>
              </w:rPr>
              <w:t>E</w:t>
            </w:r>
            <w:r w:rsidR="00F14785" w:rsidRPr="00EF57FB">
              <w:rPr>
                <w:rFonts w:ascii="Arial" w:hAnsi="Arial" w:cs="Arial"/>
                <w:sz w:val="22"/>
                <w:szCs w:val="22"/>
              </w:rPr>
              <w:t>xperience</w:t>
            </w:r>
            <w:r w:rsidRPr="00EF57FB">
              <w:rPr>
                <w:rFonts w:ascii="Arial" w:hAnsi="Arial" w:cs="Arial"/>
                <w:sz w:val="22"/>
                <w:szCs w:val="22"/>
              </w:rPr>
              <w:t xml:space="preserve"> and competence in</w:t>
            </w:r>
            <w:r w:rsidR="00C45FEF">
              <w:rPr>
                <w:rFonts w:ascii="Arial" w:hAnsi="Arial" w:cs="Arial"/>
                <w:sz w:val="22"/>
                <w:szCs w:val="22"/>
              </w:rPr>
              <w:t xml:space="preserve"> taking witness statements and</w:t>
            </w:r>
            <w:r w:rsidR="00F14785" w:rsidRPr="00EF57FB">
              <w:rPr>
                <w:rFonts w:ascii="Arial" w:hAnsi="Arial" w:cs="Arial"/>
                <w:sz w:val="22"/>
                <w:szCs w:val="22"/>
              </w:rPr>
              <w:t xml:space="preserve"> giving written/oral evidence at hearings e.g. </w:t>
            </w:r>
            <w:smartTag w:uri="urn:schemas-microsoft-com:office:smarttags" w:element="address">
              <w:smartTag w:uri="urn:schemas-microsoft-com:office:smarttags" w:element="Street">
                <w:r w:rsidR="00F14785" w:rsidRPr="00EF57FB">
                  <w:rPr>
                    <w:rFonts w:ascii="Arial" w:hAnsi="Arial" w:cs="Arial"/>
                    <w:sz w:val="22"/>
                    <w:szCs w:val="22"/>
                  </w:rPr>
                  <w:t>Magistrates Court</w:t>
                </w:r>
              </w:smartTag>
            </w:smartTag>
            <w:r w:rsidR="00F14785" w:rsidRPr="00EF57FB">
              <w:rPr>
                <w:rFonts w:ascii="Arial" w:hAnsi="Arial" w:cs="Arial"/>
                <w:sz w:val="22"/>
                <w:szCs w:val="22"/>
              </w:rPr>
              <w:t>, Committees, Tribunals</w:t>
            </w:r>
          </w:p>
        </w:tc>
      </w:tr>
      <w:tr w:rsidR="00F30FFD" w14:paraId="74E18231" w14:textId="77777777" w:rsidTr="373FABE1">
        <w:tc>
          <w:tcPr>
            <w:tcW w:w="10031" w:type="dxa"/>
            <w:shd w:val="clear" w:color="auto" w:fill="auto"/>
          </w:tcPr>
          <w:p w14:paraId="79547F22" w14:textId="77777777" w:rsidR="00F30FFD" w:rsidRPr="00EF57FB" w:rsidRDefault="00F30FFD" w:rsidP="00EF57FB">
            <w:pPr>
              <w:ind w:right="-874"/>
              <w:rPr>
                <w:rFonts w:ascii="Arial" w:hAnsi="Arial" w:cs="Arial"/>
                <w:i/>
                <w:sz w:val="22"/>
                <w:szCs w:val="22"/>
              </w:rPr>
            </w:pPr>
            <w:r w:rsidRPr="00EF57FB">
              <w:rPr>
                <w:rFonts w:ascii="Arial" w:hAnsi="Arial" w:cs="Arial"/>
                <w:i/>
                <w:sz w:val="22"/>
                <w:szCs w:val="22"/>
              </w:rPr>
              <w:t xml:space="preserve">Experience of working in an enforcement environment and some vehicle/mechanical knowledge </w:t>
            </w:r>
          </w:p>
          <w:p w14:paraId="40D0774D" w14:textId="77777777" w:rsidR="008F0680" w:rsidRPr="00EF57FB" w:rsidRDefault="00F30FFD" w:rsidP="00EF57FB">
            <w:pPr>
              <w:ind w:right="-874"/>
              <w:rPr>
                <w:rFonts w:ascii="Arial" w:hAnsi="Arial" w:cs="Arial"/>
                <w:i/>
                <w:sz w:val="22"/>
                <w:szCs w:val="22"/>
              </w:rPr>
            </w:pPr>
            <w:r w:rsidRPr="00EF57FB">
              <w:rPr>
                <w:rFonts w:ascii="Arial" w:hAnsi="Arial" w:cs="Arial"/>
                <w:i/>
                <w:sz w:val="22"/>
                <w:szCs w:val="22"/>
              </w:rPr>
              <w:t>would be desirable</w:t>
            </w:r>
          </w:p>
        </w:tc>
      </w:tr>
      <w:tr w:rsidR="00832CA4" w14:paraId="493F6F13" w14:textId="77777777" w:rsidTr="373FABE1">
        <w:tc>
          <w:tcPr>
            <w:tcW w:w="10031" w:type="dxa"/>
            <w:shd w:val="clear" w:color="auto" w:fill="auto"/>
          </w:tcPr>
          <w:p w14:paraId="589FAA2E" w14:textId="77777777" w:rsidR="00832CA4" w:rsidRPr="00832CA4" w:rsidRDefault="00832CA4" w:rsidP="00EF57FB">
            <w:pPr>
              <w:ind w:right="-874"/>
              <w:rPr>
                <w:rFonts w:ascii="Arial" w:hAnsi="Arial" w:cs="Arial"/>
                <w:i/>
                <w:sz w:val="22"/>
                <w:szCs w:val="22"/>
              </w:rPr>
            </w:pPr>
            <w:r w:rsidRPr="00832CA4">
              <w:rPr>
                <w:rFonts w:ascii="Arial" w:hAnsi="Arial" w:cs="Arial"/>
                <w:i/>
                <w:sz w:val="22"/>
                <w:szCs w:val="22"/>
              </w:rPr>
              <w:t>Driving licence or the ability to travel independently across the region desirable</w:t>
            </w:r>
          </w:p>
        </w:tc>
      </w:tr>
      <w:tr w:rsidR="00CC6877" w14:paraId="144A5D23" w14:textId="77777777" w:rsidTr="373FABE1">
        <w:tc>
          <w:tcPr>
            <w:tcW w:w="10031" w:type="dxa"/>
            <w:tcBorders>
              <w:bottom w:val="single" w:sz="4" w:space="0" w:color="auto"/>
            </w:tcBorders>
            <w:shd w:val="clear" w:color="auto" w:fill="D9D9D9" w:themeFill="background1" w:themeFillShade="D9"/>
          </w:tcPr>
          <w:p w14:paraId="738610EB" w14:textId="77777777" w:rsidR="00CC6877" w:rsidRPr="00EF57FB" w:rsidRDefault="00CC6877" w:rsidP="00EF57FB">
            <w:pPr>
              <w:ind w:right="-6"/>
              <w:rPr>
                <w:rFonts w:ascii="Arial" w:hAnsi="Arial" w:cs="Arial"/>
                <w:b/>
                <w:sz w:val="16"/>
                <w:szCs w:val="16"/>
              </w:rPr>
            </w:pPr>
          </w:p>
        </w:tc>
      </w:tr>
      <w:tr w:rsidR="00300C33" w14:paraId="0C9F9640" w14:textId="77777777" w:rsidTr="373FABE1">
        <w:tc>
          <w:tcPr>
            <w:tcW w:w="10031" w:type="dxa"/>
            <w:tcBorders>
              <w:bottom w:val="single" w:sz="4" w:space="0" w:color="auto"/>
            </w:tcBorders>
            <w:shd w:val="clear" w:color="auto" w:fill="D9D9D9" w:themeFill="background1" w:themeFillShade="D9"/>
          </w:tcPr>
          <w:p w14:paraId="637805D2" w14:textId="77777777" w:rsidR="00F17361" w:rsidRPr="00EF57FB" w:rsidRDefault="00F17361" w:rsidP="00EF57FB">
            <w:pPr>
              <w:ind w:right="-6"/>
              <w:rPr>
                <w:rFonts w:ascii="Arial" w:hAnsi="Arial" w:cs="Arial"/>
                <w:b/>
                <w:sz w:val="16"/>
                <w:szCs w:val="16"/>
              </w:rPr>
            </w:pPr>
          </w:p>
          <w:p w14:paraId="6D47127A" w14:textId="56175B0C" w:rsidR="00300C33" w:rsidRPr="00EF57FB" w:rsidRDefault="00300C33" w:rsidP="00EF57FB">
            <w:pPr>
              <w:ind w:right="-6"/>
              <w:rPr>
                <w:rFonts w:ascii="Arial" w:hAnsi="Arial" w:cs="Arial"/>
                <w:color w:val="000000"/>
              </w:rPr>
            </w:pPr>
            <w:r w:rsidRPr="00EF57FB">
              <w:rPr>
                <w:rFonts w:ascii="Arial" w:hAnsi="Arial" w:cs="Arial"/>
                <w:b/>
              </w:rPr>
              <w:t xml:space="preserve">Relevant professional qualifications </w:t>
            </w:r>
            <w:r w:rsidR="00E659E3" w:rsidRPr="00EF57FB">
              <w:rPr>
                <w:rFonts w:ascii="Arial" w:hAnsi="Arial" w:cs="Arial"/>
                <w:b/>
              </w:rPr>
              <w:t>requirement:</w:t>
            </w:r>
            <w:r w:rsidRPr="00EF57FB">
              <w:rPr>
                <w:rFonts w:ascii="Arial" w:hAnsi="Arial" w:cs="Arial"/>
                <w:b/>
              </w:rPr>
              <w:t xml:space="preserve"> </w:t>
            </w:r>
            <w:r w:rsidR="00825411" w:rsidRPr="00EF57FB">
              <w:rPr>
                <w:rFonts w:ascii="Arial" w:hAnsi="Arial" w:cs="Arial"/>
                <w:b/>
              </w:rPr>
              <w:t>Will be used for short</w:t>
            </w:r>
            <w:r w:rsidR="00793631" w:rsidRPr="00EF57FB">
              <w:rPr>
                <w:rFonts w:ascii="Arial" w:hAnsi="Arial" w:cs="Arial"/>
                <w:b/>
              </w:rPr>
              <w:t xml:space="preserve"> </w:t>
            </w:r>
            <w:r w:rsidR="00825411" w:rsidRPr="00EF57FB">
              <w:rPr>
                <w:rFonts w:ascii="Arial" w:hAnsi="Arial" w:cs="Arial"/>
                <w:b/>
              </w:rPr>
              <w:t xml:space="preserve">listing </w:t>
            </w:r>
          </w:p>
        </w:tc>
      </w:tr>
      <w:tr w:rsidR="00305DB3" w14:paraId="1F508D10" w14:textId="77777777" w:rsidTr="373FABE1">
        <w:trPr>
          <w:trHeight w:val="406"/>
        </w:trPr>
        <w:tc>
          <w:tcPr>
            <w:tcW w:w="10031" w:type="dxa"/>
            <w:shd w:val="clear" w:color="auto" w:fill="FFFFFF" w:themeFill="background1"/>
          </w:tcPr>
          <w:p w14:paraId="2B1C078D" w14:textId="20B1E396" w:rsidR="00305DB3" w:rsidRPr="00EF57FB" w:rsidRDefault="46D7C020" w:rsidP="373FABE1">
            <w:pPr>
              <w:ind w:right="-6"/>
              <w:rPr>
                <w:rFonts w:ascii="Arial Bold" w:hAnsi="Arial Bold" w:cs="Arial"/>
                <w:b/>
                <w:bCs/>
                <w:sz w:val="22"/>
                <w:szCs w:val="22"/>
              </w:rPr>
            </w:pPr>
            <w:r w:rsidRPr="373FABE1">
              <w:rPr>
                <w:rFonts w:ascii="Arial" w:hAnsi="Arial" w:cs="Arial"/>
                <w:sz w:val="22"/>
                <w:szCs w:val="22"/>
              </w:rPr>
              <w:t>QCF Level 4, NVQ4, or</w:t>
            </w:r>
            <w:r w:rsidR="42CDC26D" w:rsidRPr="373FABE1">
              <w:rPr>
                <w:rFonts w:ascii="Arial" w:hAnsi="Arial" w:cs="Arial"/>
                <w:sz w:val="22"/>
                <w:szCs w:val="22"/>
              </w:rPr>
              <w:t xml:space="preserve"> </w:t>
            </w:r>
            <w:r w:rsidR="00B15136">
              <w:rPr>
                <w:rFonts w:ascii="Arial" w:hAnsi="Arial" w:cs="Arial"/>
                <w:sz w:val="22"/>
                <w:szCs w:val="22"/>
              </w:rPr>
              <w:t xml:space="preserve">significant </w:t>
            </w:r>
            <w:r w:rsidRPr="373FABE1">
              <w:rPr>
                <w:rFonts w:ascii="Arial" w:hAnsi="Arial" w:cs="Arial"/>
                <w:sz w:val="22"/>
                <w:szCs w:val="22"/>
              </w:rPr>
              <w:t>equivalent demonstrable relevant experience.</w:t>
            </w:r>
          </w:p>
        </w:tc>
      </w:tr>
    </w:tbl>
    <w:p w14:paraId="463F29E8" w14:textId="77777777" w:rsidR="00FA1FD5" w:rsidRPr="00F30FFD" w:rsidRDefault="00FA1FD5">
      <w:pPr>
        <w:rPr>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31"/>
      </w:tblGrid>
      <w:tr w:rsidR="004571A4" w14:paraId="11919B44" w14:textId="77777777" w:rsidTr="00EF57FB">
        <w:tc>
          <w:tcPr>
            <w:tcW w:w="10031" w:type="dxa"/>
            <w:shd w:val="clear" w:color="auto" w:fill="C0C0C0"/>
          </w:tcPr>
          <w:p w14:paraId="3B7B4B86" w14:textId="77777777" w:rsidR="00240E3F" w:rsidRPr="00EF57FB" w:rsidRDefault="00240E3F" w:rsidP="00EF57FB">
            <w:pPr>
              <w:ind w:right="-874"/>
              <w:rPr>
                <w:rFonts w:ascii="Arial" w:hAnsi="Arial" w:cs="Arial"/>
                <w:b/>
                <w:sz w:val="16"/>
                <w:szCs w:val="16"/>
              </w:rPr>
            </w:pPr>
          </w:p>
          <w:p w14:paraId="5AE3A10A" w14:textId="77777777" w:rsidR="004571A4" w:rsidRPr="00EF57FB" w:rsidRDefault="00305DB3" w:rsidP="00EF57FB">
            <w:pPr>
              <w:ind w:right="-874"/>
              <w:rPr>
                <w:rFonts w:ascii="Arial" w:hAnsi="Arial" w:cs="Arial"/>
                <w:b/>
              </w:rPr>
            </w:pPr>
            <w:r w:rsidRPr="00EF57FB">
              <w:rPr>
                <w:rFonts w:ascii="Arial" w:hAnsi="Arial" w:cs="Arial"/>
                <w:b/>
              </w:rPr>
              <w:t xml:space="preserve">Core Employee competencies at manager level to be used at the interview stage. </w:t>
            </w:r>
          </w:p>
        </w:tc>
      </w:tr>
      <w:tr w:rsidR="004A4F95" w14:paraId="0E1C897B" w14:textId="77777777" w:rsidTr="00EF57FB">
        <w:tc>
          <w:tcPr>
            <w:tcW w:w="10031" w:type="dxa"/>
            <w:tcBorders>
              <w:bottom w:val="single" w:sz="4" w:space="0" w:color="auto"/>
            </w:tcBorders>
            <w:shd w:val="clear" w:color="auto" w:fill="FFFFFF"/>
          </w:tcPr>
          <w:p w14:paraId="5FCF1437" w14:textId="77777777" w:rsidR="00BC5BE1" w:rsidRPr="00EF57FB" w:rsidRDefault="00BC5BE1" w:rsidP="00EF57FB">
            <w:pPr>
              <w:ind w:right="-874"/>
              <w:rPr>
                <w:rFonts w:ascii="Arial" w:hAnsi="Arial" w:cs="Arial"/>
              </w:rPr>
            </w:pPr>
            <w:r w:rsidRPr="00EF57FB">
              <w:rPr>
                <w:rFonts w:ascii="Arial" w:hAnsi="Arial" w:cs="Arial"/>
                <w:b/>
              </w:rPr>
              <w:t xml:space="preserve">Carries Out </w:t>
            </w:r>
            <w:r w:rsidR="004A4F95" w:rsidRPr="00EF57FB">
              <w:rPr>
                <w:rFonts w:ascii="Arial" w:hAnsi="Arial" w:cs="Arial"/>
                <w:b/>
              </w:rPr>
              <w:t xml:space="preserve">Performance Management – </w:t>
            </w:r>
            <w:r w:rsidR="004A4F95" w:rsidRPr="00EF57FB">
              <w:rPr>
                <w:rFonts w:ascii="Arial" w:hAnsi="Arial" w:cs="Arial"/>
              </w:rPr>
              <w:t xml:space="preserve">covers the </w:t>
            </w:r>
            <w:r w:rsidR="00FB256D" w:rsidRPr="00EF57FB">
              <w:rPr>
                <w:rFonts w:ascii="Arial" w:hAnsi="Arial" w:cs="Arial"/>
              </w:rPr>
              <w:t>employee’s</w:t>
            </w:r>
            <w:r w:rsidR="004A4F95" w:rsidRPr="00EF57FB">
              <w:rPr>
                <w:rFonts w:ascii="Arial" w:hAnsi="Arial" w:cs="Arial"/>
              </w:rPr>
              <w:t xml:space="preserve"> capacity to manage </w:t>
            </w:r>
          </w:p>
          <w:p w14:paraId="2C1F1E3E" w14:textId="77777777" w:rsidR="004A4F95" w:rsidRPr="00EF57FB" w:rsidRDefault="004A4F95" w:rsidP="00EF57FB">
            <w:pPr>
              <w:ind w:right="-874"/>
              <w:rPr>
                <w:rFonts w:ascii="Arial" w:hAnsi="Arial" w:cs="Arial"/>
              </w:rPr>
            </w:pPr>
            <w:r w:rsidRPr="00EF57FB">
              <w:rPr>
                <w:rFonts w:ascii="Arial" w:hAnsi="Arial" w:cs="Arial"/>
              </w:rPr>
              <w:t>their workload</w:t>
            </w:r>
            <w:r w:rsidR="00BC5BE1" w:rsidRPr="00EF57FB">
              <w:rPr>
                <w:rFonts w:ascii="Arial" w:hAnsi="Arial" w:cs="Arial"/>
              </w:rPr>
              <w:t xml:space="preserve"> </w:t>
            </w:r>
            <w:r w:rsidR="00095A76" w:rsidRPr="00EF57FB">
              <w:rPr>
                <w:rFonts w:ascii="Arial" w:hAnsi="Arial" w:cs="Arial"/>
              </w:rPr>
              <w:t>a</w:t>
            </w:r>
            <w:r w:rsidRPr="00EF57FB">
              <w:rPr>
                <w:rFonts w:ascii="Arial" w:hAnsi="Arial" w:cs="Arial"/>
              </w:rPr>
              <w:t xml:space="preserve">nd carry out a number of specific tasks accurately and at a high standard. </w:t>
            </w:r>
          </w:p>
        </w:tc>
      </w:tr>
      <w:tr w:rsidR="008674AB" w14:paraId="47D1B146" w14:textId="77777777" w:rsidTr="00EF57FB">
        <w:tc>
          <w:tcPr>
            <w:tcW w:w="10031" w:type="dxa"/>
            <w:shd w:val="clear" w:color="auto" w:fill="FFFFFF"/>
          </w:tcPr>
          <w:p w14:paraId="659CB65D" w14:textId="77777777" w:rsidR="008674AB" w:rsidRPr="00EF57FB" w:rsidRDefault="008674AB" w:rsidP="00EF57FB">
            <w:pPr>
              <w:ind w:right="-6"/>
              <w:rPr>
                <w:rFonts w:ascii="Arial Bold" w:hAnsi="Arial Bold" w:cs="Arial"/>
                <w:b/>
              </w:rPr>
            </w:pPr>
            <w:r w:rsidRPr="00EF57FB">
              <w:rPr>
                <w:rFonts w:ascii="Arial Bold" w:hAnsi="Arial Bold" w:cs="Arial"/>
                <w:b/>
              </w:rPr>
              <w:t xml:space="preserve">Communicates Effectively </w:t>
            </w:r>
            <w:r w:rsidR="00E66595" w:rsidRPr="00EF57FB">
              <w:rPr>
                <w:rFonts w:ascii="Arial" w:hAnsi="Arial" w:cs="Arial"/>
              </w:rPr>
              <w:t xml:space="preserve">- covers a range of </w:t>
            </w:r>
            <w:r w:rsidRPr="00EF57FB">
              <w:rPr>
                <w:rFonts w:ascii="Arial" w:hAnsi="Arial" w:cs="Arial"/>
              </w:rPr>
              <w:t>spoken and written communication skills required as a regular feature of the job. It includes exchanging information/building relationships, giving advice and guidance, counselling, negotiating and persuading and handling private, confidential and sensitive information.</w:t>
            </w:r>
            <w:r w:rsidRPr="00EF57FB">
              <w:rPr>
                <w:rFonts w:ascii="Arial Bold" w:hAnsi="Arial Bold" w:cs="Arial"/>
                <w:b/>
              </w:rPr>
              <w:t xml:space="preserve"> </w:t>
            </w:r>
          </w:p>
        </w:tc>
      </w:tr>
      <w:tr w:rsidR="008674AB" w14:paraId="2306A2F2" w14:textId="77777777" w:rsidTr="00EF57FB">
        <w:tc>
          <w:tcPr>
            <w:tcW w:w="10031" w:type="dxa"/>
            <w:shd w:val="clear" w:color="auto" w:fill="FFFFFF"/>
          </w:tcPr>
          <w:p w14:paraId="6E6F8E5F" w14:textId="77777777" w:rsidR="008674AB" w:rsidRPr="00EF57FB" w:rsidRDefault="008674AB" w:rsidP="00771A1E">
            <w:pPr>
              <w:rPr>
                <w:rFonts w:ascii="Arial Bold" w:hAnsi="Arial Bold" w:cs="Arial"/>
                <w:b/>
              </w:rPr>
            </w:pPr>
            <w:r w:rsidRPr="00EF57FB">
              <w:rPr>
                <w:rFonts w:ascii="Arial Bold" w:hAnsi="Arial Bold" w:cs="Arial"/>
                <w:b/>
              </w:rPr>
              <w:t>Carries Out Effective Decision Making</w:t>
            </w:r>
            <w:r w:rsidRPr="00EF57FB">
              <w:rPr>
                <w:rFonts w:ascii="Arial" w:hAnsi="Arial"/>
                <w:sz w:val="22"/>
              </w:rPr>
              <w:t xml:space="preserve"> </w:t>
            </w:r>
            <w:r w:rsidR="00ED26C5" w:rsidRPr="00EF57FB">
              <w:rPr>
                <w:rFonts w:ascii="Arial" w:hAnsi="Arial"/>
                <w:sz w:val="22"/>
              </w:rPr>
              <w:t xml:space="preserve">- </w:t>
            </w:r>
            <w:r w:rsidRPr="00EF57FB">
              <w:rPr>
                <w:rFonts w:ascii="Arial" w:hAnsi="Arial"/>
              </w:rPr>
              <w:t>covers a range of thinking skills required for taking initiative and independent actions within the scope of the job.  It includes planning and organising, self effectiveness and any requirements to quality check work.</w:t>
            </w:r>
          </w:p>
        </w:tc>
      </w:tr>
    </w:tbl>
    <w:p w14:paraId="3A0FF5F2" w14:textId="77777777" w:rsidR="00320B9B" w:rsidRPr="002D6D0B" w:rsidRDefault="00320B9B">
      <w:pPr>
        <w:rPr>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31"/>
      </w:tblGrid>
      <w:tr w:rsidR="008674AB" w14:paraId="3C799612" w14:textId="77777777" w:rsidTr="00EF57FB">
        <w:tc>
          <w:tcPr>
            <w:tcW w:w="10031" w:type="dxa"/>
            <w:shd w:val="clear" w:color="auto" w:fill="FFFFFF"/>
          </w:tcPr>
          <w:p w14:paraId="726BE7D5" w14:textId="77777777" w:rsidR="008674AB" w:rsidRPr="00EF57FB" w:rsidRDefault="008674AB" w:rsidP="0028277B">
            <w:pPr>
              <w:rPr>
                <w:rFonts w:ascii="Arial" w:hAnsi="Arial"/>
                <w:sz w:val="22"/>
              </w:rPr>
            </w:pPr>
            <w:r w:rsidRPr="00EF57FB">
              <w:rPr>
                <w:rFonts w:ascii="Arial Bold" w:hAnsi="Arial Bold" w:cs="Arial"/>
                <w:b/>
              </w:rPr>
              <w:t>Undertakes Structured Problem Solving</w:t>
            </w:r>
            <w:r w:rsidRPr="00EF57FB">
              <w:rPr>
                <w:rFonts w:ascii="Arial" w:hAnsi="Arial"/>
                <w:sz w:val="22"/>
              </w:rPr>
              <w:t xml:space="preserve"> </w:t>
            </w:r>
            <w:r w:rsidRPr="00EF57FB">
              <w:rPr>
                <w:rFonts w:ascii="Arial Bold" w:hAnsi="Arial Bold"/>
                <w:b/>
              </w:rPr>
              <w:t>Activity</w:t>
            </w:r>
            <w:r w:rsidRPr="00EF57FB">
              <w:rPr>
                <w:rFonts w:ascii="Arial" w:hAnsi="Arial"/>
              </w:rPr>
              <w:t xml:space="preserve"> </w:t>
            </w:r>
            <w:r w:rsidR="00ED26C5" w:rsidRPr="00EF57FB">
              <w:rPr>
                <w:rFonts w:ascii="Arial" w:hAnsi="Arial"/>
              </w:rPr>
              <w:t xml:space="preserve">- </w:t>
            </w:r>
            <w:r w:rsidRPr="00EF57FB">
              <w:rPr>
                <w:rFonts w:ascii="Arial" w:hAnsi="Arial"/>
              </w:rPr>
              <w:t xml:space="preserve">covers a range of analytical skills required for gathering, collating and analysing the facts needed to solve problems. It includes creative and critical thinking, developing practical solutions, applying problem solving strategies and managing interpersonal relationships. </w:t>
            </w:r>
          </w:p>
        </w:tc>
      </w:tr>
      <w:tr w:rsidR="008674AB" w14:paraId="3FFFDF6B" w14:textId="77777777" w:rsidTr="00EF57FB">
        <w:tc>
          <w:tcPr>
            <w:tcW w:w="10031" w:type="dxa"/>
            <w:shd w:val="clear" w:color="auto" w:fill="FFFFFF"/>
          </w:tcPr>
          <w:p w14:paraId="1B0E9C91" w14:textId="77777777" w:rsidR="008674AB" w:rsidRPr="00EF57FB" w:rsidRDefault="008674AB" w:rsidP="001A4BB6">
            <w:pPr>
              <w:rPr>
                <w:rFonts w:ascii="Arial" w:hAnsi="Arial"/>
                <w:sz w:val="22"/>
              </w:rPr>
            </w:pPr>
            <w:r w:rsidRPr="00EF57FB">
              <w:rPr>
                <w:rFonts w:ascii="Arial Bold" w:hAnsi="Arial Bold" w:cs="Arial"/>
                <w:b/>
                <w:szCs w:val="20"/>
              </w:rPr>
              <w:t>Operates with Dignity and Respect</w:t>
            </w:r>
            <w:r w:rsidRPr="00EF57FB">
              <w:rPr>
                <w:rFonts w:ascii="Arial" w:hAnsi="Arial"/>
                <w:sz w:val="22"/>
              </w:rPr>
              <w:t xml:space="preserve"> </w:t>
            </w:r>
            <w:r w:rsidR="00ED26C5" w:rsidRPr="00EF57FB">
              <w:rPr>
                <w:rFonts w:ascii="Arial" w:hAnsi="Arial"/>
                <w:sz w:val="22"/>
              </w:rPr>
              <w:t xml:space="preserve">- </w:t>
            </w:r>
            <w:r w:rsidRPr="00EF57FB">
              <w:rPr>
                <w:rFonts w:ascii="Arial" w:hAnsi="Arial"/>
              </w:rPr>
              <w:t xml:space="preserve">covers treating everyone with respect and </w:t>
            </w:r>
            <w:r w:rsidR="00C44E62" w:rsidRPr="00EF57FB">
              <w:rPr>
                <w:rFonts w:ascii="Arial" w:hAnsi="Arial"/>
              </w:rPr>
              <w:t>dignity,</w:t>
            </w:r>
            <w:r w:rsidRPr="00EF57FB">
              <w:rPr>
                <w:rFonts w:ascii="Arial" w:hAnsi="Arial"/>
              </w:rPr>
              <w:t xml:space="preserve"> maintains impartiality/fairness with all people, is aware of the barriers people face.</w:t>
            </w:r>
            <w:r w:rsidRPr="00EF57FB">
              <w:rPr>
                <w:rFonts w:ascii="Arial" w:hAnsi="Arial"/>
                <w:sz w:val="22"/>
              </w:rPr>
              <w:t xml:space="preserve">  </w:t>
            </w:r>
          </w:p>
        </w:tc>
      </w:tr>
    </w:tbl>
    <w:p w14:paraId="5630AD66" w14:textId="77777777" w:rsidR="00240E3F" w:rsidRPr="002D6D0B" w:rsidRDefault="00240E3F">
      <w:pPr>
        <w:rPr>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6"/>
        <w:gridCol w:w="2982"/>
        <w:gridCol w:w="4253"/>
      </w:tblGrid>
      <w:tr w:rsidR="00300C33" w14:paraId="41BA53CB" w14:textId="77777777" w:rsidTr="00EF57FB">
        <w:tc>
          <w:tcPr>
            <w:tcW w:w="10031" w:type="dxa"/>
            <w:gridSpan w:val="3"/>
            <w:shd w:val="clear" w:color="auto" w:fill="D9D9D9"/>
          </w:tcPr>
          <w:p w14:paraId="0E284EF5" w14:textId="77777777" w:rsidR="00300C33" w:rsidRPr="00EF57FB" w:rsidRDefault="00300C33" w:rsidP="00EF57FB">
            <w:pPr>
              <w:ind w:right="-6"/>
              <w:rPr>
                <w:rFonts w:ascii="Arial Bold" w:hAnsi="Arial Bold" w:cs="Arial"/>
                <w:b/>
                <w:color w:val="FF0000"/>
              </w:rPr>
            </w:pPr>
            <w:r w:rsidRPr="00EF57FB">
              <w:rPr>
                <w:rFonts w:ascii="Arial Bold" w:hAnsi="Arial Bold" w:cs="Arial"/>
                <w:b/>
              </w:rPr>
              <w:t>Management Competencies</w:t>
            </w:r>
            <w:r w:rsidR="00E659E3" w:rsidRPr="00EF57FB">
              <w:rPr>
                <w:rFonts w:ascii="Arial Bold" w:hAnsi="Arial Bold" w:cs="Arial"/>
                <w:b/>
              </w:rPr>
              <w:t xml:space="preserve">: </w:t>
            </w:r>
            <w:r w:rsidR="00E66595" w:rsidRPr="00EF57FB">
              <w:rPr>
                <w:rFonts w:ascii="Arial" w:hAnsi="Arial" w:cs="Arial"/>
                <w:b/>
              </w:rPr>
              <w:t>to be used at the interview stage</w:t>
            </w:r>
            <w:r w:rsidR="004736C3" w:rsidRPr="00EF57FB">
              <w:rPr>
                <w:rFonts w:ascii="Arial" w:hAnsi="Arial" w:cs="Arial"/>
                <w:b/>
              </w:rPr>
              <w:t>.</w:t>
            </w:r>
            <w:r w:rsidR="00080626" w:rsidRPr="00EF57FB">
              <w:rPr>
                <w:rFonts w:ascii="Arial Bold" w:hAnsi="Arial Bold" w:cs="Arial"/>
                <w:b/>
                <w:color w:val="000000"/>
              </w:rPr>
              <w:t xml:space="preserve"> </w:t>
            </w:r>
          </w:p>
          <w:p w14:paraId="61829076" w14:textId="77777777" w:rsidR="00236433" w:rsidRPr="00EF57FB" w:rsidRDefault="00236433" w:rsidP="00EF57FB">
            <w:pPr>
              <w:ind w:right="-6"/>
              <w:rPr>
                <w:rFonts w:ascii="Arial Bold" w:hAnsi="Arial Bold" w:cs="Arial"/>
                <w:b/>
                <w:color w:val="FF0000"/>
              </w:rPr>
            </w:pPr>
          </w:p>
        </w:tc>
      </w:tr>
      <w:tr w:rsidR="00300C33" w14:paraId="58006959" w14:textId="77777777" w:rsidTr="00EF57FB">
        <w:tc>
          <w:tcPr>
            <w:tcW w:w="10031" w:type="dxa"/>
            <w:gridSpan w:val="3"/>
            <w:shd w:val="clear" w:color="auto" w:fill="auto"/>
          </w:tcPr>
          <w:p w14:paraId="093C008F" w14:textId="77777777" w:rsidR="00300C33" w:rsidRPr="00EF57FB" w:rsidRDefault="007351CF" w:rsidP="000F241D">
            <w:pPr>
              <w:rPr>
                <w:rFonts w:ascii="Arial" w:hAnsi="Arial"/>
                <w:sz w:val="22"/>
              </w:rPr>
            </w:pPr>
            <w:r w:rsidRPr="00EF57FB">
              <w:rPr>
                <w:rFonts w:ascii="Arial Bold" w:hAnsi="Arial Bold"/>
                <w:b/>
                <w:color w:val="000000"/>
                <w:szCs w:val="16"/>
              </w:rPr>
              <w:t xml:space="preserve">Operates with </w:t>
            </w:r>
            <w:r w:rsidR="00300C33" w:rsidRPr="00EF57FB">
              <w:rPr>
                <w:rFonts w:ascii="Arial Bold" w:hAnsi="Arial Bold"/>
                <w:b/>
                <w:color w:val="000000"/>
                <w:szCs w:val="16"/>
              </w:rPr>
              <w:t xml:space="preserve">Strategic Awareness </w:t>
            </w:r>
            <w:r w:rsidR="00B13F98" w:rsidRPr="00EF57FB">
              <w:rPr>
                <w:rFonts w:ascii="Arial" w:hAnsi="Arial"/>
                <w:color w:val="000000"/>
                <w:szCs w:val="16"/>
              </w:rPr>
              <w:t>Our managers</w:t>
            </w:r>
            <w:r w:rsidR="00B13F98" w:rsidRPr="00EF57FB">
              <w:rPr>
                <w:rFonts w:ascii="Arial Bold" w:hAnsi="Arial Bold"/>
                <w:b/>
                <w:color w:val="000000"/>
                <w:szCs w:val="16"/>
              </w:rPr>
              <w:t xml:space="preserve"> </w:t>
            </w:r>
            <w:r w:rsidR="00B13F98" w:rsidRPr="00EF57FB">
              <w:rPr>
                <w:rFonts w:ascii="Arial" w:hAnsi="Arial"/>
                <w:sz w:val="22"/>
              </w:rPr>
              <w:t>work</w:t>
            </w:r>
            <w:r w:rsidR="00300C33" w:rsidRPr="00EF57FB">
              <w:rPr>
                <w:rFonts w:ascii="Arial" w:hAnsi="Arial"/>
                <w:sz w:val="22"/>
              </w:rPr>
              <w:t xml:space="preserve"> with corporate priorities and policies in a joined up way with </w:t>
            </w:r>
            <w:r w:rsidR="00F301E7" w:rsidRPr="00EF57FB">
              <w:rPr>
                <w:rFonts w:ascii="Arial" w:hAnsi="Arial"/>
                <w:sz w:val="22"/>
              </w:rPr>
              <w:t>others,</w:t>
            </w:r>
            <w:r w:rsidR="00300C33" w:rsidRPr="00EF57FB">
              <w:rPr>
                <w:rFonts w:ascii="Arial" w:hAnsi="Arial"/>
                <w:sz w:val="22"/>
              </w:rPr>
              <w:t xml:space="preserve"> internally and externally.</w:t>
            </w:r>
            <w:r w:rsidR="00B13F98" w:rsidRPr="00EF57FB">
              <w:rPr>
                <w:rFonts w:ascii="Arial" w:hAnsi="Arial"/>
                <w:sz w:val="22"/>
              </w:rPr>
              <w:t xml:space="preserve"> Works democratically</w:t>
            </w:r>
            <w:r w:rsidR="00300C33" w:rsidRPr="00EF57FB">
              <w:rPr>
                <w:rFonts w:ascii="Arial" w:hAnsi="Arial"/>
                <w:sz w:val="22"/>
              </w:rPr>
              <w:t xml:space="preserve">, transparently and </w:t>
            </w:r>
            <w:r w:rsidR="00F301E7" w:rsidRPr="00EF57FB">
              <w:rPr>
                <w:rFonts w:ascii="Arial" w:hAnsi="Arial"/>
                <w:sz w:val="22"/>
              </w:rPr>
              <w:t>accountably.</w:t>
            </w:r>
          </w:p>
        </w:tc>
      </w:tr>
      <w:tr w:rsidR="00300C33" w14:paraId="3B59581D" w14:textId="77777777" w:rsidTr="00EF57FB">
        <w:tc>
          <w:tcPr>
            <w:tcW w:w="10031" w:type="dxa"/>
            <w:gridSpan w:val="3"/>
            <w:shd w:val="clear" w:color="auto" w:fill="auto"/>
          </w:tcPr>
          <w:p w14:paraId="245710F6" w14:textId="77777777" w:rsidR="00300C33" w:rsidRPr="00EF57FB" w:rsidRDefault="00442941" w:rsidP="00651421">
            <w:pPr>
              <w:rPr>
                <w:rFonts w:ascii="Arial" w:hAnsi="Arial"/>
                <w:sz w:val="22"/>
                <w:szCs w:val="20"/>
              </w:rPr>
            </w:pPr>
            <w:r w:rsidRPr="00EF57FB">
              <w:rPr>
                <w:rFonts w:ascii="Arial Bold" w:hAnsi="Arial Bold"/>
                <w:b/>
                <w:color w:val="000000"/>
                <w:szCs w:val="16"/>
              </w:rPr>
              <w:lastRenderedPageBreak/>
              <w:t xml:space="preserve">Practices </w:t>
            </w:r>
            <w:r w:rsidR="00771A1E" w:rsidRPr="00EF57FB">
              <w:rPr>
                <w:rFonts w:ascii="Arial Bold" w:hAnsi="Arial Bold"/>
                <w:b/>
                <w:color w:val="000000"/>
                <w:szCs w:val="16"/>
              </w:rPr>
              <w:t xml:space="preserve">Appropriate </w:t>
            </w:r>
            <w:r w:rsidR="00300C33" w:rsidRPr="00EF57FB">
              <w:rPr>
                <w:rFonts w:ascii="Arial Bold" w:hAnsi="Arial Bold"/>
                <w:b/>
                <w:color w:val="000000"/>
                <w:szCs w:val="16"/>
              </w:rPr>
              <w:t xml:space="preserve">Leadership </w:t>
            </w:r>
            <w:r w:rsidR="00300C33" w:rsidRPr="00EF57FB">
              <w:rPr>
                <w:rFonts w:ascii="Arial" w:hAnsi="Arial"/>
                <w:sz w:val="22"/>
                <w:szCs w:val="20"/>
              </w:rPr>
              <w:t>Our managers motivate their staff to exceed expectations through raising their awareness of goals and moving them beyond self interest for the sake of the team or service. They consider serving the District in all that they do.</w:t>
            </w:r>
          </w:p>
        </w:tc>
      </w:tr>
      <w:tr w:rsidR="00300C33" w14:paraId="326BB0FB" w14:textId="77777777" w:rsidTr="00EF57FB">
        <w:tc>
          <w:tcPr>
            <w:tcW w:w="10031" w:type="dxa"/>
            <w:gridSpan w:val="3"/>
            <w:shd w:val="clear" w:color="auto" w:fill="auto"/>
          </w:tcPr>
          <w:p w14:paraId="21D17478" w14:textId="77777777" w:rsidR="00300C33" w:rsidRPr="00EF57FB" w:rsidRDefault="00300C33" w:rsidP="005C5C29">
            <w:pPr>
              <w:rPr>
                <w:rFonts w:ascii="Arial" w:hAnsi="Arial"/>
                <w:sz w:val="22"/>
              </w:rPr>
            </w:pPr>
            <w:r w:rsidRPr="00EF57FB">
              <w:rPr>
                <w:rFonts w:ascii="Arial Bold" w:hAnsi="Arial Bold"/>
                <w:b/>
                <w:color w:val="000000"/>
                <w:szCs w:val="16"/>
              </w:rPr>
              <w:t xml:space="preserve">Delivering Successful Performance </w:t>
            </w:r>
            <w:r w:rsidRPr="00EF57FB">
              <w:rPr>
                <w:rFonts w:ascii="Arial" w:hAnsi="Arial"/>
                <w:bCs/>
                <w:sz w:val="22"/>
                <w:szCs w:val="20"/>
              </w:rPr>
              <w:t>Our managers monitor performance of services, teams &amp; individuals against targets &amp; celebrate great performance. They promote the District’s vision &amp; work to achieve Council’s values &amp; agreed outcomes</w:t>
            </w:r>
            <w:r w:rsidRPr="00EF57FB">
              <w:rPr>
                <w:rFonts w:ascii="Arial" w:hAnsi="Arial"/>
                <w:color w:val="000000"/>
                <w:sz w:val="22"/>
                <w:szCs w:val="22"/>
              </w:rPr>
              <w:t>.</w:t>
            </w:r>
          </w:p>
        </w:tc>
      </w:tr>
      <w:tr w:rsidR="00300C33" w14:paraId="4B2DA5E3" w14:textId="77777777" w:rsidTr="00EF57FB">
        <w:tc>
          <w:tcPr>
            <w:tcW w:w="10031" w:type="dxa"/>
            <w:gridSpan w:val="3"/>
            <w:shd w:val="clear" w:color="auto" w:fill="auto"/>
          </w:tcPr>
          <w:p w14:paraId="235C9406" w14:textId="77777777" w:rsidR="00300C33" w:rsidRPr="00EF57FB" w:rsidRDefault="008A0334" w:rsidP="00194504">
            <w:pPr>
              <w:rPr>
                <w:rFonts w:ascii="Arial" w:hAnsi="Arial" w:cs="Arial"/>
                <w:bCs/>
                <w:sz w:val="22"/>
                <w:szCs w:val="20"/>
              </w:rPr>
            </w:pPr>
            <w:r w:rsidRPr="00EF57FB">
              <w:rPr>
                <w:rFonts w:ascii="Arial Bold" w:hAnsi="Arial Bold"/>
                <w:b/>
              </w:rPr>
              <w:t xml:space="preserve">Applying </w:t>
            </w:r>
            <w:r w:rsidR="00300C33" w:rsidRPr="00EF57FB">
              <w:rPr>
                <w:rFonts w:ascii="Arial Bold" w:hAnsi="Arial Bold"/>
                <w:b/>
              </w:rPr>
              <w:t>Project and Programme Management</w:t>
            </w:r>
            <w:r w:rsidR="00300C33" w:rsidRPr="00EF57FB">
              <w:rPr>
                <w:rFonts w:ascii="Arial" w:hAnsi="Arial" w:cs="Arial"/>
                <w:bCs/>
                <w:sz w:val="22"/>
                <w:szCs w:val="20"/>
              </w:rPr>
              <w:t xml:space="preserve"> Our </w:t>
            </w:r>
            <w:r w:rsidR="00F301E7" w:rsidRPr="00EF57FB">
              <w:rPr>
                <w:rFonts w:ascii="Arial" w:hAnsi="Arial" w:cs="Arial"/>
                <w:bCs/>
                <w:sz w:val="22"/>
                <w:szCs w:val="20"/>
              </w:rPr>
              <w:t>manager’s</w:t>
            </w:r>
            <w:r w:rsidR="00300C33" w:rsidRPr="00EF57FB">
              <w:rPr>
                <w:rFonts w:ascii="Arial" w:hAnsi="Arial" w:cs="Arial"/>
                <w:bCs/>
                <w:sz w:val="22"/>
                <w:szCs w:val="20"/>
              </w:rPr>
              <w:t xml:space="preserve"> work to ensure that outcomes and objectives are achieved within desired timescales, make best use of resources and take a positive approach to contingency planning.</w:t>
            </w:r>
          </w:p>
        </w:tc>
      </w:tr>
      <w:tr w:rsidR="00300C33" w14:paraId="6898C326" w14:textId="77777777" w:rsidTr="00EF57FB">
        <w:tc>
          <w:tcPr>
            <w:tcW w:w="10031" w:type="dxa"/>
            <w:gridSpan w:val="3"/>
            <w:tcBorders>
              <w:bottom w:val="single" w:sz="4" w:space="0" w:color="auto"/>
            </w:tcBorders>
            <w:shd w:val="clear" w:color="auto" w:fill="auto"/>
          </w:tcPr>
          <w:p w14:paraId="25D84688" w14:textId="77777777" w:rsidR="00300C33" w:rsidRPr="00EF57FB" w:rsidRDefault="00300C33" w:rsidP="001D6AE3">
            <w:pPr>
              <w:rPr>
                <w:rFonts w:ascii="Arial" w:hAnsi="Arial"/>
                <w:sz w:val="22"/>
              </w:rPr>
            </w:pPr>
            <w:r w:rsidRPr="00EF57FB">
              <w:rPr>
                <w:rFonts w:ascii="Arial Bold" w:hAnsi="Arial Bold"/>
                <w:b/>
                <w:color w:val="000000"/>
                <w:szCs w:val="16"/>
              </w:rPr>
              <w:t>Developing High Performing People and Teams</w:t>
            </w:r>
            <w:r w:rsidRPr="00EF57FB">
              <w:rPr>
                <w:rFonts w:ascii="Arial" w:hAnsi="Arial" w:cs="Arial"/>
                <w:sz w:val="22"/>
                <w:szCs w:val="22"/>
              </w:rPr>
              <w:t xml:space="preserve"> Our managers coach individuals and teams to achieve their potential and take responsibility for continuous improvement. They champion the Council’s values and goals.</w:t>
            </w:r>
          </w:p>
        </w:tc>
      </w:tr>
      <w:tr w:rsidR="002C31EC" w14:paraId="0D67B4C3" w14:textId="77777777" w:rsidTr="00EF57FB">
        <w:tc>
          <w:tcPr>
            <w:tcW w:w="10031" w:type="dxa"/>
            <w:gridSpan w:val="3"/>
            <w:shd w:val="clear" w:color="auto" w:fill="B3B3B3"/>
          </w:tcPr>
          <w:p w14:paraId="2BA226A1" w14:textId="77777777" w:rsidR="002D6D0B" w:rsidRPr="00EF57FB" w:rsidRDefault="002D6D0B" w:rsidP="00EF57FB">
            <w:pPr>
              <w:ind w:right="-874"/>
              <w:rPr>
                <w:rFonts w:ascii="Arial" w:hAnsi="Arial" w:cs="Arial"/>
                <w:b/>
                <w:sz w:val="16"/>
                <w:szCs w:val="16"/>
              </w:rPr>
            </w:pPr>
          </w:p>
          <w:p w14:paraId="60FFF70F" w14:textId="77777777" w:rsidR="002C31EC" w:rsidRPr="00EF57FB" w:rsidRDefault="002C31EC" w:rsidP="00EF57FB">
            <w:pPr>
              <w:ind w:right="-874"/>
              <w:rPr>
                <w:rFonts w:ascii="Arial" w:hAnsi="Arial" w:cs="Arial"/>
                <w:b/>
              </w:rPr>
            </w:pPr>
            <w:r w:rsidRPr="00EF57FB">
              <w:rPr>
                <w:rFonts w:ascii="Arial" w:hAnsi="Arial" w:cs="Arial"/>
                <w:b/>
              </w:rPr>
              <w:t xml:space="preserve">Working Conditions: </w:t>
            </w:r>
          </w:p>
        </w:tc>
      </w:tr>
      <w:tr w:rsidR="002C31EC" w14:paraId="431EF13F" w14:textId="77777777" w:rsidTr="00EF57FB">
        <w:tc>
          <w:tcPr>
            <w:tcW w:w="10031" w:type="dxa"/>
            <w:gridSpan w:val="3"/>
            <w:shd w:val="clear" w:color="auto" w:fill="auto"/>
          </w:tcPr>
          <w:p w14:paraId="1AB748B1" w14:textId="77777777" w:rsidR="002C31EC" w:rsidRPr="00EF57FB" w:rsidRDefault="00AE6843" w:rsidP="00EF57FB">
            <w:pPr>
              <w:ind w:right="-154"/>
              <w:rPr>
                <w:rFonts w:ascii="Arial" w:hAnsi="Arial" w:cs="Arial"/>
                <w:sz w:val="22"/>
                <w:szCs w:val="22"/>
              </w:rPr>
            </w:pPr>
            <w:r w:rsidRPr="00EF57FB">
              <w:rPr>
                <w:rFonts w:ascii="Arial" w:hAnsi="Arial" w:cs="Arial"/>
                <w:sz w:val="22"/>
                <w:szCs w:val="22"/>
              </w:rPr>
              <w:t xml:space="preserve">Must be able to perform all duties and tasks with reasonable adjustment, where appropriate, in accordance with the Equality Act 2010 in relation to Disability Provisions. </w:t>
            </w:r>
            <w:r w:rsidRPr="00EF57FB">
              <w:rPr>
                <w:sz w:val="22"/>
                <w:szCs w:val="22"/>
              </w:rPr>
              <w:t xml:space="preserve"> </w:t>
            </w:r>
          </w:p>
        </w:tc>
      </w:tr>
      <w:tr w:rsidR="002C31EC" w14:paraId="139272B6" w14:textId="77777777" w:rsidTr="00EF57FB">
        <w:tc>
          <w:tcPr>
            <w:tcW w:w="10031" w:type="dxa"/>
            <w:gridSpan w:val="3"/>
            <w:shd w:val="clear" w:color="auto" w:fill="B3B3B3"/>
          </w:tcPr>
          <w:p w14:paraId="0DE4B5B7" w14:textId="77777777" w:rsidR="002D6D0B" w:rsidRPr="00EF57FB" w:rsidRDefault="002D6D0B" w:rsidP="00EF57FB">
            <w:pPr>
              <w:ind w:right="-874"/>
              <w:rPr>
                <w:rFonts w:ascii="Arial" w:hAnsi="Arial" w:cs="Arial"/>
                <w:b/>
                <w:sz w:val="16"/>
                <w:szCs w:val="16"/>
              </w:rPr>
            </w:pPr>
          </w:p>
          <w:p w14:paraId="66204FF1" w14:textId="77777777" w:rsidR="00AD145C" w:rsidRPr="00EF57FB" w:rsidRDefault="00AD145C" w:rsidP="00EF57FB">
            <w:pPr>
              <w:ind w:right="-874"/>
              <w:rPr>
                <w:rFonts w:ascii="Arial" w:hAnsi="Arial" w:cs="Arial"/>
                <w:b/>
              </w:rPr>
            </w:pPr>
          </w:p>
          <w:p w14:paraId="39041A11" w14:textId="77777777" w:rsidR="002C31EC" w:rsidRPr="00EF57FB" w:rsidRDefault="002C31EC" w:rsidP="00EF57FB">
            <w:pPr>
              <w:ind w:right="-874"/>
              <w:rPr>
                <w:rFonts w:ascii="Arial" w:hAnsi="Arial" w:cs="Arial"/>
                <w:b/>
              </w:rPr>
            </w:pPr>
            <w:r w:rsidRPr="00EF57FB">
              <w:rPr>
                <w:rFonts w:ascii="Arial" w:hAnsi="Arial" w:cs="Arial"/>
                <w:b/>
              </w:rPr>
              <w:t xml:space="preserve">Special Conditions: </w:t>
            </w:r>
          </w:p>
          <w:p w14:paraId="2DBF0D7D" w14:textId="77777777" w:rsidR="00AD145C" w:rsidRPr="00EF57FB" w:rsidRDefault="00AD145C" w:rsidP="00EF57FB">
            <w:pPr>
              <w:ind w:right="-874"/>
              <w:rPr>
                <w:rFonts w:ascii="Arial" w:hAnsi="Arial" w:cs="Arial"/>
              </w:rPr>
            </w:pPr>
          </w:p>
        </w:tc>
      </w:tr>
      <w:tr w:rsidR="002C31EC" w14:paraId="509442C3" w14:textId="77777777" w:rsidTr="00EF57FB">
        <w:tc>
          <w:tcPr>
            <w:tcW w:w="10031" w:type="dxa"/>
            <w:gridSpan w:val="3"/>
            <w:shd w:val="clear" w:color="auto" w:fill="auto"/>
          </w:tcPr>
          <w:p w14:paraId="6B62F1B3" w14:textId="77777777" w:rsidR="002D6D0B" w:rsidRPr="00EF57FB" w:rsidRDefault="002D6D0B" w:rsidP="00EF57FB">
            <w:pPr>
              <w:ind w:right="-874"/>
              <w:rPr>
                <w:rFonts w:ascii="Arial" w:hAnsi="Arial" w:cs="Arial"/>
                <w:sz w:val="16"/>
                <w:szCs w:val="16"/>
              </w:rPr>
            </w:pPr>
          </w:p>
          <w:p w14:paraId="5D9F1587" w14:textId="77777777" w:rsidR="002D6D0B" w:rsidRPr="00EF57FB" w:rsidRDefault="002D6D0B" w:rsidP="00EF57FB">
            <w:pPr>
              <w:numPr>
                <w:ilvl w:val="0"/>
                <w:numId w:val="26"/>
              </w:numPr>
              <w:ind w:right="-874"/>
              <w:rPr>
                <w:rFonts w:ascii="Arial" w:hAnsi="Arial" w:cs="Arial"/>
                <w:b/>
              </w:rPr>
            </w:pPr>
            <w:r w:rsidRPr="00EF57FB">
              <w:rPr>
                <w:rFonts w:ascii="Arial" w:hAnsi="Arial" w:cs="Arial"/>
                <w:b/>
              </w:rPr>
              <w:t>Must hold a full</w:t>
            </w:r>
            <w:r w:rsidR="00240E3F" w:rsidRPr="00EF57FB">
              <w:rPr>
                <w:rFonts w:ascii="Arial" w:hAnsi="Arial" w:cs="Arial"/>
                <w:b/>
              </w:rPr>
              <w:t xml:space="preserve"> </w:t>
            </w:r>
            <w:smartTag w:uri="urn:schemas-microsoft-com:office:smarttags" w:element="country-region">
              <w:smartTag w:uri="urn:schemas-microsoft-com:office:smarttags" w:element="place">
                <w:r w:rsidR="00240E3F" w:rsidRPr="00EF57FB">
                  <w:rPr>
                    <w:rFonts w:ascii="Arial" w:hAnsi="Arial" w:cs="Arial"/>
                    <w:b/>
                  </w:rPr>
                  <w:t>UK</w:t>
                </w:r>
              </w:smartTag>
            </w:smartTag>
            <w:r w:rsidR="00240E3F" w:rsidRPr="00EF57FB">
              <w:rPr>
                <w:rFonts w:ascii="Arial" w:hAnsi="Arial" w:cs="Arial"/>
                <w:b/>
              </w:rPr>
              <w:t xml:space="preserve"> Driving Licence </w:t>
            </w:r>
          </w:p>
          <w:p w14:paraId="6384ABDD" w14:textId="77777777" w:rsidR="000679FA" w:rsidRDefault="000679FA" w:rsidP="00582E30">
            <w:pPr>
              <w:numPr>
                <w:ilvl w:val="0"/>
                <w:numId w:val="36"/>
              </w:numPr>
              <w:ind w:right="-874"/>
              <w:rPr>
                <w:rFonts w:ascii="Arial" w:hAnsi="Arial" w:cs="Arial"/>
                <w:b/>
              </w:rPr>
            </w:pPr>
            <w:r w:rsidRPr="000679FA">
              <w:rPr>
                <w:rFonts w:ascii="Arial" w:hAnsi="Arial" w:cs="Arial"/>
                <w:b/>
              </w:rPr>
              <w:t>May b</w:t>
            </w:r>
            <w:r w:rsidR="00FF3D05" w:rsidRPr="000679FA">
              <w:rPr>
                <w:rFonts w:ascii="Arial" w:hAnsi="Arial" w:cs="Arial"/>
                <w:b/>
              </w:rPr>
              <w:t>e required to work outside of normal working hours</w:t>
            </w:r>
            <w:r w:rsidRPr="000679FA">
              <w:rPr>
                <w:rFonts w:ascii="Arial" w:hAnsi="Arial" w:cs="Arial"/>
                <w:b/>
              </w:rPr>
              <w:t>.</w:t>
            </w:r>
          </w:p>
          <w:p w14:paraId="27D2D301" w14:textId="77777777" w:rsidR="00EF57DC" w:rsidRPr="00EF57FB" w:rsidRDefault="000679FA" w:rsidP="00EF57FB">
            <w:pPr>
              <w:numPr>
                <w:ilvl w:val="0"/>
                <w:numId w:val="36"/>
              </w:numPr>
              <w:ind w:right="-874"/>
              <w:rPr>
                <w:rFonts w:ascii="Arial" w:hAnsi="Arial" w:cs="Arial"/>
                <w:b/>
              </w:rPr>
            </w:pPr>
            <w:r>
              <w:rPr>
                <w:rFonts w:ascii="Arial" w:hAnsi="Arial" w:cs="Arial"/>
                <w:b/>
              </w:rPr>
              <w:t>May</w:t>
            </w:r>
            <w:r w:rsidR="00FF3D05" w:rsidRPr="00EF57FB">
              <w:rPr>
                <w:rFonts w:ascii="Arial" w:hAnsi="Arial" w:cs="Arial"/>
                <w:b/>
              </w:rPr>
              <w:t xml:space="preserve"> have to deal with </w:t>
            </w:r>
            <w:r w:rsidR="00D63EED" w:rsidRPr="00EF57FB">
              <w:rPr>
                <w:rFonts w:ascii="Arial" w:hAnsi="Arial" w:cs="Arial"/>
                <w:b/>
              </w:rPr>
              <w:t xml:space="preserve">challenging </w:t>
            </w:r>
            <w:r w:rsidR="00FF3D05" w:rsidRPr="00EF57FB">
              <w:rPr>
                <w:rFonts w:ascii="Arial" w:hAnsi="Arial" w:cs="Arial"/>
                <w:b/>
              </w:rPr>
              <w:t xml:space="preserve">behaviour and bad language from the trade </w:t>
            </w:r>
          </w:p>
          <w:p w14:paraId="70358661" w14:textId="77777777" w:rsidR="001E2C4C" w:rsidRPr="00EF57FB" w:rsidRDefault="00FF3D05" w:rsidP="00EF57FB">
            <w:pPr>
              <w:ind w:left="360" w:right="-874"/>
              <w:rPr>
                <w:rFonts w:ascii="Arial" w:hAnsi="Arial" w:cs="Arial"/>
                <w:b/>
              </w:rPr>
            </w:pPr>
            <w:r w:rsidRPr="00EF57FB">
              <w:rPr>
                <w:rFonts w:ascii="Arial" w:hAnsi="Arial" w:cs="Arial"/>
                <w:b/>
              </w:rPr>
              <w:t>and members of the public, both</w:t>
            </w:r>
            <w:r w:rsidR="000679FA">
              <w:rPr>
                <w:rFonts w:ascii="Arial" w:hAnsi="Arial" w:cs="Arial"/>
                <w:b/>
              </w:rPr>
              <w:t xml:space="preserve"> on the telephone and in person.</w:t>
            </w:r>
          </w:p>
          <w:p w14:paraId="02F2C34E" w14:textId="77777777" w:rsidR="008F0680" w:rsidRPr="00EF57FB" w:rsidRDefault="008F0680" w:rsidP="00EF57FB">
            <w:pPr>
              <w:ind w:right="-874"/>
              <w:rPr>
                <w:rFonts w:ascii="Arial" w:hAnsi="Arial" w:cs="Arial"/>
                <w:b/>
                <w:sz w:val="22"/>
                <w:szCs w:val="22"/>
              </w:rPr>
            </w:pPr>
          </w:p>
        </w:tc>
      </w:tr>
      <w:tr w:rsidR="002C31EC" w:rsidRPr="00EF57FB" w14:paraId="5BC31261" w14:textId="77777777" w:rsidTr="00EF57FB">
        <w:trPr>
          <w:trHeight w:val="795"/>
        </w:trPr>
        <w:tc>
          <w:tcPr>
            <w:tcW w:w="2796" w:type="dxa"/>
            <w:shd w:val="clear" w:color="auto" w:fill="auto"/>
          </w:tcPr>
          <w:p w14:paraId="680A4E5D" w14:textId="77777777" w:rsidR="00C815E3" w:rsidRPr="00EF57FB" w:rsidRDefault="00C815E3" w:rsidP="003D6FE8">
            <w:pPr>
              <w:rPr>
                <w:rFonts w:ascii="Arial" w:hAnsi="Arial" w:cs="Arial"/>
                <w:b/>
                <w:sz w:val="16"/>
                <w:szCs w:val="16"/>
              </w:rPr>
            </w:pPr>
          </w:p>
          <w:p w14:paraId="4FE0FBCD" w14:textId="77777777" w:rsidR="005F3AAD" w:rsidRDefault="002C31EC" w:rsidP="005F3AAD">
            <w:pPr>
              <w:rPr>
                <w:rFonts w:ascii="Arial" w:hAnsi="Arial" w:cs="Arial"/>
                <w:b/>
              </w:rPr>
            </w:pPr>
            <w:r w:rsidRPr="00EF57FB">
              <w:rPr>
                <w:rFonts w:ascii="Arial" w:hAnsi="Arial" w:cs="Arial"/>
                <w:b/>
              </w:rPr>
              <w:t>Compiled by:</w:t>
            </w:r>
            <w:r w:rsidR="00320B9B" w:rsidRPr="00EF57FB">
              <w:rPr>
                <w:rFonts w:ascii="Arial" w:hAnsi="Arial" w:cs="Arial"/>
                <w:b/>
              </w:rPr>
              <w:t xml:space="preserve"> </w:t>
            </w:r>
            <w:r w:rsidR="006A7CE9">
              <w:rPr>
                <w:rFonts w:ascii="Arial" w:hAnsi="Arial" w:cs="Arial"/>
                <w:b/>
              </w:rPr>
              <w:t>CS</w:t>
            </w:r>
          </w:p>
          <w:p w14:paraId="19219836" w14:textId="77777777" w:rsidR="006A7CE9" w:rsidRDefault="006A7CE9" w:rsidP="005F3AAD">
            <w:pPr>
              <w:rPr>
                <w:rFonts w:ascii="Arial" w:hAnsi="Arial" w:cs="Arial"/>
                <w:b/>
              </w:rPr>
            </w:pPr>
          </w:p>
          <w:p w14:paraId="159E2E14" w14:textId="77777777" w:rsidR="006A7CE9" w:rsidRDefault="006A7CE9" w:rsidP="005F3AAD">
            <w:pPr>
              <w:rPr>
                <w:rFonts w:ascii="Arial" w:hAnsi="Arial" w:cs="Arial"/>
                <w:b/>
              </w:rPr>
            </w:pPr>
            <w:r>
              <w:rPr>
                <w:rFonts w:ascii="Arial" w:hAnsi="Arial" w:cs="Arial"/>
                <w:b/>
              </w:rPr>
              <w:t>Date:2022</w:t>
            </w:r>
          </w:p>
          <w:p w14:paraId="296FEF7D" w14:textId="72E81555" w:rsidR="002C31EC" w:rsidRPr="00EF57FB" w:rsidRDefault="002C31EC" w:rsidP="003D6FE8">
            <w:pPr>
              <w:rPr>
                <w:rFonts w:ascii="Arial" w:hAnsi="Arial" w:cs="Arial"/>
                <w:b/>
              </w:rPr>
            </w:pPr>
          </w:p>
        </w:tc>
        <w:tc>
          <w:tcPr>
            <w:tcW w:w="2982" w:type="dxa"/>
            <w:shd w:val="clear" w:color="auto" w:fill="auto"/>
          </w:tcPr>
          <w:p w14:paraId="7194DBDC" w14:textId="77777777" w:rsidR="00C815E3" w:rsidRPr="00EF57FB" w:rsidRDefault="00C815E3" w:rsidP="003D6FE8">
            <w:pPr>
              <w:rPr>
                <w:rFonts w:ascii="Arial" w:hAnsi="Arial" w:cs="Arial"/>
                <w:b/>
              </w:rPr>
            </w:pPr>
          </w:p>
          <w:p w14:paraId="60CF5430" w14:textId="77777777" w:rsidR="002C31EC" w:rsidRPr="00EF57FB" w:rsidRDefault="002C31EC" w:rsidP="003D6FE8">
            <w:pPr>
              <w:rPr>
                <w:rFonts w:ascii="Arial" w:hAnsi="Arial" w:cs="Arial"/>
                <w:b/>
              </w:rPr>
            </w:pPr>
            <w:r w:rsidRPr="00EF57FB">
              <w:rPr>
                <w:rFonts w:ascii="Arial" w:hAnsi="Arial" w:cs="Arial"/>
                <w:b/>
              </w:rPr>
              <w:t>Grade Assessment Date:</w:t>
            </w:r>
            <w:r w:rsidR="006A7CE9">
              <w:rPr>
                <w:rFonts w:ascii="Arial" w:hAnsi="Arial" w:cs="Arial"/>
                <w:b/>
              </w:rPr>
              <w:t xml:space="preserve"> Nov 2022</w:t>
            </w:r>
          </w:p>
          <w:p w14:paraId="769D0D3C" w14:textId="4C8742A9" w:rsidR="002C31EC" w:rsidRPr="00EF57FB" w:rsidRDefault="00B15136" w:rsidP="003D6FE8">
            <w:pPr>
              <w:rPr>
                <w:rFonts w:ascii="Arial" w:hAnsi="Arial" w:cs="Arial"/>
                <w:b/>
              </w:rPr>
            </w:pPr>
            <w:r w:rsidRPr="00B15136">
              <w:rPr>
                <w:rFonts w:ascii="Arial" w:hAnsi="Arial" w:cs="Arial"/>
                <w:b/>
              </w:rPr>
              <w:t>JEGS Ref</w:t>
            </w:r>
            <w:r>
              <w:rPr>
                <w:rFonts w:ascii="Arial" w:hAnsi="Arial" w:cs="Arial"/>
                <w:b/>
              </w:rPr>
              <w:t xml:space="preserve"> </w:t>
            </w:r>
            <w:r w:rsidRPr="00B15136">
              <w:rPr>
                <w:rFonts w:ascii="Arial" w:hAnsi="Arial" w:cs="Arial"/>
                <w:b/>
              </w:rPr>
              <w:t>00156</w:t>
            </w:r>
          </w:p>
        </w:tc>
        <w:tc>
          <w:tcPr>
            <w:tcW w:w="4253" w:type="dxa"/>
            <w:shd w:val="clear" w:color="auto" w:fill="auto"/>
          </w:tcPr>
          <w:p w14:paraId="54CD245A" w14:textId="77777777" w:rsidR="00C815E3" w:rsidRPr="00EF57FB" w:rsidRDefault="00C815E3" w:rsidP="00EF57FB">
            <w:pPr>
              <w:ind w:right="12"/>
              <w:rPr>
                <w:rFonts w:ascii="Arial" w:hAnsi="Arial" w:cs="Arial"/>
                <w:b/>
              </w:rPr>
            </w:pPr>
          </w:p>
          <w:p w14:paraId="0B7A9E66" w14:textId="77777777" w:rsidR="002C31EC" w:rsidRPr="00EF57FB" w:rsidRDefault="002C31EC" w:rsidP="00EF57FB">
            <w:pPr>
              <w:ind w:right="12"/>
              <w:rPr>
                <w:rFonts w:ascii="Arial" w:hAnsi="Arial" w:cs="Arial"/>
                <w:b/>
              </w:rPr>
            </w:pPr>
            <w:r w:rsidRPr="00EF57FB">
              <w:rPr>
                <w:rFonts w:ascii="Arial" w:hAnsi="Arial" w:cs="Arial"/>
                <w:b/>
              </w:rPr>
              <w:t>Post Grade</w:t>
            </w:r>
            <w:r w:rsidR="00BA02A4" w:rsidRPr="00EF57FB">
              <w:rPr>
                <w:rFonts w:ascii="Arial" w:hAnsi="Arial" w:cs="Arial"/>
                <w:b/>
              </w:rPr>
              <w:t xml:space="preserve">: </w:t>
            </w:r>
            <w:r w:rsidR="006A7CE9">
              <w:rPr>
                <w:rFonts w:ascii="Arial" w:hAnsi="Arial" w:cs="Arial"/>
                <w:b/>
              </w:rPr>
              <w:t>SO1/2</w:t>
            </w:r>
          </w:p>
        </w:tc>
      </w:tr>
    </w:tbl>
    <w:p w14:paraId="1231BE67" w14:textId="77777777" w:rsidR="00687263" w:rsidRDefault="00687263" w:rsidP="001761AF">
      <w:pPr>
        <w:rPr>
          <w:b/>
        </w:rPr>
      </w:pPr>
    </w:p>
    <w:sectPr w:rsidR="00687263" w:rsidSect="009F5F51">
      <w:headerReference w:type="even" r:id="rId11"/>
      <w:headerReference w:type="default" r:id="rId12"/>
      <w:footerReference w:type="even" r:id="rId13"/>
      <w:footerReference w:type="default" r:id="rId14"/>
      <w:headerReference w:type="first" r:id="rId15"/>
      <w:footerReference w:type="first" r:id="rId16"/>
      <w:pgSz w:w="11906" w:h="16838" w:code="9"/>
      <w:pgMar w:top="1134" w:right="1134" w:bottom="1134" w:left="1134"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0E55E" w14:textId="77777777" w:rsidR="007B2829" w:rsidRDefault="007B2829">
      <w:r>
        <w:separator/>
      </w:r>
    </w:p>
  </w:endnote>
  <w:endnote w:type="continuationSeparator" w:id="0">
    <w:p w14:paraId="3024A63F" w14:textId="77777777" w:rsidR="007B2829" w:rsidRDefault="007B2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6D865" w14:textId="536C477F" w:rsidR="004A1663" w:rsidRDefault="004A1663">
    <w:pPr>
      <w:pStyle w:val="Footer"/>
    </w:pPr>
    <w:r>
      <w:rPr>
        <w:noProof/>
      </w:rPr>
      <mc:AlternateContent>
        <mc:Choice Requires="wps">
          <w:drawing>
            <wp:anchor distT="0" distB="0" distL="0" distR="0" simplePos="0" relativeHeight="251663360" behindDoc="0" locked="0" layoutInCell="1" allowOverlap="1" wp14:anchorId="7BFFC433" wp14:editId="1E16DC67">
              <wp:simplePos x="635" y="635"/>
              <wp:positionH relativeFrom="page">
                <wp:align>center</wp:align>
              </wp:positionH>
              <wp:positionV relativeFrom="page">
                <wp:align>bottom</wp:align>
              </wp:positionV>
              <wp:extent cx="552450" cy="371475"/>
              <wp:effectExtent l="0" t="0" r="0" b="0"/>
              <wp:wrapNone/>
              <wp:docPr id="45549548"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2450" cy="371475"/>
                      </a:xfrm>
                      <a:prstGeom prst="rect">
                        <a:avLst/>
                      </a:prstGeom>
                      <a:noFill/>
                      <a:ln>
                        <a:noFill/>
                      </a:ln>
                    </wps:spPr>
                    <wps:txbx>
                      <w:txbxContent>
                        <w:p w14:paraId="49C60B57" w14:textId="4DADE956"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FFC433" id="_x0000_t202" coordsize="21600,21600" o:spt="202" path="m,l,21600r21600,l21600,xe">
              <v:stroke joinstyle="miter"/>
              <v:path gradientshapeok="t" o:connecttype="rect"/>
            </v:shapetype>
            <v:shape id="Text Box 5" o:spid="_x0000_s1028" type="#_x0000_t202" alt="OFFICIAL" style="position:absolute;margin-left:0;margin-top:0;width:43.5pt;height:29.2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" filled="f" stroked="f">
              <v:textbox style="mso-fit-shape-to-text:t" inset="0,0,0,15pt">
                <w:txbxContent>
                  <w:p w14:paraId="49C60B57" w14:textId="4DADE956"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F9101" w14:textId="01E59054" w:rsidR="00CA7871" w:rsidRPr="00CA7871" w:rsidRDefault="004A1663">
    <w:pPr>
      <w:pStyle w:val="Footer"/>
      <w:rPr>
        <w:rFonts w:ascii="Arial" w:hAnsi="Arial" w:cs="Arial"/>
        <w:sz w:val="16"/>
        <w:szCs w:val="16"/>
      </w:rPr>
    </w:pPr>
    <w:r>
      <w:rPr>
        <w:rFonts w:ascii="Arial" w:hAnsi="Arial" w:cs="Arial"/>
        <w:noProof/>
        <w:sz w:val="16"/>
        <w:szCs w:val="16"/>
      </w:rPr>
      <mc:AlternateContent>
        <mc:Choice Requires="wps">
          <w:drawing>
            <wp:anchor distT="0" distB="0" distL="0" distR="0" simplePos="0" relativeHeight="251664384" behindDoc="0" locked="0" layoutInCell="1" allowOverlap="1" wp14:anchorId="5EDE8A7B" wp14:editId="1A7371B8">
              <wp:simplePos x="635" y="635"/>
              <wp:positionH relativeFrom="page">
                <wp:align>center</wp:align>
              </wp:positionH>
              <wp:positionV relativeFrom="page">
                <wp:align>bottom</wp:align>
              </wp:positionV>
              <wp:extent cx="552450" cy="371475"/>
              <wp:effectExtent l="0" t="0" r="0" b="0"/>
              <wp:wrapNone/>
              <wp:docPr id="38412581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2450" cy="371475"/>
                      </a:xfrm>
                      <a:prstGeom prst="rect">
                        <a:avLst/>
                      </a:prstGeom>
                      <a:noFill/>
                      <a:ln>
                        <a:noFill/>
                      </a:ln>
                    </wps:spPr>
                    <wps:txbx>
                      <w:txbxContent>
                        <w:p w14:paraId="45EC4BE3" w14:textId="1528101F"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DE8A7B" id="_x0000_t202" coordsize="21600,21600" o:spt="202" path="m,l,21600r21600,l21600,xe">
              <v:stroke joinstyle="miter"/>
              <v:path gradientshapeok="t" o:connecttype="rect"/>
            </v:shapetype>
            <v:shape id="Text Box 6" o:spid="_x0000_s1029" type="#_x0000_t202" alt="OFFICIAL" style="position:absolute;margin-left:0;margin-top:0;width:43.5pt;height:29.2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" filled="f" stroked="f">
              <v:textbox style="mso-fit-shape-to-text:t" inset="0,0,0,15pt">
                <w:txbxContent>
                  <w:p w14:paraId="45EC4BE3" w14:textId="1528101F"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v:textbox>
              <w10:wrap anchorx="page" anchory="page"/>
            </v:shape>
          </w:pict>
        </mc:Fallback>
      </mc:AlternateContent>
    </w:r>
    <w:r w:rsidR="00702E6D">
      <w:rPr>
        <w:rFonts w:ascii="Arial" w:hAnsi="Arial" w:cs="Arial"/>
        <w:sz w:val="16"/>
        <w:szCs w:val="16"/>
      </w:rPr>
      <w:t>Version 2</w:t>
    </w:r>
    <w:r w:rsidR="00CA7871" w:rsidRPr="009B2155">
      <w:rPr>
        <w:rFonts w:ascii="Arial" w:hAnsi="Arial" w:cs="Arial"/>
        <w:sz w:val="16"/>
        <w:szCs w:val="16"/>
      </w:rPr>
      <w:t xml:space="preserve"> | Dated </w:t>
    </w:r>
    <w:r w:rsidR="00702E6D">
      <w:rPr>
        <w:rFonts w:ascii="Arial" w:hAnsi="Arial" w:cs="Arial"/>
        <w:sz w:val="16"/>
        <w:szCs w:val="16"/>
      </w:rPr>
      <w:t>5th Febr</w:t>
    </w:r>
    <w:r w:rsidR="00CA7871" w:rsidRPr="009B2155">
      <w:rPr>
        <w:rFonts w:ascii="Arial" w:hAnsi="Arial" w:cs="Arial"/>
        <w:sz w:val="16"/>
        <w:szCs w:val="16"/>
      </w:rPr>
      <w:t xml:space="preserve">uary 2015 | Created by IJ | Job Profile </w:t>
    </w:r>
    <w:r w:rsidR="00CA7871">
      <w:rPr>
        <w:rFonts w:ascii="Arial" w:hAnsi="Arial" w:cs="Arial"/>
        <w:sz w:val="16"/>
        <w:szCs w:val="16"/>
      </w:rPr>
      <w:t>First Line Manag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817AB" w14:textId="75BC1E2C" w:rsidR="004A1663" w:rsidRDefault="004A1663">
    <w:pPr>
      <w:pStyle w:val="Footer"/>
    </w:pPr>
    <w:r>
      <w:rPr>
        <w:noProof/>
      </w:rPr>
      <mc:AlternateContent>
        <mc:Choice Requires="wps">
          <w:drawing>
            <wp:anchor distT="0" distB="0" distL="0" distR="0" simplePos="0" relativeHeight="251662336" behindDoc="0" locked="0" layoutInCell="1" allowOverlap="1" wp14:anchorId="4CDE738C" wp14:editId="0D03A717">
              <wp:simplePos x="635" y="635"/>
              <wp:positionH relativeFrom="page">
                <wp:align>center</wp:align>
              </wp:positionH>
              <wp:positionV relativeFrom="page">
                <wp:align>bottom</wp:align>
              </wp:positionV>
              <wp:extent cx="552450" cy="371475"/>
              <wp:effectExtent l="0" t="0" r="0" b="0"/>
              <wp:wrapNone/>
              <wp:docPr id="1153315855"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2450" cy="371475"/>
                      </a:xfrm>
                      <a:prstGeom prst="rect">
                        <a:avLst/>
                      </a:prstGeom>
                      <a:noFill/>
                      <a:ln>
                        <a:noFill/>
                      </a:ln>
                    </wps:spPr>
                    <wps:txbx>
                      <w:txbxContent>
                        <w:p w14:paraId="5AF8D2CC" w14:textId="16BBBCEB"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DE738C" id="_x0000_t202" coordsize="21600,21600" o:spt="202" path="m,l,21600r21600,l21600,xe">
              <v:stroke joinstyle="miter"/>
              <v:path gradientshapeok="t" o:connecttype="rect"/>
            </v:shapetype>
            <v:shape id="Text Box 4" o:spid="_x0000_s1031" type="#_x0000_t202" alt="OFFICIAL" style="position:absolute;margin-left:0;margin-top:0;width:43.5pt;height:29.2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" filled="f" stroked="f">
              <v:textbox style="mso-fit-shape-to-text:t" inset="0,0,0,15pt">
                <w:txbxContent>
                  <w:p w14:paraId="5AF8D2CC" w14:textId="16BBBCEB"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D454C" w14:textId="77777777" w:rsidR="007B2829" w:rsidRDefault="007B2829">
      <w:r>
        <w:separator/>
      </w:r>
    </w:p>
  </w:footnote>
  <w:footnote w:type="continuationSeparator" w:id="0">
    <w:p w14:paraId="24D6CF5A" w14:textId="77777777" w:rsidR="007B2829" w:rsidRDefault="007B2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601FE" w14:textId="44D4FA0F" w:rsidR="00E9142D" w:rsidRDefault="004A1663">
    <w:pPr>
      <w:pStyle w:val="Header"/>
    </w:pPr>
    <w:r>
      <w:rPr>
        <w:noProof/>
      </w:rPr>
      <mc:AlternateContent>
        <mc:Choice Requires="wps">
          <w:drawing>
            <wp:anchor distT="0" distB="0" distL="0" distR="0" simplePos="0" relativeHeight="251660288" behindDoc="0" locked="0" layoutInCell="1" allowOverlap="1" wp14:anchorId="3989FCF9" wp14:editId="4DB01831">
              <wp:simplePos x="635" y="635"/>
              <wp:positionH relativeFrom="page">
                <wp:align>left</wp:align>
              </wp:positionH>
              <wp:positionV relativeFrom="page">
                <wp:align>top</wp:align>
              </wp:positionV>
              <wp:extent cx="806450" cy="371475"/>
              <wp:effectExtent l="0" t="0" r="12700" b="9525"/>
              <wp:wrapNone/>
              <wp:docPr id="111902573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806450" cy="371475"/>
                      </a:xfrm>
                      <a:prstGeom prst="rect">
                        <a:avLst/>
                      </a:prstGeom>
                      <a:noFill/>
                      <a:ln>
                        <a:noFill/>
                      </a:ln>
                    </wps:spPr>
                    <wps:txbx>
                      <w:txbxContent>
                        <w:p w14:paraId="260893FA" w14:textId="32219724"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989FCF9" id="_x0000_t202" coordsize="21600,21600" o:spt="202" path="m,l,21600r21600,l21600,xe">
              <v:stroke joinstyle="miter"/>
              <v:path gradientshapeok="t" o:connecttype="rect"/>
            </v:shapetype>
            <v:shape id="Text Box 2" o:spid="_x0000_s1026" type="#_x0000_t202" alt="OFFICIAL" style="position:absolute;margin-left:0;margin-top:0;width:63.5pt;height:29.2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" filled="f" stroked="f">
              <v:textbox style="mso-fit-shape-to-text:t" inset="20pt,15pt,0,0">
                <w:txbxContent>
                  <w:p w14:paraId="260893FA" w14:textId="32219724"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v:textbox>
              <w10:wrap anchorx="page" anchory="page"/>
            </v:shape>
          </w:pict>
        </mc:Fallback>
      </mc:AlternateContent>
    </w:r>
    <w:r w:rsidR="00000000">
      <w:rPr>
        <w:noProof/>
      </w:rPr>
      <w:pict w14:anchorId="17D56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1037" type="#_x0000_t136" style="position:absolute;margin-left:0;margin-top:0;width:485.3pt;height:194.1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9" w:type="dxa"/>
      <w:tblInd w:w="108" w:type="dxa"/>
      <w:tblBorders>
        <w:bottom w:val="thinThickMediumGap" w:sz="24" w:space="0" w:color="FF0000"/>
      </w:tblBorders>
      <w:tblLayout w:type="fixed"/>
      <w:tblLook w:val="0000" w:firstRow="0" w:lastRow="0" w:firstColumn="0" w:lastColumn="0" w:noHBand="0" w:noVBand="0"/>
    </w:tblPr>
    <w:tblGrid>
      <w:gridCol w:w="9499"/>
    </w:tblGrid>
    <w:tr w:rsidR="001761AF" w14:paraId="7F486E37" w14:textId="77777777">
      <w:trPr>
        <w:trHeight w:val="237"/>
      </w:trPr>
      <w:tc>
        <w:tcPr>
          <w:tcW w:w="9499" w:type="dxa"/>
        </w:tcPr>
        <w:p w14:paraId="176D313A" w14:textId="5B663CFB" w:rsidR="001761AF" w:rsidRPr="005328F5" w:rsidRDefault="004A1663" w:rsidP="00412452">
          <w:pPr>
            <w:pStyle w:val="Header"/>
            <w:tabs>
              <w:tab w:val="clear" w:pos="4153"/>
              <w:tab w:val="clear" w:pos="8306"/>
              <w:tab w:val="center" w:pos="4860"/>
              <w:tab w:val="right" w:pos="9540"/>
            </w:tabs>
            <w:rPr>
              <w:rFonts w:ascii="Arial" w:hAnsi="Arial" w:cs="Arial"/>
              <w:b/>
              <w:color w:val="0000FF"/>
              <w:sz w:val="20"/>
              <w:szCs w:val="20"/>
            </w:rPr>
          </w:pPr>
          <w:r>
            <w:rPr>
              <w:rFonts w:ascii="Arial" w:hAnsi="Arial" w:cs="Arial"/>
              <w:b/>
              <w:noProof/>
              <w:sz w:val="20"/>
              <w:szCs w:val="20"/>
            </w:rPr>
            <mc:AlternateContent>
              <mc:Choice Requires="wps">
                <w:drawing>
                  <wp:anchor distT="0" distB="0" distL="0" distR="0" simplePos="0" relativeHeight="251661312" behindDoc="0" locked="0" layoutInCell="1" allowOverlap="1" wp14:anchorId="03B320AE" wp14:editId="37D039AE">
                    <wp:simplePos x="635" y="635"/>
                    <wp:positionH relativeFrom="page">
                      <wp:align>left</wp:align>
                    </wp:positionH>
                    <wp:positionV relativeFrom="page">
                      <wp:align>top</wp:align>
                    </wp:positionV>
                    <wp:extent cx="806450" cy="371475"/>
                    <wp:effectExtent l="0" t="0" r="12700" b="9525"/>
                    <wp:wrapNone/>
                    <wp:docPr id="175120708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806450" cy="371475"/>
                            </a:xfrm>
                            <a:prstGeom prst="rect">
                              <a:avLst/>
                            </a:prstGeom>
                            <a:noFill/>
                            <a:ln>
                              <a:noFill/>
                            </a:ln>
                          </wps:spPr>
                          <wps:txbx>
                            <w:txbxContent>
                              <w:p w14:paraId="09E6DD0D" w14:textId="78BAF830"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3B320AE" id="_x0000_t202" coordsize="21600,21600" o:spt="202" path="m,l,21600r21600,l21600,xe">
                    <v:stroke joinstyle="miter"/>
                    <v:path gradientshapeok="t" o:connecttype="rect"/>
                  </v:shapetype>
                  <v:shape id="Text Box 3" o:spid="_x0000_s1027" type="#_x0000_t202" alt="OFFICIAL" style="position:absolute;margin-left:0;margin-top:0;width:63.5pt;height:29.25pt;z-index:25166131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" filled="f" stroked="f">
                    <v:textbox style="mso-fit-shape-to-text:t" inset="20pt,15pt,0,0">
                      <w:txbxContent>
                        <w:p w14:paraId="09E6DD0D" w14:textId="78BAF830"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v:textbox>
                    <w10:wrap anchorx="page" anchory="page"/>
                  </v:shape>
                </w:pict>
              </mc:Fallback>
            </mc:AlternateContent>
          </w:r>
        </w:p>
      </w:tc>
    </w:tr>
  </w:tbl>
  <w:p w14:paraId="48A21919" w14:textId="77777777" w:rsidR="001761AF" w:rsidRDefault="001761AF" w:rsidP="001761AF"/>
  <w:p w14:paraId="6BD18F9B" w14:textId="77777777" w:rsidR="001761AF" w:rsidRPr="00AB76A1" w:rsidRDefault="001761AF" w:rsidP="00AB76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6D064" w14:textId="0287BD32" w:rsidR="00E9142D" w:rsidRDefault="004A1663">
    <w:pPr>
      <w:pStyle w:val="Header"/>
    </w:pPr>
    <w:r>
      <w:rPr>
        <w:noProof/>
      </w:rPr>
      <mc:AlternateContent>
        <mc:Choice Requires="wps">
          <w:drawing>
            <wp:anchor distT="0" distB="0" distL="0" distR="0" simplePos="0" relativeHeight="251659264" behindDoc="0" locked="0" layoutInCell="1" allowOverlap="1" wp14:anchorId="2C71DDA3" wp14:editId="234A7157">
              <wp:simplePos x="635" y="635"/>
              <wp:positionH relativeFrom="page">
                <wp:align>left</wp:align>
              </wp:positionH>
              <wp:positionV relativeFrom="page">
                <wp:align>top</wp:align>
              </wp:positionV>
              <wp:extent cx="806450" cy="371475"/>
              <wp:effectExtent l="0" t="0" r="12700" b="9525"/>
              <wp:wrapNone/>
              <wp:docPr id="153903594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806450" cy="371475"/>
                      </a:xfrm>
                      <a:prstGeom prst="rect">
                        <a:avLst/>
                      </a:prstGeom>
                      <a:noFill/>
                      <a:ln>
                        <a:noFill/>
                      </a:ln>
                    </wps:spPr>
                    <wps:txbx>
                      <w:txbxContent>
                        <w:p w14:paraId="13C1A137" w14:textId="06526DC9"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C71DDA3" id="_x0000_t202" coordsize="21600,21600" o:spt="202" path="m,l,21600r21600,l21600,xe">
              <v:stroke joinstyle="miter"/>
              <v:path gradientshapeok="t" o:connecttype="rect"/>
            </v:shapetype>
            <v:shape id="Text Box 1" o:spid="_x0000_s1030" type="#_x0000_t202" alt="OFFICIAL" style="position:absolute;margin-left:0;margin-top:0;width:63.5pt;height:29.2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" filled="f" stroked="f">
              <v:textbox style="mso-fit-shape-to-text:t" inset="20pt,15pt,0,0">
                <w:txbxContent>
                  <w:p w14:paraId="13C1A137" w14:textId="06526DC9" w:rsidR="004A1663" w:rsidRPr="004A1663" w:rsidRDefault="004A1663" w:rsidP="004A1663">
                    <w:pPr>
                      <w:rPr>
                        <w:rFonts w:ascii="Calibri" w:eastAsia="Calibri" w:hAnsi="Calibri" w:cs="Calibri"/>
                        <w:noProof/>
                        <w:color w:val="0000FF"/>
                      </w:rPr>
                    </w:pPr>
                    <w:r w:rsidRPr="004A1663">
                      <w:rPr>
                        <w:rFonts w:ascii="Calibri" w:eastAsia="Calibri" w:hAnsi="Calibri" w:cs="Calibri"/>
                        <w:noProof/>
                        <w:color w:val="0000FF"/>
                      </w:rPr>
                      <w:t>OFFICIAL</w:t>
                    </w:r>
                  </w:p>
                </w:txbxContent>
              </v:textbox>
              <w10:wrap anchorx="page" anchory="page"/>
            </v:shape>
          </w:pict>
        </mc:Fallback>
      </mc:AlternateContent>
    </w:r>
    <w:r w:rsidR="00000000">
      <w:rPr>
        <w:noProof/>
      </w:rPr>
      <w:pict w14:anchorId="11CB5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1036" type="#_x0000_t136" style="position:absolute;margin-left:0;margin-top:0;width:485.3pt;height:194.1pt;rotation:315;z-index:-25165926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3FF7"/>
    <w:multiLevelType w:val="hybridMultilevel"/>
    <w:tmpl w:val="6EFE9D0E"/>
    <w:lvl w:ilvl="0" w:tplc="6446518A">
      <w:start w:val="1"/>
      <w:numFmt w:val="lowerRoman"/>
      <w:pStyle w:val="Heading3"/>
      <w:lvlText w:val="(%1)"/>
      <w:lvlJc w:val="left"/>
      <w:pPr>
        <w:tabs>
          <w:tab w:val="num" w:pos="720"/>
        </w:tabs>
        <w:ind w:left="720" w:hanging="720"/>
      </w:pPr>
      <w:rPr>
        <w:rFonts w:ascii="Arial" w:hAnsi="Arial" w:hint="default"/>
        <w:b w:val="0"/>
        <w:i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39513EE"/>
    <w:multiLevelType w:val="hybridMultilevel"/>
    <w:tmpl w:val="4F4C90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5985711"/>
    <w:multiLevelType w:val="hybridMultilevel"/>
    <w:tmpl w:val="04BAA314"/>
    <w:lvl w:ilvl="0" w:tplc="08090001">
      <w:start w:val="1"/>
      <w:numFmt w:val="bullet"/>
      <w:lvlText w:val=""/>
      <w:lvlJc w:val="left"/>
      <w:pPr>
        <w:tabs>
          <w:tab w:val="num" w:pos="360"/>
        </w:tabs>
        <w:ind w:left="360" w:hanging="360"/>
      </w:pPr>
      <w:rPr>
        <w:rFonts w:ascii="Symbol" w:hAnsi="Symbol" w:hint="default"/>
      </w:rPr>
    </w:lvl>
    <w:lvl w:ilvl="1" w:tplc="E67A9752">
      <w:start w:val="1"/>
      <w:numFmt w:val="lowerLetter"/>
      <w:lvlText w:val="(%2)"/>
      <w:lvlJc w:val="left"/>
      <w:pPr>
        <w:tabs>
          <w:tab w:val="num" w:pos="1470"/>
        </w:tabs>
        <w:ind w:left="147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EF47A1"/>
    <w:multiLevelType w:val="hybridMultilevel"/>
    <w:tmpl w:val="2D46648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D657C3E"/>
    <w:multiLevelType w:val="hybridMultilevel"/>
    <w:tmpl w:val="D3B6A476"/>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E6C7A21"/>
    <w:multiLevelType w:val="hybridMultilevel"/>
    <w:tmpl w:val="4AEA80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3BE15AA"/>
    <w:multiLevelType w:val="hybridMultilevel"/>
    <w:tmpl w:val="9858FE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E80830"/>
    <w:multiLevelType w:val="hybridMultilevel"/>
    <w:tmpl w:val="918C4E6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AD9271C"/>
    <w:multiLevelType w:val="hybridMultilevel"/>
    <w:tmpl w:val="BF2C7136"/>
    <w:lvl w:ilvl="0" w:tplc="99421C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1D226A3"/>
    <w:multiLevelType w:val="hybridMultilevel"/>
    <w:tmpl w:val="074C3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1414BE"/>
    <w:multiLevelType w:val="hybridMultilevel"/>
    <w:tmpl w:val="E6BC5BA0"/>
    <w:lvl w:ilvl="0" w:tplc="C45C7D6A">
      <w:start w:val="3"/>
      <w:numFmt w:val="bullet"/>
      <w:lvlText w:val=""/>
      <w:lvlJc w:val="left"/>
      <w:pPr>
        <w:tabs>
          <w:tab w:val="num" w:pos="720"/>
        </w:tabs>
        <w:ind w:left="720" w:hanging="360"/>
      </w:pPr>
      <w:rPr>
        <w:rFonts w:ascii="Wingdings 2" w:hAnsi="Wingdings 2"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250F62F1"/>
    <w:multiLevelType w:val="hybridMultilevel"/>
    <w:tmpl w:val="A4B4116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2" w15:restartNumberingAfterBreak="0">
    <w:nsid w:val="2A7A46A9"/>
    <w:multiLevelType w:val="hybridMultilevel"/>
    <w:tmpl w:val="1C567A8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D141B25"/>
    <w:multiLevelType w:val="hybridMultilevel"/>
    <w:tmpl w:val="2FD66FD8"/>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4" w15:restartNumberingAfterBreak="0">
    <w:nsid w:val="2EAA5CE0"/>
    <w:multiLevelType w:val="hybridMultilevel"/>
    <w:tmpl w:val="68DAF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687D0C"/>
    <w:multiLevelType w:val="hybridMultilevel"/>
    <w:tmpl w:val="03F087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B7152A"/>
    <w:multiLevelType w:val="hybridMultilevel"/>
    <w:tmpl w:val="C546849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C170261"/>
    <w:multiLevelType w:val="hybridMultilevel"/>
    <w:tmpl w:val="DFDCA876"/>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 w15:restartNumberingAfterBreak="0">
    <w:nsid w:val="3CB94558"/>
    <w:multiLevelType w:val="hybridMultilevel"/>
    <w:tmpl w:val="E988ADC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E3B1121"/>
    <w:multiLevelType w:val="hybridMultilevel"/>
    <w:tmpl w:val="8DC8D9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4D31AC"/>
    <w:multiLevelType w:val="multilevel"/>
    <w:tmpl w:val="8146EAA0"/>
    <w:lvl w:ilvl="0">
      <w:start w:val="1"/>
      <w:numFmt w:val="decimal"/>
      <w:lvlText w:val="%1."/>
      <w:lvlJc w:val="left"/>
      <w:pPr>
        <w:tabs>
          <w:tab w:val="num" w:pos="1152"/>
        </w:tabs>
        <w:ind w:left="1152" w:hanging="720"/>
      </w:pPr>
      <w:rPr>
        <w:rFonts w:ascii="Arial Bold" w:hAnsi="Arial Bold" w:hint="default"/>
        <w:b/>
        <w:i w:val="0"/>
        <w:color w:val="auto"/>
        <w:sz w:val="24"/>
        <w:szCs w:val="24"/>
      </w:rPr>
    </w:lvl>
    <w:lvl w:ilvl="1">
      <w:start w:val="1"/>
      <w:numFmt w:val="none"/>
      <w:isLgl/>
      <w:lvlText w:val=""/>
      <w:lvlJc w:val="left"/>
      <w:pPr>
        <w:tabs>
          <w:tab w:val="num" w:pos="1872"/>
        </w:tabs>
        <w:ind w:left="432" w:firstLine="0"/>
      </w:pPr>
      <w:rPr>
        <w:rFonts w:hint="default"/>
      </w:rPr>
    </w:lvl>
    <w:lvl w:ilvl="2">
      <w:start w:val="1"/>
      <w:numFmt w:val="none"/>
      <w:lvlText w:val=""/>
      <w:lvlJc w:val="left"/>
      <w:pPr>
        <w:tabs>
          <w:tab w:val="num" w:pos="1152"/>
        </w:tabs>
        <w:ind w:left="1152" w:hanging="432"/>
      </w:pPr>
      <w:rPr>
        <w:rFonts w:hint="default"/>
      </w:rPr>
    </w:lvl>
    <w:lvl w:ilvl="3">
      <w:start w:val="1"/>
      <w:numFmt w:val="none"/>
      <w:pStyle w:val="Heading4"/>
      <w:lvlText w:val=""/>
      <w:lvlJc w:val="right"/>
      <w:pPr>
        <w:tabs>
          <w:tab w:val="num" w:pos="1296"/>
        </w:tabs>
        <w:ind w:left="1296" w:hanging="144"/>
      </w:pPr>
      <w:rPr>
        <w:rFonts w:hint="default"/>
      </w:rPr>
    </w:lvl>
    <w:lvl w:ilvl="4">
      <w:start w:val="1"/>
      <w:numFmt w:val="none"/>
      <w:pStyle w:val="Heading5"/>
      <w:lvlText w:val=""/>
      <w:lvlJc w:val="left"/>
      <w:pPr>
        <w:tabs>
          <w:tab w:val="num" w:pos="1440"/>
        </w:tabs>
        <w:ind w:left="1440" w:hanging="432"/>
      </w:pPr>
      <w:rPr>
        <w:rFonts w:hint="default"/>
      </w:rPr>
    </w:lvl>
    <w:lvl w:ilvl="5">
      <w:start w:val="1"/>
      <w:numFmt w:val="none"/>
      <w:pStyle w:val="Heading6"/>
      <w:lvlText w:val=""/>
      <w:lvlJc w:val="left"/>
      <w:pPr>
        <w:tabs>
          <w:tab w:val="num" w:pos="1584"/>
        </w:tabs>
        <w:ind w:left="1584" w:hanging="432"/>
      </w:pPr>
      <w:rPr>
        <w:rFonts w:hint="default"/>
      </w:rPr>
    </w:lvl>
    <w:lvl w:ilvl="6">
      <w:start w:val="1"/>
      <w:numFmt w:val="none"/>
      <w:pStyle w:val="Heading7"/>
      <w:lvlText w:val=""/>
      <w:lvlJc w:val="right"/>
      <w:pPr>
        <w:tabs>
          <w:tab w:val="num" w:pos="1728"/>
        </w:tabs>
        <w:ind w:left="1728" w:hanging="288"/>
      </w:pPr>
      <w:rPr>
        <w:rFonts w:hint="default"/>
      </w:rPr>
    </w:lvl>
    <w:lvl w:ilvl="7">
      <w:start w:val="1"/>
      <w:numFmt w:val="none"/>
      <w:pStyle w:val="Heading8"/>
      <w:lvlText w:val=""/>
      <w:lvlJc w:val="left"/>
      <w:pPr>
        <w:tabs>
          <w:tab w:val="num" w:pos="1872"/>
        </w:tabs>
        <w:ind w:left="1872" w:hanging="432"/>
      </w:pPr>
      <w:rPr>
        <w:rFonts w:hint="default"/>
      </w:rPr>
    </w:lvl>
    <w:lvl w:ilvl="8">
      <w:start w:val="1"/>
      <w:numFmt w:val="none"/>
      <w:pStyle w:val="Heading9"/>
      <w:lvlText w:val=""/>
      <w:lvlJc w:val="right"/>
      <w:pPr>
        <w:tabs>
          <w:tab w:val="num" w:pos="2016"/>
        </w:tabs>
        <w:ind w:left="2016" w:hanging="144"/>
      </w:pPr>
      <w:rPr>
        <w:rFonts w:hint="default"/>
      </w:rPr>
    </w:lvl>
  </w:abstractNum>
  <w:abstractNum w:abstractNumId="21" w15:restartNumberingAfterBreak="0">
    <w:nsid w:val="46601F7F"/>
    <w:multiLevelType w:val="hybridMultilevel"/>
    <w:tmpl w:val="1A1E43B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B8A37F7"/>
    <w:multiLevelType w:val="hybridMultilevel"/>
    <w:tmpl w:val="1A4AEB1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BE42731"/>
    <w:multiLevelType w:val="hybridMultilevel"/>
    <w:tmpl w:val="A26A69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0B7317"/>
    <w:multiLevelType w:val="hybridMultilevel"/>
    <w:tmpl w:val="222EA192"/>
    <w:lvl w:ilvl="0" w:tplc="08090001">
      <w:start w:val="1"/>
      <w:numFmt w:val="bullet"/>
      <w:lvlText w:val=""/>
      <w:lvlJc w:val="left"/>
      <w:pPr>
        <w:tabs>
          <w:tab w:val="num" w:pos="360"/>
        </w:tabs>
        <w:ind w:left="360" w:hanging="360"/>
      </w:pPr>
      <w:rPr>
        <w:rFonts w:ascii="Symbol" w:hAnsi="Symbol" w:hint="default"/>
      </w:rPr>
    </w:lvl>
    <w:lvl w:ilvl="1" w:tplc="E67A9752">
      <w:start w:val="1"/>
      <w:numFmt w:val="lowerLetter"/>
      <w:lvlText w:val="(%2)"/>
      <w:lvlJc w:val="left"/>
      <w:pPr>
        <w:tabs>
          <w:tab w:val="num" w:pos="1470"/>
        </w:tabs>
        <w:ind w:left="147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07151DA"/>
    <w:multiLevelType w:val="hybridMultilevel"/>
    <w:tmpl w:val="1BCCCDAE"/>
    <w:lvl w:ilvl="0" w:tplc="73AC1246">
      <w:start w:val="1"/>
      <w:numFmt w:val="decimal"/>
      <w:pStyle w:val="Heading2"/>
      <w:lvlText w:val="%1."/>
      <w:lvlJc w:val="left"/>
      <w:pPr>
        <w:tabs>
          <w:tab w:val="num" w:pos="720"/>
        </w:tabs>
        <w:ind w:left="720" w:hanging="720"/>
      </w:pPr>
      <w:rPr>
        <w:rFonts w:ascii="Arial Bold" w:hAnsi="Arial Bold" w:hint="default"/>
        <w:b/>
        <w:i w:val="0"/>
        <w:sz w:val="24"/>
        <w:szCs w:val="24"/>
      </w:rPr>
    </w:lvl>
    <w:lvl w:ilvl="1" w:tplc="562C5D9A">
      <w:start w:val="1"/>
      <w:numFmt w:val="decimal"/>
      <w:pStyle w:val="Heading2"/>
      <w:lvlText w:val="%2."/>
      <w:lvlJc w:val="left"/>
      <w:pPr>
        <w:tabs>
          <w:tab w:val="num" w:pos="1800"/>
        </w:tabs>
        <w:ind w:left="1800" w:hanging="720"/>
      </w:pPr>
      <w:rPr>
        <w:rFonts w:ascii="Arial Bold" w:hAnsi="Arial Bold" w:hint="default"/>
        <w:b/>
        <w:i w:val="0"/>
        <w:sz w:val="24"/>
        <w:szCs w:val="24"/>
      </w:rPr>
    </w:lvl>
    <w:lvl w:ilvl="2" w:tplc="1E004ECE">
      <w:start w:val="1"/>
      <w:numFmt w:val="lowerRoman"/>
      <w:lvlText w:val="(%3)"/>
      <w:lvlJc w:val="left"/>
      <w:pPr>
        <w:tabs>
          <w:tab w:val="num" w:pos="2700"/>
        </w:tabs>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50F053D1"/>
    <w:multiLevelType w:val="hybridMultilevel"/>
    <w:tmpl w:val="6C600DD4"/>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7" w15:restartNumberingAfterBreak="0">
    <w:nsid w:val="54EB0161"/>
    <w:multiLevelType w:val="hybridMultilevel"/>
    <w:tmpl w:val="67A0E6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0172DD"/>
    <w:multiLevelType w:val="hybridMultilevel"/>
    <w:tmpl w:val="5FB2AE3A"/>
    <w:lvl w:ilvl="0" w:tplc="79366D58">
      <w:start w:val="1"/>
      <w:numFmt w:val="upperLetter"/>
      <w:pStyle w:val="Heading1"/>
      <w:lvlText w:val="%1."/>
      <w:lvlJc w:val="left"/>
      <w:pPr>
        <w:tabs>
          <w:tab w:val="num" w:pos="720"/>
        </w:tabs>
        <w:ind w:left="720" w:hanging="720"/>
      </w:pPr>
      <w:rPr>
        <w:rFonts w:ascii="Arial Bold" w:hAnsi="Arial Bold" w:cs="Times New Roman" w:hint="default"/>
        <w:b/>
        <w:i w:val="0"/>
        <w:color w:val="auto"/>
        <w:sz w:val="24"/>
        <w:szCs w:val="24"/>
      </w:rPr>
    </w:lvl>
    <w:lvl w:ilvl="1" w:tplc="FFFFFFFF">
      <w:start w:val="1"/>
      <w:numFmt w:val="upperLetter"/>
      <w:pStyle w:val="Heading1"/>
      <w:lvlText w:val="%2."/>
      <w:lvlJc w:val="left"/>
      <w:pPr>
        <w:tabs>
          <w:tab w:val="num" w:pos="3456"/>
        </w:tabs>
        <w:ind w:left="3456" w:hanging="720"/>
      </w:pPr>
      <w:rPr>
        <w:rFonts w:ascii="Arial Bold" w:hAnsi="Arial Bold" w:cs="Times New Roman" w:hint="default"/>
        <w:b/>
        <w:i w:val="0"/>
        <w:color w:val="auto"/>
        <w:sz w:val="24"/>
        <w:szCs w:val="24"/>
      </w:rPr>
    </w:lvl>
    <w:lvl w:ilvl="2" w:tplc="08090005" w:tentative="1">
      <w:start w:val="1"/>
      <w:numFmt w:val="bullet"/>
      <w:lvlText w:val=""/>
      <w:lvlJc w:val="left"/>
      <w:pPr>
        <w:tabs>
          <w:tab w:val="num" w:pos="3816"/>
        </w:tabs>
        <w:ind w:left="3816" w:hanging="360"/>
      </w:pPr>
      <w:rPr>
        <w:rFonts w:ascii="Wingdings" w:hAnsi="Wingdings" w:hint="default"/>
      </w:rPr>
    </w:lvl>
    <w:lvl w:ilvl="3" w:tplc="08090001" w:tentative="1">
      <w:start w:val="1"/>
      <w:numFmt w:val="bullet"/>
      <w:lvlText w:val=""/>
      <w:lvlJc w:val="left"/>
      <w:pPr>
        <w:tabs>
          <w:tab w:val="num" w:pos="4536"/>
        </w:tabs>
        <w:ind w:left="4536" w:hanging="360"/>
      </w:pPr>
      <w:rPr>
        <w:rFonts w:ascii="Symbol" w:hAnsi="Symbol" w:hint="default"/>
      </w:rPr>
    </w:lvl>
    <w:lvl w:ilvl="4" w:tplc="08090003" w:tentative="1">
      <w:start w:val="1"/>
      <w:numFmt w:val="bullet"/>
      <w:lvlText w:val="o"/>
      <w:lvlJc w:val="left"/>
      <w:pPr>
        <w:tabs>
          <w:tab w:val="num" w:pos="5256"/>
        </w:tabs>
        <w:ind w:left="5256" w:hanging="360"/>
      </w:pPr>
      <w:rPr>
        <w:rFonts w:ascii="Courier New" w:hAnsi="Courier New" w:cs="Courier New" w:hint="default"/>
      </w:rPr>
    </w:lvl>
    <w:lvl w:ilvl="5" w:tplc="08090005" w:tentative="1">
      <w:start w:val="1"/>
      <w:numFmt w:val="bullet"/>
      <w:lvlText w:val=""/>
      <w:lvlJc w:val="left"/>
      <w:pPr>
        <w:tabs>
          <w:tab w:val="num" w:pos="5976"/>
        </w:tabs>
        <w:ind w:left="5976" w:hanging="360"/>
      </w:pPr>
      <w:rPr>
        <w:rFonts w:ascii="Wingdings" w:hAnsi="Wingdings" w:hint="default"/>
      </w:rPr>
    </w:lvl>
    <w:lvl w:ilvl="6" w:tplc="08090001" w:tentative="1">
      <w:start w:val="1"/>
      <w:numFmt w:val="bullet"/>
      <w:lvlText w:val=""/>
      <w:lvlJc w:val="left"/>
      <w:pPr>
        <w:tabs>
          <w:tab w:val="num" w:pos="6696"/>
        </w:tabs>
        <w:ind w:left="6696" w:hanging="360"/>
      </w:pPr>
      <w:rPr>
        <w:rFonts w:ascii="Symbol" w:hAnsi="Symbol" w:hint="default"/>
      </w:rPr>
    </w:lvl>
    <w:lvl w:ilvl="7" w:tplc="08090003" w:tentative="1">
      <w:start w:val="1"/>
      <w:numFmt w:val="bullet"/>
      <w:lvlText w:val="o"/>
      <w:lvlJc w:val="left"/>
      <w:pPr>
        <w:tabs>
          <w:tab w:val="num" w:pos="7416"/>
        </w:tabs>
        <w:ind w:left="7416" w:hanging="360"/>
      </w:pPr>
      <w:rPr>
        <w:rFonts w:ascii="Courier New" w:hAnsi="Courier New" w:cs="Courier New" w:hint="default"/>
      </w:rPr>
    </w:lvl>
    <w:lvl w:ilvl="8" w:tplc="08090005" w:tentative="1">
      <w:start w:val="1"/>
      <w:numFmt w:val="bullet"/>
      <w:lvlText w:val=""/>
      <w:lvlJc w:val="left"/>
      <w:pPr>
        <w:tabs>
          <w:tab w:val="num" w:pos="8136"/>
        </w:tabs>
        <w:ind w:left="8136" w:hanging="360"/>
      </w:pPr>
      <w:rPr>
        <w:rFonts w:ascii="Wingdings" w:hAnsi="Wingdings" w:hint="default"/>
      </w:rPr>
    </w:lvl>
  </w:abstractNum>
  <w:abstractNum w:abstractNumId="29" w15:restartNumberingAfterBreak="0">
    <w:nsid w:val="5D7D3D79"/>
    <w:multiLevelType w:val="hybridMultilevel"/>
    <w:tmpl w:val="241C93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DCE69A6"/>
    <w:multiLevelType w:val="hybridMultilevel"/>
    <w:tmpl w:val="FD2078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C23D97"/>
    <w:multiLevelType w:val="hybridMultilevel"/>
    <w:tmpl w:val="DB04A8D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2C30B9C"/>
    <w:multiLevelType w:val="hybridMultilevel"/>
    <w:tmpl w:val="49F83334"/>
    <w:lvl w:ilvl="0" w:tplc="08090001">
      <w:start w:val="1"/>
      <w:numFmt w:val="bullet"/>
      <w:lvlText w:val=""/>
      <w:lvlJc w:val="left"/>
      <w:pPr>
        <w:tabs>
          <w:tab w:val="num" w:pos="360"/>
        </w:tabs>
        <w:ind w:left="360" w:hanging="360"/>
      </w:pPr>
      <w:rPr>
        <w:rFonts w:ascii="Symbol" w:hAnsi="Symbol" w:hint="default"/>
      </w:rPr>
    </w:lvl>
    <w:lvl w:ilvl="1" w:tplc="E67A9752">
      <w:start w:val="1"/>
      <w:numFmt w:val="lowerLetter"/>
      <w:lvlText w:val="(%2)"/>
      <w:lvlJc w:val="left"/>
      <w:pPr>
        <w:tabs>
          <w:tab w:val="num" w:pos="1470"/>
        </w:tabs>
        <w:ind w:left="147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9DB5486"/>
    <w:multiLevelType w:val="hybridMultilevel"/>
    <w:tmpl w:val="98D23AAC"/>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4" w15:restartNumberingAfterBreak="0">
    <w:nsid w:val="69EB26E4"/>
    <w:multiLevelType w:val="hybridMultilevel"/>
    <w:tmpl w:val="2B969BCC"/>
    <w:lvl w:ilvl="0" w:tplc="A5461F50">
      <w:start w:val="1"/>
      <w:numFmt w:val="decimal"/>
      <w:pStyle w:val="Newheading4"/>
      <w:lvlText w:val="%1."/>
      <w:lvlJc w:val="left"/>
      <w:pPr>
        <w:tabs>
          <w:tab w:val="num" w:pos="720"/>
        </w:tabs>
        <w:ind w:left="720" w:hanging="720"/>
      </w:pPr>
      <w:rPr>
        <w:rFonts w:ascii="Arial Bold" w:hAnsi="Arial Bold" w:hint="default"/>
        <w:b/>
        <w:i w:val="0"/>
        <w:sz w:val="24"/>
        <w:szCs w:val="24"/>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5" w15:restartNumberingAfterBreak="0">
    <w:nsid w:val="6AE5158A"/>
    <w:multiLevelType w:val="hybridMultilevel"/>
    <w:tmpl w:val="52EC95E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49956DB"/>
    <w:multiLevelType w:val="hybridMultilevel"/>
    <w:tmpl w:val="D5CA2468"/>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7" w15:restartNumberingAfterBreak="0">
    <w:nsid w:val="75772B09"/>
    <w:multiLevelType w:val="hybridMultilevel"/>
    <w:tmpl w:val="1C9AB30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775B3D41"/>
    <w:multiLevelType w:val="hybridMultilevel"/>
    <w:tmpl w:val="1ADCD0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434DF8"/>
    <w:multiLevelType w:val="hybridMultilevel"/>
    <w:tmpl w:val="C756A460"/>
    <w:lvl w:ilvl="0" w:tplc="FFFFFFFF">
      <w:start w:val="1"/>
      <w:numFmt w:val="lowerRoman"/>
      <w:pStyle w:val="Heading4a"/>
      <w:lvlText w:val="(%1)"/>
      <w:lvlJc w:val="left"/>
      <w:pPr>
        <w:tabs>
          <w:tab w:val="num" w:pos="648"/>
        </w:tabs>
        <w:ind w:left="648" w:hanging="720"/>
      </w:pPr>
      <w:rPr>
        <w:rFonts w:ascii="Arial" w:hAnsi="Arial" w:hint="default"/>
        <w:b w:val="0"/>
        <w:i w:val="0"/>
        <w:sz w:val="24"/>
        <w:szCs w:val="24"/>
      </w:rPr>
    </w:lvl>
    <w:lvl w:ilvl="1" w:tplc="FFFFFFFF">
      <w:start w:val="1"/>
      <w:numFmt w:val="lowerLetter"/>
      <w:lvlText w:val="%2."/>
      <w:lvlJc w:val="left"/>
      <w:pPr>
        <w:tabs>
          <w:tab w:val="num" w:pos="1008"/>
        </w:tabs>
        <w:ind w:left="1008" w:hanging="360"/>
      </w:pPr>
    </w:lvl>
    <w:lvl w:ilvl="2" w:tplc="FFFFFFFF">
      <w:start w:val="4"/>
      <w:numFmt w:val="decimal"/>
      <w:lvlText w:val="%3."/>
      <w:lvlJc w:val="left"/>
      <w:pPr>
        <w:tabs>
          <w:tab w:val="num" w:pos="1908"/>
        </w:tabs>
        <w:ind w:left="1908" w:hanging="360"/>
      </w:pPr>
      <w:rPr>
        <w:rFonts w:hint="default"/>
      </w:rPr>
    </w:lvl>
    <w:lvl w:ilvl="3" w:tplc="FFFFFFFF" w:tentative="1">
      <w:start w:val="1"/>
      <w:numFmt w:val="decimal"/>
      <w:lvlText w:val="%4."/>
      <w:lvlJc w:val="left"/>
      <w:pPr>
        <w:tabs>
          <w:tab w:val="num" w:pos="2448"/>
        </w:tabs>
        <w:ind w:left="2448" w:hanging="360"/>
      </w:pPr>
    </w:lvl>
    <w:lvl w:ilvl="4" w:tplc="FFFFFFFF" w:tentative="1">
      <w:start w:val="1"/>
      <w:numFmt w:val="lowerLetter"/>
      <w:lvlText w:val="%5."/>
      <w:lvlJc w:val="left"/>
      <w:pPr>
        <w:tabs>
          <w:tab w:val="num" w:pos="3168"/>
        </w:tabs>
        <w:ind w:left="3168" w:hanging="360"/>
      </w:pPr>
    </w:lvl>
    <w:lvl w:ilvl="5" w:tplc="FFFFFFFF" w:tentative="1">
      <w:start w:val="1"/>
      <w:numFmt w:val="lowerRoman"/>
      <w:lvlText w:val="%6."/>
      <w:lvlJc w:val="right"/>
      <w:pPr>
        <w:tabs>
          <w:tab w:val="num" w:pos="3888"/>
        </w:tabs>
        <w:ind w:left="3888" w:hanging="180"/>
      </w:pPr>
    </w:lvl>
    <w:lvl w:ilvl="6" w:tplc="FFFFFFFF" w:tentative="1">
      <w:start w:val="1"/>
      <w:numFmt w:val="decimal"/>
      <w:lvlText w:val="%7."/>
      <w:lvlJc w:val="left"/>
      <w:pPr>
        <w:tabs>
          <w:tab w:val="num" w:pos="4608"/>
        </w:tabs>
        <w:ind w:left="4608" w:hanging="360"/>
      </w:pPr>
    </w:lvl>
    <w:lvl w:ilvl="7" w:tplc="FFFFFFFF" w:tentative="1">
      <w:start w:val="1"/>
      <w:numFmt w:val="lowerLetter"/>
      <w:lvlText w:val="%8."/>
      <w:lvlJc w:val="left"/>
      <w:pPr>
        <w:tabs>
          <w:tab w:val="num" w:pos="5328"/>
        </w:tabs>
        <w:ind w:left="5328" w:hanging="360"/>
      </w:pPr>
    </w:lvl>
    <w:lvl w:ilvl="8" w:tplc="FFFFFFFF" w:tentative="1">
      <w:start w:val="1"/>
      <w:numFmt w:val="lowerRoman"/>
      <w:lvlText w:val="%9."/>
      <w:lvlJc w:val="right"/>
      <w:pPr>
        <w:tabs>
          <w:tab w:val="num" w:pos="6048"/>
        </w:tabs>
        <w:ind w:left="6048" w:hanging="180"/>
      </w:pPr>
    </w:lvl>
  </w:abstractNum>
  <w:abstractNum w:abstractNumId="40" w15:restartNumberingAfterBreak="0">
    <w:nsid w:val="79981EB9"/>
    <w:multiLevelType w:val="hybridMultilevel"/>
    <w:tmpl w:val="9F7853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EF674B"/>
    <w:multiLevelType w:val="hybridMultilevel"/>
    <w:tmpl w:val="4B72A5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318999771">
    <w:abstractNumId w:val="20"/>
  </w:num>
  <w:num w:numId="2" w16cid:durableId="1600138176">
    <w:abstractNumId w:val="34"/>
  </w:num>
  <w:num w:numId="3" w16cid:durableId="522019185">
    <w:abstractNumId w:val="39"/>
  </w:num>
  <w:num w:numId="4" w16cid:durableId="159542709">
    <w:abstractNumId w:val="25"/>
  </w:num>
  <w:num w:numId="5" w16cid:durableId="55400454">
    <w:abstractNumId w:val="28"/>
  </w:num>
  <w:num w:numId="6" w16cid:durableId="595330282">
    <w:abstractNumId w:val="0"/>
  </w:num>
  <w:num w:numId="7" w16cid:durableId="1113745405">
    <w:abstractNumId w:val="19"/>
  </w:num>
  <w:num w:numId="8" w16cid:durableId="504587731">
    <w:abstractNumId w:val="9"/>
  </w:num>
  <w:num w:numId="9" w16cid:durableId="256640624">
    <w:abstractNumId w:val="6"/>
  </w:num>
  <w:num w:numId="10" w16cid:durableId="654067696">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6248707">
    <w:abstractNumId w:val="10"/>
  </w:num>
  <w:num w:numId="12" w16cid:durableId="16524800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98132324">
    <w:abstractNumId w:val="40"/>
  </w:num>
  <w:num w:numId="14" w16cid:durableId="679695946">
    <w:abstractNumId w:val="8"/>
  </w:num>
  <w:num w:numId="15" w16cid:durableId="676856843">
    <w:abstractNumId w:val="5"/>
  </w:num>
  <w:num w:numId="16" w16cid:durableId="1008291475">
    <w:abstractNumId w:val="26"/>
  </w:num>
  <w:num w:numId="17" w16cid:durableId="514879701">
    <w:abstractNumId w:val="36"/>
  </w:num>
  <w:num w:numId="18" w16cid:durableId="1706519616">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9992539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4961766">
    <w:abstractNumId w:val="41"/>
  </w:num>
  <w:num w:numId="21" w16cid:durableId="1111820166">
    <w:abstractNumId w:val="15"/>
  </w:num>
  <w:num w:numId="22" w16cid:durableId="1280379387">
    <w:abstractNumId w:val="29"/>
  </w:num>
  <w:num w:numId="23" w16cid:durableId="384566602">
    <w:abstractNumId w:val="23"/>
  </w:num>
  <w:num w:numId="24" w16cid:durableId="171603050">
    <w:abstractNumId w:val="30"/>
  </w:num>
  <w:num w:numId="25" w16cid:durableId="1220291000">
    <w:abstractNumId w:val="4"/>
  </w:num>
  <w:num w:numId="26" w16cid:durableId="866985351">
    <w:abstractNumId w:val="21"/>
  </w:num>
  <w:num w:numId="27" w16cid:durableId="1621959229">
    <w:abstractNumId w:val="35"/>
  </w:num>
  <w:num w:numId="28" w16cid:durableId="950476409">
    <w:abstractNumId w:val="22"/>
  </w:num>
  <w:num w:numId="29" w16cid:durableId="939917475">
    <w:abstractNumId w:val="3"/>
  </w:num>
  <w:num w:numId="30" w16cid:durableId="692154128">
    <w:abstractNumId w:val="37"/>
  </w:num>
  <w:num w:numId="31" w16cid:durableId="2040742199">
    <w:abstractNumId w:val="2"/>
  </w:num>
  <w:num w:numId="32" w16cid:durableId="391774993">
    <w:abstractNumId w:val="24"/>
  </w:num>
  <w:num w:numId="33" w16cid:durableId="1454865482">
    <w:abstractNumId w:val="32"/>
  </w:num>
  <w:num w:numId="34" w16cid:durableId="1769159135">
    <w:abstractNumId w:val="18"/>
  </w:num>
  <w:num w:numId="35" w16cid:durableId="1543790505">
    <w:abstractNumId w:val="31"/>
  </w:num>
  <w:num w:numId="36" w16cid:durableId="656687208">
    <w:abstractNumId w:val="7"/>
  </w:num>
  <w:num w:numId="37" w16cid:durableId="388380392">
    <w:abstractNumId w:val="1"/>
  </w:num>
  <w:num w:numId="38" w16cid:durableId="774209349">
    <w:abstractNumId w:val="16"/>
  </w:num>
  <w:num w:numId="39" w16cid:durableId="1245993784">
    <w:abstractNumId w:val="38"/>
  </w:num>
  <w:num w:numId="40" w16cid:durableId="756747805">
    <w:abstractNumId w:val="14"/>
  </w:num>
  <w:num w:numId="41" w16cid:durableId="689377447">
    <w:abstractNumId w:val="27"/>
  </w:num>
  <w:num w:numId="42" w16cid:durableId="65961851">
    <w:abstractNumId w:val="1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AzNDQzNDY3NTRR0lEKTi0uzszPAykwrAUA4ALo9iwAAAA="/>
  </w:docVars>
  <w:rsids>
    <w:rsidRoot w:val="007F3629"/>
    <w:rsid w:val="00000158"/>
    <w:rsid w:val="00000944"/>
    <w:rsid w:val="000025BE"/>
    <w:rsid w:val="00007265"/>
    <w:rsid w:val="00010D4F"/>
    <w:rsid w:val="0001141C"/>
    <w:rsid w:val="00012849"/>
    <w:rsid w:val="00015DA6"/>
    <w:rsid w:val="0001616A"/>
    <w:rsid w:val="0001663E"/>
    <w:rsid w:val="000177B3"/>
    <w:rsid w:val="00020F9F"/>
    <w:rsid w:val="000249CE"/>
    <w:rsid w:val="0002549F"/>
    <w:rsid w:val="0003207D"/>
    <w:rsid w:val="000334A5"/>
    <w:rsid w:val="000345DA"/>
    <w:rsid w:val="0003469E"/>
    <w:rsid w:val="00035BFA"/>
    <w:rsid w:val="00036A48"/>
    <w:rsid w:val="00037963"/>
    <w:rsid w:val="000415F2"/>
    <w:rsid w:val="00041F34"/>
    <w:rsid w:val="000421C2"/>
    <w:rsid w:val="0004353E"/>
    <w:rsid w:val="00044E71"/>
    <w:rsid w:val="0004523D"/>
    <w:rsid w:val="000462EA"/>
    <w:rsid w:val="00046652"/>
    <w:rsid w:val="0004665F"/>
    <w:rsid w:val="00046F4E"/>
    <w:rsid w:val="000511C9"/>
    <w:rsid w:val="00055315"/>
    <w:rsid w:val="000554E9"/>
    <w:rsid w:val="00055801"/>
    <w:rsid w:val="0005619B"/>
    <w:rsid w:val="0005630D"/>
    <w:rsid w:val="00061B2D"/>
    <w:rsid w:val="000644EB"/>
    <w:rsid w:val="000648EA"/>
    <w:rsid w:val="00064FB8"/>
    <w:rsid w:val="0006538D"/>
    <w:rsid w:val="0006662C"/>
    <w:rsid w:val="000679FA"/>
    <w:rsid w:val="00067FB5"/>
    <w:rsid w:val="00070CA9"/>
    <w:rsid w:val="00071974"/>
    <w:rsid w:val="0007219C"/>
    <w:rsid w:val="000721E5"/>
    <w:rsid w:val="000728C4"/>
    <w:rsid w:val="000744E9"/>
    <w:rsid w:val="00075BE0"/>
    <w:rsid w:val="00080626"/>
    <w:rsid w:val="00080CF5"/>
    <w:rsid w:val="000811F3"/>
    <w:rsid w:val="0008227E"/>
    <w:rsid w:val="0008354D"/>
    <w:rsid w:val="00083DE1"/>
    <w:rsid w:val="00090C17"/>
    <w:rsid w:val="00091B0A"/>
    <w:rsid w:val="00091F84"/>
    <w:rsid w:val="000933A8"/>
    <w:rsid w:val="000934F2"/>
    <w:rsid w:val="00094267"/>
    <w:rsid w:val="00095A71"/>
    <w:rsid w:val="00095A76"/>
    <w:rsid w:val="000968B4"/>
    <w:rsid w:val="00097BBC"/>
    <w:rsid w:val="000A10D9"/>
    <w:rsid w:val="000A126D"/>
    <w:rsid w:val="000A25F2"/>
    <w:rsid w:val="000A345B"/>
    <w:rsid w:val="000A61DE"/>
    <w:rsid w:val="000B200D"/>
    <w:rsid w:val="000B2CA9"/>
    <w:rsid w:val="000B3218"/>
    <w:rsid w:val="000B45BF"/>
    <w:rsid w:val="000B5757"/>
    <w:rsid w:val="000C1188"/>
    <w:rsid w:val="000C216E"/>
    <w:rsid w:val="000C299C"/>
    <w:rsid w:val="000D0880"/>
    <w:rsid w:val="000D1905"/>
    <w:rsid w:val="000D2254"/>
    <w:rsid w:val="000D25E9"/>
    <w:rsid w:val="000D3115"/>
    <w:rsid w:val="000D378D"/>
    <w:rsid w:val="000D4A42"/>
    <w:rsid w:val="000D4A64"/>
    <w:rsid w:val="000E0142"/>
    <w:rsid w:val="000E05DC"/>
    <w:rsid w:val="000E07EB"/>
    <w:rsid w:val="000E0A1E"/>
    <w:rsid w:val="000E20DB"/>
    <w:rsid w:val="000E5505"/>
    <w:rsid w:val="000E576B"/>
    <w:rsid w:val="000E670E"/>
    <w:rsid w:val="000F09DF"/>
    <w:rsid w:val="000F0A46"/>
    <w:rsid w:val="000F22EA"/>
    <w:rsid w:val="000F241D"/>
    <w:rsid w:val="000F55ED"/>
    <w:rsid w:val="000F5B54"/>
    <w:rsid w:val="000F6DB3"/>
    <w:rsid w:val="00100AD0"/>
    <w:rsid w:val="00101704"/>
    <w:rsid w:val="0010419C"/>
    <w:rsid w:val="00105164"/>
    <w:rsid w:val="001052C2"/>
    <w:rsid w:val="00105A47"/>
    <w:rsid w:val="00106395"/>
    <w:rsid w:val="001069FE"/>
    <w:rsid w:val="001073FA"/>
    <w:rsid w:val="00110484"/>
    <w:rsid w:val="001132C9"/>
    <w:rsid w:val="0011383D"/>
    <w:rsid w:val="00115086"/>
    <w:rsid w:val="00115653"/>
    <w:rsid w:val="001159C3"/>
    <w:rsid w:val="00121C84"/>
    <w:rsid w:val="00122076"/>
    <w:rsid w:val="00123A20"/>
    <w:rsid w:val="001253E9"/>
    <w:rsid w:val="00125E68"/>
    <w:rsid w:val="00126632"/>
    <w:rsid w:val="001302E6"/>
    <w:rsid w:val="0013391A"/>
    <w:rsid w:val="00136FCD"/>
    <w:rsid w:val="001371BE"/>
    <w:rsid w:val="00140197"/>
    <w:rsid w:val="0014045E"/>
    <w:rsid w:val="001422BD"/>
    <w:rsid w:val="00143092"/>
    <w:rsid w:val="001432FC"/>
    <w:rsid w:val="001454BA"/>
    <w:rsid w:val="001457EB"/>
    <w:rsid w:val="001474A7"/>
    <w:rsid w:val="00152C29"/>
    <w:rsid w:val="00152F2D"/>
    <w:rsid w:val="001554E0"/>
    <w:rsid w:val="00156A0C"/>
    <w:rsid w:val="00161357"/>
    <w:rsid w:val="00161B9F"/>
    <w:rsid w:val="00166A64"/>
    <w:rsid w:val="0016757D"/>
    <w:rsid w:val="00170527"/>
    <w:rsid w:val="00171385"/>
    <w:rsid w:val="00171BA0"/>
    <w:rsid w:val="00173294"/>
    <w:rsid w:val="00173DA1"/>
    <w:rsid w:val="00174668"/>
    <w:rsid w:val="00174A92"/>
    <w:rsid w:val="00175541"/>
    <w:rsid w:val="00175C02"/>
    <w:rsid w:val="001761AF"/>
    <w:rsid w:val="00177AD1"/>
    <w:rsid w:val="00180447"/>
    <w:rsid w:val="0018230E"/>
    <w:rsid w:val="00182C29"/>
    <w:rsid w:val="001831B1"/>
    <w:rsid w:val="00183EDD"/>
    <w:rsid w:val="00186104"/>
    <w:rsid w:val="00187D62"/>
    <w:rsid w:val="00191531"/>
    <w:rsid w:val="00194504"/>
    <w:rsid w:val="001956EC"/>
    <w:rsid w:val="00195FA7"/>
    <w:rsid w:val="001A0206"/>
    <w:rsid w:val="001A1FBA"/>
    <w:rsid w:val="001A2487"/>
    <w:rsid w:val="001A3DEE"/>
    <w:rsid w:val="001A4589"/>
    <w:rsid w:val="001A4BB6"/>
    <w:rsid w:val="001A56A7"/>
    <w:rsid w:val="001A76DA"/>
    <w:rsid w:val="001A7767"/>
    <w:rsid w:val="001A7CEA"/>
    <w:rsid w:val="001B3D37"/>
    <w:rsid w:val="001B40DA"/>
    <w:rsid w:val="001B5E10"/>
    <w:rsid w:val="001C0F72"/>
    <w:rsid w:val="001C16A4"/>
    <w:rsid w:val="001C25A4"/>
    <w:rsid w:val="001C48DD"/>
    <w:rsid w:val="001C5A49"/>
    <w:rsid w:val="001C5A9C"/>
    <w:rsid w:val="001D6AE3"/>
    <w:rsid w:val="001D75FE"/>
    <w:rsid w:val="001E2C4C"/>
    <w:rsid w:val="001E34E7"/>
    <w:rsid w:val="001E6305"/>
    <w:rsid w:val="001E72FB"/>
    <w:rsid w:val="001E7373"/>
    <w:rsid w:val="001E7A3C"/>
    <w:rsid w:val="001E7FF2"/>
    <w:rsid w:val="001F0D0C"/>
    <w:rsid w:val="001F256F"/>
    <w:rsid w:val="001F2B0B"/>
    <w:rsid w:val="001F473E"/>
    <w:rsid w:val="001F5BA1"/>
    <w:rsid w:val="001F5D30"/>
    <w:rsid w:val="001F623C"/>
    <w:rsid w:val="001F7CD0"/>
    <w:rsid w:val="001F7FBB"/>
    <w:rsid w:val="00200323"/>
    <w:rsid w:val="00213542"/>
    <w:rsid w:val="00214776"/>
    <w:rsid w:val="00214F9D"/>
    <w:rsid w:val="002215EA"/>
    <w:rsid w:val="002223AC"/>
    <w:rsid w:val="00222401"/>
    <w:rsid w:val="00222AE7"/>
    <w:rsid w:val="00223E4D"/>
    <w:rsid w:val="0022405F"/>
    <w:rsid w:val="00224721"/>
    <w:rsid w:val="00227485"/>
    <w:rsid w:val="00227623"/>
    <w:rsid w:val="00227951"/>
    <w:rsid w:val="002330A5"/>
    <w:rsid w:val="00233161"/>
    <w:rsid w:val="002340F0"/>
    <w:rsid w:val="00236084"/>
    <w:rsid w:val="00236433"/>
    <w:rsid w:val="00237AAA"/>
    <w:rsid w:val="00240122"/>
    <w:rsid w:val="0024038B"/>
    <w:rsid w:val="00240E3F"/>
    <w:rsid w:val="00240F14"/>
    <w:rsid w:val="00242E4B"/>
    <w:rsid w:val="00244E7F"/>
    <w:rsid w:val="00245784"/>
    <w:rsid w:val="00245F95"/>
    <w:rsid w:val="00247A32"/>
    <w:rsid w:val="0025209C"/>
    <w:rsid w:val="00252B91"/>
    <w:rsid w:val="00254066"/>
    <w:rsid w:val="0025418F"/>
    <w:rsid w:val="002552DD"/>
    <w:rsid w:val="00255DF5"/>
    <w:rsid w:val="00256C51"/>
    <w:rsid w:val="002573BA"/>
    <w:rsid w:val="00261766"/>
    <w:rsid w:val="002619A5"/>
    <w:rsid w:val="00263171"/>
    <w:rsid w:val="00263271"/>
    <w:rsid w:val="002643C4"/>
    <w:rsid w:val="002651E8"/>
    <w:rsid w:val="002713B0"/>
    <w:rsid w:val="00272678"/>
    <w:rsid w:val="00276B0C"/>
    <w:rsid w:val="00276BE7"/>
    <w:rsid w:val="00276F85"/>
    <w:rsid w:val="002773B7"/>
    <w:rsid w:val="00281593"/>
    <w:rsid w:val="0028252A"/>
    <w:rsid w:val="0028277B"/>
    <w:rsid w:val="00282BD4"/>
    <w:rsid w:val="00291755"/>
    <w:rsid w:val="00291FCB"/>
    <w:rsid w:val="002920F9"/>
    <w:rsid w:val="002925B1"/>
    <w:rsid w:val="0029280E"/>
    <w:rsid w:val="00293402"/>
    <w:rsid w:val="002938BC"/>
    <w:rsid w:val="00293FCA"/>
    <w:rsid w:val="0029577F"/>
    <w:rsid w:val="002959E1"/>
    <w:rsid w:val="002A4739"/>
    <w:rsid w:val="002A5F6F"/>
    <w:rsid w:val="002A6EBB"/>
    <w:rsid w:val="002A7395"/>
    <w:rsid w:val="002A7A98"/>
    <w:rsid w:val="002B0079"/>
    <w:rsid w:val="002B1389"/>
    <w:rsid w:val="002B1C8C"/>
    <w:rsid w:val="002B1CBD"/>
    <w:rsid w:val="002B5C6B"/>
    <w:rsid w:val="002C036D"/>
    <w:rsid w:val="002C0ABD"/>
    <w:rsid w:val="002C1D5F"/>
    <w:rsid w:val="002C2757"/>
    <w:rsid w:val="002C28CE"/>
    <w:rsid w:val="002C31EC"/>
    <w:rsid w:val="002C4630"/>
    <w:rsid w:val="002D113E"/>
    <w:rsid w:val="002D1C0A"/>
    <w:rsid w:val="002D30ED"/>
    <w:rsid w:val="002D3641"/>
    <w:rsid w:val="002D4D68"/>
    <w:rsid w:val="002D5633"/>
    <w:rsid w:val="002D59F1"/>
    <w:rsid w:val="002D6608"/>
    <w:rsid w:val="002D6D0B"/>
    <w:rsid w:val="002D72F3"/>
    <w:rsid w:val="002D766F"/>
    <w:rsid w:val="002D7B0E"/>
    <w:rsid w:val="002E2759"/>
    <w:rsid w:val="002E2EC1"/>
    <w:rsid w:val="002E3490"/>
    <w:rsid w:val="002E4E59"/>
    <w:rsid w:val="002E546F"/>
    <w:rsid w:val="002E5E6D"/>
    <w:rsid w:val="002E6369"/>
    <w:rsid w:val="002E6532"/>
    <w:rsid w:val="002E6678"/>
    <w:rsid w:val="002E6CAE"/>
    <w:rsid w:val="002E7B68"/>
    <w:rsid w:val="002F1523"/>
    <w:rsid w:val="002F38E9"/>
    <w:rsid w:val="002F44AC"/>
    <w:rsid w:val="002F5866"/>
    <w:rsid w:val="002F61CD"/>
    <w:rsid w:val="003005A1"/>
    <w:rsid w:val="00300686"/>
    <w:rsid w:val="003009C5"/>
    <w:rsid w:val="00300C33"/>
    <w:rsid w:val="0030304D"/>
    <w:rsid w:val="00304CF1"/>
    <w:rsid w:val="00305642"/>
    <w:rsid w:val="00305DB3"/>
    <w:rsid w:val="00307D5C"/>
    <w:rsid w:val="003100CF"/>
    <w:rsid w:val="003102D9"/>
    <w:rsid w:val="0031357F"/>
    <w:rsid w:val="003155B5"/>
    <w:rsid w:val="00315D1E"/>
    <w:rsid w:val="0032016A"/>
    <w:rsid w:val="003205FF"/>
    <w:rsid w:val="00320A60"/>
    <w:rsid w:val="00320B9B"/>
    <w:rsid w:val="00321956"/>
    <w:rsid w:val="00322085"/>
    <w:rsid w:val="003225A7"/>
    <w:rsid w:val="0032271F"/>
    <w:rsid w:val="00322D8B"/>
    <w:rsid w:val="00322ED8"/>
    <w:rsid w:val="003232F7"/>
    <w:rsid w:val="00323B43"/>
    <w:rsid w:val="0032433F"/>
    <w:rsid w:val="00326499"/>
    <w:rsid w:val="00326D74"/>
    <w:rsid w:val="00326F4B"/>
    <w:rsid w:val="00330411"/>
    <w:rsid w:val="00330905"/>
    <w:rsid w:val="00331A97"/>
    <w:rsid w:val="00331E6D"/>
    <w:rsid w:val="003327C2"/>
    <w:rsid w:val="00333D39"/>
    <w:rsid w:val="00334DF7"/>
    <w:rsid w:val="0033502A"/>
    <w:rsid w:val="00335313"/>
    <w:rsid w:val="00335E68"/>
    <w:rsid w:val="003401B5"/>
    <w:rsid w:val="00342074"/>
    <w:rsid w:val="003443FC"/>
    <w:rsid w:val="00345960"/>
    <w:rsid w:val="00345A80"/>
    <w:rsid w:val="003509A4"/>
    <w:rsid w:val="00351739"/>
    <w:rsid w:val="0035256A"/>
    <w:rsid w:val="0035577D"/>
    <w:rsid w:val="0035626B"/>
    <w:rsid w:val="003567D9"/>
    <w:rsid w:val="003567F0"/>
    <w:rsid w:val="003575C5"/>
    <w:rsid w:val="003640F1"/>
    <w:rsid w:val="00364B24"/>
    <w:rsid w:val="003652C6"/>
    <w:rsid w:val="00366663"/>
    <w:rsid w:val="00366F23"/>
    <w:rsid w:val="00370B58"/>
    <w:rsid w:val="0037325B"/>
    <w:rsid w:val="003741EB"/>
    <w:rsid w:val="00376462"/>
    <w:rsid w:val="0038176C"/>
    <w:rsid w:val="00383B58"/>
    <w:rsid w:val="003868C1"/>
    <w:rsid w:val="0039117E"/>
    <w:rsid w:val="00391641"/>
    <w:rsid w:val="00392BE7"/>
    <w:rsid w:val="003971E0"/>
    <w:rsid w:val="003974F8"/>
    <w:rsid w:val="0039756A"/>
    <w:rsid w:val="003A072B"/>
    <w:rsid w:val="003A1D26"/>
    <w:rsid w:val="003A268E"/>
    <w:rsid w:val="003A4F5F"/>
    <w:rsid w:val="003A75C3"/>
    <w:rsid w:val="003A7B9B"/>
    <w:rsid w:val="003B1583"/>
    <w:rsid w:val="003B3B54"/>
    <w:rsid w:val="003B52EB"/>
    <w:rsid w:val="003B6050"/>
    <w:rsid w:val="003B66DC"/>
    <w:rsid w:val="003B6723"/>
    <w:rsid w:val="003B6CD8"/>
    <w:rsid w:val="003C0077"/>
    <w:rsid w:val="003C1B27"/>
    <w:rsid w:val="003C2D52"/>
    <w:rsid w:val="003C3E39"/>
    <w:rsid w:val="003C5111"/>
    <w:rsid w:val="003C6A5A"/>
    <w:rsid w:val="003C7408"/>
    <w:rsid w:val="003C77B4"/>
    <w:rsid w:val="003D13EE"/>
    <w:rsid w:val="003D202A"/>
    <w:rsid w:val="003D40F1"/>
    <w:rsid w:val="003D5CCE"/>
    <w:rsid w:val="003D6FE8"/>
    <w:rsid w:val="003D7AAF"/>
    <w:rsid w:val="003D7E2C"/>
    <w:rsid w:val="003E180D"/>
    <w:rsid w:val="003E18D0"/>
    <w:rsid w:val="003E1B22"/>
    <w:rsid w:val="003E25F4"/>
    <w:rsid w:val="003E2D76"/>
    <w:rsid w:val="003E596D"/>
    <w:rsid w:val="003E5A16"/>
    <w:rsid w:val="003E6813"/>
    <w:rsid w:val="003E7BAF"/>
    <w:rsid w:val="003F1C53"/>
    <w:rsid w:val="003F3BE1"/>
    <w:rsid w:val="003F5499"/>
    <w:rsid w:val="003F6BD9"/>
    <w:rsid w:val="0040068D"/>
    <w:rsid w:val="004015E0"/>
    <w:rsid w:val="00404092"/>
    <w:rsid w:val="0040437B"/>
    <w:rsid w:val="00406D20"/>
    <w:rsid w:val="004072EC"/>
    <w:rsid w:val="004077DB"/>
    <w:rsid w:val="00407C48"/>
    <w:rsid w:val="00412429"/>
    <w:rsid w:val="00412452"/>
    <w:rsid w:val="00415A4A"/>
    <w:rsid w:val="00416227"/>
    <w:rsid w:val="004216BC"/>
    <w:rsid w:val="00422778"/>
    <w:rsid w:val="00424345"/>
    <w:rsid w:val="0043040D"/>
    <w:rsid w:val="00431304"/>
    <w:rsid w:val="00431A6A"/>
    <w:rsid w:val="0043353C"/>
    <w:rsid w:val="00437751"/>
    <w:rsid w:val="00437972"/>
    <w:rsid w:val="00440381"/>
    <w:rsid w:val="00441A3A"/>
    <w:rsid w:val="004422D6"/>
    <w:rsid w:val="00442941"/>
    <w:rsid w:val="00445F81"/>
    <w:rsid w:val="00446BE8"/>
    <w:rsid w:val="00450A79"/>
    <w:rsid w:val="0045239B"/>
    <w:rsid w:val="00452DCC"/>
    <w:rsid w:val="00454612"/>
    <w:rsid w:val="004571A4"/>
    <w:rsid w:val="00460366"/>
    <w:rsid w:val="004618E5"/>
    <w:rsid w:val="00462BE9"/>
    <w:rsid w:val="0046474B"/>
    <w:rsid w:val="00464EFD"/>
    <w:rsid w:val="004677C1"/>
    <w:rsid w:val="004679D4"/>
    <w:rsid w:val="00470557"/>
    <w:rsid w:val="00470E59"/>
    <w:rsid w:val="004736C3"/>
    <w:rsid w:val="00475EB6"/>
    <w:rsid w:val="00476AD1"/>
    <w:rsid w:val="00476DF6"/>
    <w:rsid w:val="00481BBD"/>
    <w:rsid w:val="00483E4D"/>
    <w:rsid w:val="0048404B"/>
    <w:rsid w:val="00486F2B"/>
    <w:rsid w:val="0048706A"/>
    <w:rsid w:val="004874AA"/>
    <w:rsid w:val="004874C7"/>
    <w:rsid w:val="0048770F"/>
    <w:rsid w:val="00496041"/>
    <w:rsid w:val="004A1663"/>
    <w:rsid w:val="004A2825"/>
    <w:rsid w:val="004A3B4C"/>
    <w:rsid w:val="004A475C"/>
    <w:rsid w:val="004A4A6E"/>
    <w:rsid w:val="004A4F95"/>
    <w:rsid w:val="004A7A6F"/>
    <w:rsid w:val="004B0A01"/>
    <w:rsid w:val="004B1E7E"/>
    <w:rsid w:val="004B2E74"/>
    <w:rsid w:val="004B3A62"/>
    <w:rsid w:val="004B6C3A"/>
    <w:rsid w:val="004B6F43"/>
    <w:rsid w:val="004B71EF"/>
    <w:rsid w:val="004B7BA0"/>
    <w:rsid w:val="004C1046"/>
    <w:rsid w:val="004C2924"/>
    <w:rsid w:val="004C390F"/>
    <w:rsid w:val="004C55E1"/>
    <w:rsid w:val="004C6F2A"/>
    <w:rsid w:val="004D06F9"/>
    <w:rsid w:val="004D129A"/>
    <w:rsid w:val="004D2650"/>
    <w:rsid w:val="004D4C94"/>
    <w:rsid w:val="004D6C30"/>
    <w:rsid w:val="004D722D"/>
    <w:rsid w:val="004E00F9"/>
    <w:rsid w:val="004E18A0"/>
    <w:rsid w:val="004E1D96"/>
    <w:rsid w:val="004E4644"/>
    <w:rsid w:val="004E4FFC"/>
    <w:rsid w:val="004E6143"/>
    <w:rsid w:val="004E7301"/>
    <w:rsid w:val="004E77B4"/>
    <w:rsid w:val="004E7E6D"/>
    <w:rsid w:val="004F0580"/>
    <w:rsid w:val="004F3A3F"/>
    <w:rsid w:val="004F6095"/>
    <w:rsid w:val="00501A27"/>
    <w:rsid w:val="00502A97"/>
    <w:rsid w:val="00503CD1"/>
    <w:rsid w:val="00504B50"/>
    <w:rsid w:val="0050515B"/>
    <w:rsid w:val="00506C80"/>
    <w:rsid w:val="00510985"/>
    <w:rsid w:val="0051206E"/>
    <w:rsid w:val="005120D7"/>
    <w:rsid w:val="00513F94"/>
    <w:rsid w:val="00514A53"/>
    <w:rsid w:val="00514DD7"/>
    <w:rsid w:val="0051606C"/>
    <w:rsid w:val="0051627C"/>
    <w:rsid w:val="00517B2E"/>
    <w:rsid w:val="00517C74"/>
    <w:rsid w:val="00520747"/>
    <w:rsid w:val="00522946"/>
    <w:rsid w:val="00523064"/>
    <w:rsid w:val="00527CBE"/>
    <w:rsid w:val="00531B88"/>
    <w:rsid w:val="0053443A"/>
    <w:rsid w:val="005356AE"/>
    <w:rsid w:val="00537490"/>
    <w:rsid w:val="00537714"/>
    <w:rsid w:val="00537E6B"/>
    <w:rsid w:val="00543E3B"/>
    <w:rsid w:val="00545190"/>
    <w:rsid w:val="00546FF8"/>
    <w:rsid w:val="00551C3E"/>
    <w:rsid w:val="005522A4"/>
    <w:rsid w:val="00553CD7"/>
    <w:rsid w:val="005552E3"/>
    <w:rsid w:val="005556F7"/>
    <w:rsid w:val="00560759"/>
    <w:rsid w:val="005613FB"/>
    <w:rsid w:val="00561964"/>
    <w:rsid w:val="00567968"/>
    <w:rsid w:val="00570E73"/>
    <w:rsid w:val="0057143C"/>
    <w:rsid w:val="00572333"/>
    <w:rsid w:val="005723B9"/>
    <w:rsid w:val="00572486"/>
    <w:rsid w:val="00573068"/>
    <w:rsid w:val="00573D81"/>
    <w:rsid w:val="00575564"/>
    <w:rsid w:val="00575D70"/>
    <w:rsid w:val="00575E27"/>
    <w:rsid w:val="00576E3D"/>
    <w:rsid w:val="00576F0C"/>
    <w:rsid w:val="00577581"/>
    <w:rsid w:val="0058037D"/>
    <w:rsid w:val="0058063A"/>
    <w:rsid w:val="00581909"/>
    <w:rsid w:val="00581DA0"/>
    <w:rsid w:val="00582E30"/>
    <w:rsid w:val="00586B32"/>
    <w:rsid w:val="00590507"/>
    <w:rsid w:val="00591FC2"/>
    <w:rsid w:val="005924DF"/>
    <w:rsid w:val="00592C34"/>
    <w:rsid w:val="00593255"/>
    <w:rsid w:val="005940A6"/>
    <w:rsid w:val="00594655"/>
    <w:rsid w:val="005960C0"/>
    <w:rsid w:val="00596526"/>
    <w:rsid w:val="00597793"/>
    <w:rsid w:val="00597B58"/>
    <w:rsid w:val="005A2F2C"/>
    <w:rsid w:val="005A43EE"/>
    <w:rsid w:val="005A7186"/>
    <w:rsid w:val="005B01DE"/>
    <w:rsid w:val="005B0D96"/>
    <w:rsid w:val="005B0DE2"/>
    <w:rsid w:val="005B3A65"/>
    <w:rsid w:val="005B5160"/>
    <w:rsid w:val="005C0E8F"/>
    <w:rsid w:val="005C1A53"/>
    <w:rsid w:val="005C31C3"/>
    <w:rsid w:val="005C52EC"/>
    <w:rsid w:val="005C5653"/>
    <w:rsid w:val="005C5C29"/>
    <w:rsid w:val="005C6B71"/>
    <w:rsid w:val="005C7954"/>
    <w:rsid w:val="005D2528"/>
    <w:rsid w:val="005D2A9F"/>
    <w:rsid w:val="005D2AB7"/>
    <w:rsid w:val="005D3299"/>
    <w:rsid w:val="005D32AB"/>
    <w:rsid w:val="005D38BD"/>
    <w:rsid w:val="005D4511"/>
    <w:rsid w:val="005D458C"/>
    <w:rsid w:val="005D49C9"/>
    <w:rsid w:val="005E056E"/>
    <w:rsid w:val="005E14DB"/>
    <w:rsid w:val="005E1CF0"/>
    <w:rsid w:val="005E301B"/>
    <w:rsid w:val="005E36DB"/>
    <w:rsid w:val="005E4791"/>
    <w:rsid w:val="005E6392"/>
    <w:rsid w:val="005E72A9"/>
    <w:rsid w:val="005E7B0E"/>
    <w:rsid w:val="005F08E8"/>
    <w:rsid w:val="005F10CF"/>
    <w:rsid w:val="005F19B3"/>
    <w:rsid w:val="005F2722"/>
    <w:rsid w:val="005F2BBE"/>
    <w:rsid w:val="005F3AAD"/>
    <w:rsid w:val="005F75D4"/>
    <w:rsid w:val="006010C3"/>
    <w:rsid w:val="00603180"/>
    <w:rsid w:val="00605935"/>
    <w:rsid w:val="00607503"/>
    <w:rsid w:val="00611E3B"/>
    <w:rsid w:val="0061213A"/>
    <w:rsid w:val="006123C3"/>
    <w:rsid w:val="00614D55"/>
    <w:rsid w:val="00614E0B"/>
    <w:rsid w:val="00616B20"/>
    <w:rsid w:val="0062075F"/>
    <w:rsid w:val="0062086E"/>
    <w:rsid w:val="0062144C"/>
    <w:rsid w:val="00622BB6"/>
    <w:rsid w:val="00622F60"/>
    <w:rsid w:val="0062571E"/>
    <w:rsid w:val="00631042"/>
    <w:rsid w:val="00632A4A"/>
    <w:rsid w:val="006335FE"/>
    <w:rsid w:val="00634F50"/>
    <w:rsid w:val="006352B4"/>
    <w:rsid w:val="00641627"/>
    <w:rsid w:val="00642316"/>
    <w:rsid w:val="0064262A"/>
    <w:rsid w:val="0064621C"/>
    <w:rsid w:val="00646CD8"/>
    <w:rsid w:val="00646D93"/>
    <w:rsid w:val="006504A4"/>
    <w:rsid w:val="00650E84"/>
    <w:rsid w:val="006511AA"/>
    <w:rsid w:val="00651421"/>
    <w:rsid w:val="006522AD"/>
    <w:rsid w:val="0065293A"/>
    <w:rsid w:val="00652A83"/>
    <w:rsid w:val="00653D06"/>
    <w:rsid w:val="00654418"/>
    <w:rsid w:val="006546BE"/>
    <w:rsid w:val="006549F4"/>
    <w:rsid w:val="006557EB"/>
    <w:rsid w:val="00656802"/>
    <w:rsid w:val="00656B0D"/>
    <w:rsid w:val="006579C9"/>
    <w:rsid w:val="00660842"/>
    <w:rsid w:val="00661C3D"/>
    <w:rsid w:val="00662590"/>
    <w:rsid w:val="00662ABD"/>
    <w:rsid w:val="0066451B"/>
    <w:rsid w:val="006652ED"/>
    <w:rsid w:val="006670F9"/>
    <w:rsid w:val="006707A2"/>
    <w:rsid w:val="00671BE5"/>
    <w:rsid w:val="00672128"/>
    <w:rsid w:val="0067390F"/>
    <w:rsid w:val="00674808"/>
    <w:rsid w:val="00675F87"/>
    <w:rsid w:val="00677647"/>
    <w:rsid w:val="00680390"/>
    <w:rsid w:val="00680AA9"/>
    <w:rsid w:val="00680EE8"/>
    <w:rsid w:val="00681856"/>
    <w:rsid w:val="00682C0B"/>
    <w:rsid w:val="00682E59"/>
    <w:rsid w:val="00683281"/>
    <w:rsid w:val="00686A7E"/>
    <w:rsid w:val="00687263"/>
    <w:rsid w:val="00693450"/>
    <w:rsid w:val="0069454F"/>
    <w:rsid w:val="006949EE"/>
    <w:rsid w:val="00694F53"/>
    <w:rsid w:val="00694F9F"/>
    <w:rsid w:val="00695C13"/>
    <w:rsid w:val="00695E1A"/>
    <w:rsid w:val="00696A70"/>
    <w:rsid w:val="006A02A4"/>
    <w:rsid w:val="006A05D1"/>
    <w:rsid w:val="006A2F1F"/>
    <w:rsid w:val="006A3478"/>
    <w:rsid w:val="006A39FD"/>
    <w:rsid w:val="006A4C21"/>
    <w:rsid w:val="006A7CE9"/>
    <w:rsid w:val="006A7EA9"/>
    <w:rsid w:val="006B032C"/>
    <w:rsid w:val="006B0A75"/>
    <w:rsid w:val="006B2AEE"/>
    <w:rsid w:val="006B3A57"/>
    <w:rsid w:val="006B60D7"/>
    <w:rsid w:val="006B78C6"/>
    <w:rsid w:val="006C0742"/>
    <w:rsid w:val="006C0B6F"/>
    <w:rsid w:val="006C279A"/>
    <w:rsid w:val="006C2ACC"/>
    <w:rsid w:val="006C2DBA"/>
    <w:rsid w:val="006C2F5D"/>
    <w:rsid w:val="006C310B"/>
    <w:rsid w:val="006C3B3F"/>
    <w:rsid w:val="006C4759"/>
    <w:rsid w:val="006C5757"/>
    <w:rsid w:val="006C6176"/>
    <w:rsid w:val="006C6DC4"/>
    <w:rsid w:val="006C7114"/>
    <w:rsid w:val="006C7CEB"/>
    <w:rsid w:val="006D15AB"/>
    <w:rsid w:val="006D48E4"/>
    <w:rsid w:val="006D506A"/>
    <w:rsid w:val="006E0C2C"/>
    <w:rsid w:val="006E0DAA"/>
    <w:rsid w:val="006E13EB"/>
    <w:rsid w:val="006E2AC9"/>
    <w:rsid w:val="006E578A"/>
    <w:rsid w:val="006E66FB"/>
    <w:rsid w:val="006F58EC"/>
    <w:rsid w:val="006F7584"/>
    <w:rsid w:val="00700EC7"/>
    <w:rsid w:val="00700EE7"/>
    <w:rsid w:val="00702E6D"/>
    <w:rsid w:val="007043AB"/>
    <w:rsid w:val="00704A13"/>
    <w:rsid w:val="00706BE4"/>
    <w:rsid w:val="00707269"/>
    <w:rsid w:val="0071283C"/>
    <w:rsid w:val="00713B6A"/>
    <w:rsid w:val="00716DA6"/>
    <w:rsid w:val="00720B91"/>
    <w:rsid w:val="007218A1"/>
    <w:rsid w:val="0072262B"/>
    <w:rsid w:val="0072318F"/>
    <w:rsid w:val="0072394D"/>
    <w:rsid w:val="00726658"/>
    <w:rsid w:val="00726A79"/>
    <w:rsid w:val="00726E72"/>
    <w:rsid w:val="00730794"/>
    <w:rsid w:val="00730B5C"/>
    <w:rsid w:val="007330E6"/>
    <w:rsid w:val="00733D12"/>
    <w:rsid w:val="00733DD9"/>
    <w:rsid w:val="007351CF"/>
    <w:rsid w:val="007355AC"/>
    <w:rsid w:val="007431B3"/>
    <w:rsid w:val="00745D7F"/>
    <w:rsid w:val="0074606F"/>
    <w:rsid w:val="0074632A"/>
    <w:rsid w:val="00746CC7"/>
    <w:rsid w:val="0074736E"/>
    <w:rsid w:val="007477E2"/>
    <w:rsid w:val="00751E79"/>
    <w:rsid w:val="00752398"/>
    <w:rsid w:val="0075251F"/>
    <w:rsid w:val="00752ECE"/>
    <w:rsid w:val="00760530"/>
    <w:rsid w:val="0076326A"/>
    <w:rsid w:val="007645F3"/>
    <w:rsid w:val="00764B95"/>
    <w:rsid w:val="00766C42"/>
    <w:rsid w:val="00766F59"/>
    <w:rsid w:val="0077124B"/>
    <w:rsid w:val="00771A1E"/>
    <w:rsid w:val="00771F12"/>
    <w:rsid w:val="00772200"/>
    <w:rsid w:val="00772F66"/>
    <w:rsid w:val="00773A43"/>
    <w:rsid w:val="00773EB0"/>
    <w:rsid w:val="007761E3"/>
    <w:rsid w:val="0077624C"/>
    <w:rsid w:val="00780AF1"/>
    <w:rsid w:val="00780BEB"/>
    <w:rsid w:val="00780CBF"/>
    <w:rsid w:val="0078155B"/>
    <w:rsid w:val="00781921"/>
    <w:rsid w:val="007819C9"/>
    <w:rsid w:val="00782AC2"/>
    <w:rsid w:val="00782E23"/>
    <w:rsid w:val="007833EC"/>
    <w:rsid w:val="0078386C"/>
    <w:rsid w:val="007841C6"/>
    <w:rsid w:val="00784E16"/>
    <w:rsid w:val="00785504"/>
    <w:rsid w:val="0078696E"/>
    <w:rsid w:val="0078710B"/>
    <w:rsid w:val="00791318"/>
    <w:rsid w:val="00791B26"/>
    <w:rsid w:val="00792DAF"/>
    <w:rsid w:val="007930B8"/>
    <w:rsid w:val="007931C1"/>
    <w:rsid w:val="00793443"/>
    <w:rsid w:val="00793631"/>
    <w:rsid w:val="0079459A"/>
    <w:rsid w:val="007968F1"/>
    <w:rsid w:val="00796D63"/>
    <w:rsid w:val="007A1170"/>
    <w:rsid w:val="007A2324"/>
    <w:rsid w:val="007A3742"/>
    <w:rsid w:val="007A4969"/>
    <w:rsid w:val="007A5830"/>
    <w:rsid w:val="007A6DA5"/>
    <w:rsid w:val="007A6FDC"/>
    <w:rsid w:val="007A71C1"/>
    <w:rsid w:val="007B124F"/>
    <w:rsid w:val="007B1D35"/>
    <w:rsid w:val="007B2351"/>
    <w:rsid w:val="007B2829"/>
    <w:rsid w:val="007B5418"/>
    <w:rsid w:val="007B7A2E"/>
    <w:rsid w:val="007C38E4"/>
    <w:rsid w:val="007C394C"/>
    <w:rsid w:val="007C4FC8"/>
    <w:rsid w:val="007C53C9"/>
    <w:rsid w:val="007C54BA"/>
    <w:rsid w:val="007C649F"/>
    <w:rsid w:val="007C6892"/>
    <w:rsid w:val="007C7346"/>
    <w:rsid w:val="007C7417"/>
    <w:rsid w:val="007C7F99"/>
    <w:rsid w:val="007E030F"/>
    <w:rsid w:val="007E03CA"/>
    <w:rsid w:val="007E0E4C"/>
    <w:rsid w:val="007E5F8A"/>
    <w:rsid w:val="007E7464"/>
    <w:rsid w:val="007E7D73"/>
    <w:rsid w:val="007F3629"/>
    <w:rsid w:val="007F3642"/>
    <w:rsid w:val="007F422E"/>
    <w:rsid w:val="007F5BB4"/>
    <w:rsid w:val="007F5FBE"/>
    <w:rsid w:val="007F60DC"/>
    <w:rsid w:val="007F692E"/>
    <w:rsid w:val="007F74ED"/>
    <w:rsid w:val="008009AB"/>
    <w:rsid w:val="00800B04"/>
    <w:rsid w:val="008044BA"/>
    <w:rsid w:val="00806B7B"/>
    <w:rsid w:val="00807A20"/>
    <w:rsid w:val="00811DCE"/>
    <w:rsid w:val="008134D9"/>
    <w:rsid w:val="00813C55"/>
    <w:rsid w:val="0081491D"/>
    <w:rsid w:val="00815396"/>
    <w:rsid w:val="0081655C"/>
    <w:rsid w:val="00817CAD"/>
    <w:rsid w:val="00817ECA"/>
    <w:rsid w:val="008243A4"/>
    <w:rsid w:val="00824FE4"/>
    <w:rsid w:val="008251CA"/>
    <w:rsid w:val="00825411"/>
    <w:rsid w:val="00825A24"/>
    <w:rsid w:val="00825ACF"/>
    <w:rsid w:val="00826FAC"/>
    <w:rsid w:val="0082701E"/>
    <w:rsid w:val="00827650"/>
    <w:rsid w:val="00832AA0"/>
    <w:rsid w:val="00832CA4"/>
    <w:rsid w:val="008338AB"/>
    <w:rsid w:val="00834739"/>
    <w:rsid w:val="00836871"/>
    <w:rsid w:val="00836B7C"/>
    <w:rsid w:val="008402EF"/>
    <w:rsid w:val="00840376"/>
    <w:rsid w:val="0084234D"/>
    <w:rsid w:val="00842C17"/>
    <w:rsid w:val="0084530B"/>
    <w:rsid w:val="008453FE"/>
    <w:rsid w:val="0084553D"/>
    <w:rsid w:val="0085223C"/>
    <w:rsid w:val="0085227C"/>
    <w:rsid w:val="00852975"/>
    <w:rsid w:val="00852AAA"/>
    <w:rsid w:val="008609C0"/>
    <w:rsid w:val="00860E23"/>
    <w:rsid w:val="008611DD"/>
    <w:rsid w:val="00862C35"/>
    <w:rsid w:val="008674AB"/>
    <w:rsid w:val="00871C08"/>
    <w:rsid w:val="00871D23"/>
    <w:rsid w:val="0087449E"/>
    <w:rsid w:val="00875585"/>
    <w:rsid w:val="00877D64"/>
    <w:rsid w:val="008800F9"/>
    <w:rsid w:val="00880549"/>
    <w:rsid w:val="008825EB"/>
    <w:rsid w:val="008842B8"/>
    <w:rsid w:val="008844A1"/>
    <w:rsid w:val="0088462B"/>
    <w:rsid w:val="008847C1"/>
    <w:rsid w:val="008863A8"/>
    <w:rsid w:val="008927BF"/>
    <w:rsid w:val="00892ED3"/>
    <w:rsid w:val="008A0334"/>
    <w:rsid w:val="008A09B9"/>
    <w:rsid w:val="008A18CE"/>
    <w:rsid w:val="008A1AED"/>
    <w:rsid w:val="008A2087"/>
    <w:rsid w:val="008A3588"/>
    <w:rsid w:val="008A77E2"/>
    <w:rsid w:val="008B02CE"/>
    <w:rsid w:val="008B0D71"/>
    <w:rsid w:val="008B1816"/>
    <w:rsid w:val="008B2959"/>
    <w:rsid w:val="008B2B82"/>
    <w:rsid w:val="008B3223"/>
    <w:rsid w:val="008B3660"/>
    <w:rsid w:val="008B3C40"/>
    <w:rsid w:val="008B3F64"/>
    <w:rsid w:val="008B415D"/>
    <w:rsid w:val="008B5B91"/>
    <w:rsid w:val="008B7DEC"/>
    <w:rsid w:val="008C0686"/>
    <w:rsid w:val="008C35CD"/>
    <w:rsid w:val="008C54ED"/>
    <w:rsid w:val="008C5546"/>
    <w:rsid w:val="008C5784"/>
    <w:rsid w:val="008C5EB9"/>
    <w:rsid w:val="008C666E"/>
    <w:rsid w:val="008C7C5B"/>
    <w:rsid w:val="008D16CB"/>
    <w:rsid w:val="008D18A6"/>
    <w:rsid w:val="008D3043"/>
    <w:rsid w:val="008D31B6"/>
    <w:rsid w:val="008D358A"/>
    <w:rsid w:val="008D437F"/>
    <w:rsid w:val="008D5680"/>
    <w:rsid w:val="008D5F3E"/>
    <w:rsid w:val="008D743E"/>
    <w:rsid w:val="008D7729"/>
    <w:rsid w:val="008D7D2E"/>
    <w:rsid w:val="008E1E11"/>
    <w:rsid w:val="008E210B"/>
    <w:rsid w:val="008E3DCC"/>
    <w:rsid w:val="008E47B2"/>
    <w:rsid w:val="008E68E5"/>
    <w:rsid w:val="008F0680"/>
    <w:rsid w:val="008F20A3"/>
    <w:rsid w:val="008F2D88"/>
    <w:rsid w:val="008F3342"/>
    <w:rsid w:val="008F3CF9"/>
    <w:rsid w:val="008F426B"/>
    <w:rsid w:val="008F6757"/>
    <w:rsid w:val="008F69A6"/>
    <w:rsid w:val="008F6AD0"/>
    <w:rsid w:val="008F7367"/>
    <w:rsid w:val="008F76C5"/>
    <w:rsid w:val="0090017E"/>
    <w:rsid w:val="00900B11"/>
    <w:rsid w:val="0090100A"/>
    <w:rsid w:val="009030E9"/>
    <w:rsid w:val="00905B80"/>
    <w:rsid w:val="00905D6A"/>
    <w:rsid w:val="009065E6"/>
    <w:rsid w:val="009102F8"/>
    <w:rsid w:val="009126FF"/>
    <w:rsid w:val="00912D6B"/>
    <w:rsid w:val="009134C9"/>
    <w:rsid w:val="009140F9"/>
    <w:rsid w:val="00914F2B"/>
    <w:rsid w:val="00914FB8"/>
    <w:rsid w:val="00915E53"/>
    <w:rsid w:val="00920254"/>
    <w:rsid w:val="00921CC3"/>
    <w:rsid w:val="00922A56"/>
    <w:rsid w:val="00922D3B"/>
    <w:rsid w:val="0092360A"/>
    <w:rsid w:val="009243E8"/>
    <w:rsid w:val="00924974"/>
    <w:rsid w:val="00924BEA"/>
    <w:rsid w:val="009257AF"/>
    <w:rsid w:val="00926767"/>
    <w:rsid w:val="00931E7D"/>
    <w:rsid w:val="00932E0F"/>
    <w:rsid w:val="00934FC5"/>
    <w:rsid w:val="00936CE9"/>
    <w:rsid w:val="009419B4"/>
    <w:rsid w:val="00941DF6"/>
    <w:rsid w:val="0094280A"/>
    <w:rsid w:val="0094483F"/>
    <w:rsid w:val="009449D7"/>
    <w:rsid w:val="00944D9B"/>
    <w:rsid w:val="00945418"/>
    <w:rsid w:val="009513A3"/>
    <w:rsid w:val="009517C7"/>
    <w:rsid w:val="0095423E"/>
    <w:rsid w:val="00955E57"/>
    <w:rsid w:val="009577A7"/>
    <w:rsid w:val="00961A1E"/>
    <w:rsid w:val="009670C0"/>
    <w:rsid w:val="00967B87"/>
    <w:rsid w:val="00967D2F"/>
    <w:rsid w:val="00970F08"/>
    <w:rsid w:val="009713F9"/>
    <w:rsid w:val="00972895"/>
    <w:rsid w:val="00975213"/>
    <w:rsid w:val="0097560B"/>
    <w:rsid w:val="009768E1"/>
    <w:rsid w:val="00981D97"/>
    <w:rsid w:val="00982FDA"/>
    <w:rsid w:val="00984754"/>
    <w:rsid w:val="00987DB2"/>
    <w:rsid w:val="009904DB"/>
    <w:rsid w:val="00991320"/>
    <w:rsid w:val="009923A2"/>
    <w:rsid w:val="009923F6"/>
    <w:rsid w:val="00993837"/>
    <w:rsid w:val="00994242"/>
    <w:rsid w:val="009957DA"/>
    <w:rsid w:val="00996D74"/>
    <w:rsid w:val="009A0966"/>
    <w:rsid w:val="009A0F33"/>
    <w:rsid w:val="009A22E0"/>
    <w:rsid w:val="009A3CE3"/>
    <w:rsid w:val="009A5160"/>
    <w:rsid w:val="009A6159"/>
    <w:rsid w:val="009A6B2D"/>
    <w:rsid w:val="009A7B4F"/>
    <w:rsid w:val="009B23B4"/>
    <w:rsid w:val="009B425C"/>
    <w:rsid w:val="009B4ED6"/>
    <w:rsid w:val="009B5B9F"/>
    <w:rsid w:val="009B73A5"/>
    <w:rsid w:val="009C21A5"/>
    <w:rsid w:val="009C2775"/>
    <w:rsid w:val="009C396C"/>
    <w:rsid w:val="009C600F"/>
    <w:rsid w:val="009C6085"/>
    <w:rsid w:val="009C6597"/>
    <w:rsid w:val="009C6B8C"/>
    <w:rsid w:val="009D249F"/>
    <w:rsid w:val="009D2812"/>
    <w:rsid w:val="009D4FFD"/>
    <w:rsid w:val="009D5D13"/>
    <w:rsid w:val="009D7596"/>
    <w:rsid w:val="009E29A8"/>
    <w:rsid w:val="009E2E77"/>
    <w:rsid w:val="009E5F61"/>
    <w:rsid w:val="009F19E7"/>
    <w:rsid w:val="009F1DF2"/>
    <w:rsid w:val="009F23AB"/>
    <w:rsid w:val="009F2C08"/>
    <w:rsid w:val="009F392F"/>
    <w:rsid w:val="009F5F51"/>
    <w:rsid w:val="009F6203"/>
    <w:rsid w:val="00A0155A"/>
    <w:rsid w:val="00A01B9E"/>
    <w:rsid w:val="00A03893"/>
    <w:rsid w:val="00A03AE2"/>
    <w:rsid w:val="00A03D7F"/>
    <w:rsid w:val="00A04524"/>
    <w:rsid w:val="00A05DBB"/>
    <w:rsid w:val="00A06BAC"/>
    <w:rsid w:val="00A07C9E"/>
    <w:rsid w:val="00A12EF1"/>
    <w:rsid w:val="00A14C46"/>
    <w:rsid w:val="00A151F0"/>
    <w:rsid w:val="00A168FF"/>
    <w:rsid w:val="00A23558"/>
    <w:rsid w:val="00A2358B"/>
    <w:rsid w:val="00A2585A"/>
    <w:rsid w:val="00A279A0"/>
    <w:rsid w:val="00A312FC"/>
    <w:rsid w:val="00A32A1B"/>
    <w:rsid w:val="00A3406B"/>
    <w:rsid w:val="00A344FE"/>
    <w:rsid w:val="00A3570A"/>
    <w:rsid w:val="00A37A7D"/>
    <w:rsid w:val="00A37BE2"/>
    <w:rsid w:val="00A40D37"/>
    <w:rsid w:val="00A41785"/>
    <w:rsid w:val="00A41DBE"/>
    <w:rsid w:val="00A4395E"/>
    <w:rsid w:val="00A440E1"/>
    <w:rsid w:val="00A4794A"/>
    <w:rsid w:val="00A5095D"/>
    <w:rsid w:val="00A5659A"/>
    <w:rsid w:val="00A56A03"/>
    <w:rsid w:val="00A57865"/>
    <w:rsid w:val="00A629BC"/>
    <w:rsid w:val="00A635D0"/>
    <w:rsid w:val="00A646E1"/>
    <w:rsid w:val="00A65356"/>
    <w:rsid w:val="00A7076B"/>
    <w:rsid w:val="00A70A50"/>
    <w:rsid w:val="00A7135A"/>
    <w:rsid w:val="00A719C8"/>
    <w:rsid w:val="00A72829"/>
    <w:rsid w:val="00A730B7"/>
    <w:rsid w:val="00A74FB6"/>
    <w:rsid w:val="00A7515B"/>
    <w:rsid w:val="00A75A23"/>
    <w:rsid w:val="00A76A99"/>
    <w:rsid w:val="00A76FAE"/>
    <w:rsid w:val="00A81CCF"/>
    <w:rsid w:val="00A8384E"/>
    <w:rsid w:val="00A85A47"/>
    <w:rsid w:val="00A878A4"/>
    <w:rsid w:val="00A9000A"/>
    <w:rsid w:val="00A91318"/>
    <w:rsid w:val="00A92667"/>
    <w:rsid w:val="00A94A6C"/>
    <w:rsid w:val="00A97F04"/>
    <w:rsid w:val="00AA0003"/>
    <w:rsid w:val="00AA0051"/>
    <w:rsid w:val="00AA19A8"/>
    <w:rsid w:val="00AA1EEE"/>
    <w:rsid w:val="00AA22A2"/>
    <w:rsid w:val="00AA25A3"/>
    <w:rsid w:val="00AA48D4"/>
    <w:rsid w:val="00AA64E9"/>
    <w:rsid w:val="00AA660B"/>
    <w:rsid w:val="00AA6A50"/>
    <w:rsid w:val="00AB0DCC"/>
    <w:rsid w:val="00AB29C5"/>
    <w:rsid w:val="00AB373E"/>
    <w:rsid w:val="00AB5143"/>
    <w:rsid w:val="00AB6638"/>
    <w:rsid w:val="00AB76A1"/>
    <w:rsid w:val="00AC0DA4"/>
    <w:rsid w:val="00AC145B"/>
    <w:rsid w:val="00AC19B1"/>
    <w:rsid w:val="00AC58E9"/>
    <w:rsid w:val="00AC5EEB"/>
    <w:rsid w:val="00AC6E96"/>
    <w:rsid w:val="00AD041E"/>
    <w:rsid w:val="00AD0E37"/>
    <w:rsid w:val="00AD145C"/>
    <w:rsid w:val="00AD28C7"/>
    <w:rsid w:val="00AD2E0B"/>
    <w:rsid w:val="00AD3B14"/>
    <w:rsid w:val="00AD3E98"/>
    <w:rsid w:val="00AD553B"/>
    <w:rsid w:val="00AE0D8B"/>
    <w:rsid w:val="00AE1BF8"/>
    <w:rsid w:val="00AE25EC"/>
    <w:rsid w:val="00AE3827"/>
    <w:rsid w:val="00AE53C0"/>
    <w:rsid w:val="00AE667F"/>
    <w:rsid w:val="00AE67BB"/>
    <w:rsid w:val="00AE6843"/>
    <w:rsid w:val="00AE7F6C"/>
    <w:rsid w:val="00AF0053"/>
    <w:rsid w:val="00AF1412"/>
    <w:rsid w:val="00AF381F"/>
    <w:rsid w:val="00AF52A0"/>
    <w:rsid w:val="00AF5FCD"/>
    <w:rsid w:val="00AF766F"/>
    <w:rsid w:val="00B001F5"/>
    <w:rsid w:val="00B0149B"/>
    <w:rsid w:val="00B01AC8"/>
    <w:rsid w:val="00B0379D"/>
    <w:rsid w:val="00B045F6"/>
    <w:rsid w:val="00B04878"/>
    <w:rsid w:val="00B078A2"/>
    <w:rsid w:val="00B119A2"/>
    <w:rsid w:val="00B12B0E"/>
    <w:rsid w:val="00B13F98"/>
    <w:rsid w:val="00B14FF6"/>
    <w:rsid w:val="00B15136"/>
    <w:rsid w:val="00B15852"/>
    <w:rsid w:val="00B20722"/>
    <w:rsid w:val="00B20EB6"/>
    <w:rsid w:val="00B24D0B"/>
    <w:rsid w:val="00B2565C"/>
    <w:rsid w:val="00B26876"/>
    <w:rsid w:val="00B3064C"/>
    <w:rsid w:val="00B331EC"/>
    <w:rsid w:val="00B34E8D"/>
    <w:rsid w:val="00B3663A"/>
    <w:rsid w:val="00B36AD9"/>
    <w:rsid w:val="00B41CC5"/>
    <w:rsid w:val="00B41D17"/>
    <w:rsid w:val="00B42DE9"/>
    <w:rsid w:val="00B43491"/>
    <w:rsid w:val="00B43F44"/>
    <w:rsid w:val="00B454D9"/>
    <w:rsid w:val="00B45FE5"/>
    <w:rsid w:val="00B46B1E"/>
    <w:rsid w:val="00B51C24"/>
    <w:rsid w:val="00B522CF"/>
    <w:rsid w:val="00B54C5C"/>
    <w:rsid w:val="00B57A1E"/>
    <w:rsid w:val="00B608F7"/>
    <w:rsid w:val="00B61CF9"/>
    <w:rsid w:val="00B656CF"/>
    <w:rsid w:val="00B66BBB"/>
    <w:rsid w:val="00B6712E"/>
    <w:rsid w:val="00B723E3"/>
    <w:rsid w:val="00B72CE7"/>
    <w:rsid w:val="00B7366E"/>
    <w:rsid w:val="00B73915"/>
    <w:rsid w:val="00B754CC"/>
    <w:rsid w:val="00B75566"/>
    <w:rsid w:val="00B8010B"/>
    <w:rsid w:val="00B80EBC"/>
    <w:rsid w:val="00B812CE"/>
    <w:rsid w:val="00B8186C"/>
    <w:rsid w:val="00B82ECC"/>
    <w:rsid w:val="00B82F0C"/>
    <w:rsid w:val="00B83948"/>
    <w:rsid w:val="00B85159"/>
    <w:rsid w:val="00B852AA"/>
    <w:rsid w:val="00B86259"/>
    <w:rsid w:val="00B865C0"/>
    <w:rsid w:val="00B93DB7"/>
    <w:rsid w:val="00B94C69"/>
    <w:rsid w:val="00B95AD3"/>
    <w:rsid w:val="00B96736"/>
    <w:rsid w:val="00BA02A4"/>
    <w:rsid w:val="00BA0F82"/>
    <w:rsid w:val="00BA36D9"/>
    <w:rsid w:val="00BA42B6"/>
    <w:rsid w:val="00BB2EFF"/>
    <w:rsid w:val="00BB4997"/>
    <w:rsid w:val="00BC04AF"/>
    <w:rsid w:val="00BC3043"/>
    <w:rsid w:val="00BC536F"/>
    <w:rsid w:val="00BC5BE1"/>
    <w:rsid w:val="00BC6284"/>
    <w:rsid w:val="00BC6956"/>
    <w:rsid w:val="00BC7936"/>
    <w:rsid w:val="00BC7DFA"/>
    <w:rsid w:val="00BD0878"/>
    <w:rsid w:val="00BD11A4"/>
    <w:rsid w:val="00BD11A5"/>
    <w:rsid w:val="00BD3DFE"/>
    <w:rsid w:val="00BD3EA0"/>
    <w:rsid w:val="00BD418A"/>
    <w:rsid w:val="00BD49E6"/>
    <w:rsid w:val="00BD5A7E"/>
    <w:rsid w:val="00BD5DEA"/>
    <w:rsid w:val="00BD630A"/>
    <w:rsid w:val="00BD6C2D"/>
    <w:rsid w:val="00BE0581"/>
    <w:rsid w:val="00BE636E"/>
    <w:rsid w:val="00BE6D40"/>
    <w:rsid w:val="00BF3599"/>
    <w:rsid w:val="00BF4CA2"/>
    <w:rsid w:val="00BF52A8"/>
    <w:rsid w:val="00BF7365"/>
    <w:rsid w:val="00C03249"/>
    <w:rsid w:val="00C036F4"/>
    <w:rsid w:val="00C04692"/>
    <w:rsid w:val="00C04AD1"/>
    <w:rsid w:val="00C07C14"/>
    <w:rsid w:val="00C07FDF"/>
    <w:rsid w:val="00C149B5"/>
    <w:rsid w:val="00C15407"/>
    <w:rsid w:val="00C15965"/>
    <w:rsid w:val="00C1671F"/>
    <w:rsid w:val="00C17BFE"/>
    <w:rsid w:val="00C215E5"/>
    <w:rsid w:val="00C219EB"/>
    <w:rsid w:val="00C2303C"/>
    <w:rsid w:val="00C23519"/>
    <w:rsid w:val="00C23906"/>
    <w:rsid w:val="00C245C1"/>
    <w:rsid w:val="00C253E9"/>
    <w:rsid w:val="00C25AFF"/>
    <w:rsid w:val="00C26BEC"/>
    <w:rsid w:val="00C319D0"/>
    <w:rsid w:val="00C31E76"/>
    <w:rsid w:val="00C324AB"/>
    <w:rsid w:val="00C32FDE"/>
    <w:rsid w:val="00C3526C"/>
    <w:rsid w:val="00C356EB"/>
    <w:rsid w:val="00C35F58"/>
    <w:rsid w:val="00C368A1"/>
    <w:rsid w:val="00C36F2C"/>
    <w:rsid w:val="00C4152C"/>
    <w:rsid w:val="00C437B8"/>
    <w:rsid w:val="00C44DE8"/>
    <w:rsid w:val="00C44E62"/>
    <w:rsid w:val="00C45FEF"/>
    <w:rsid w:val="00C468B8"/>
    <w:rsid w:val="00C503DC"/>
    <w:rsid w:val="00C5049B"/>
    <w:rsid w:val="00C506D6"/>
    <w:rsid w:val="00C516B7"/>
    <w:rsid w:val="00C52DFB"/>
    <w:rsid w:val="00C54C63"/>
    <w:rsid w:val="00C5505A"/>
    <w:rsid w:val="00C609E5"/>
    <w:rsid w:val="00C60B6A"/>
    <w:rsid w:val="00C62296"/>
    <w:rsid w:val="00C62A02"/>
    <w:rsid w:val="00C62ACE"/>
    <w:rsid w:val="00C63B16"/>
    <w:rsid w:val="00C64DE8"/>
    <w:rsid w:val="00C650A8"/>
    <w:rsid w:val="00C65CE0"/>
    <w:rsid w:val="00C65FB8"/>
    <w:rsid w:val="00C6780F"/>
    <w:rsid w:val="00C70508"/>
    <w:rsid w:val="00C708F3"/>
    <w:rsid w:val="00C71420"/>
    <w:rsid w:val="00C71CB8"/>
    <w:rsid w:val="00C721FA"/>
    <w:rsid w:val="00C72FD3"/>
    <w:rsid w:val="00C731F1"/>
    <w:rsid w:val="00C74279"/>
    <w:rsid w:val="00C754EA"/>
    <w:rsid w:val="00C76567"/>
    <w:rsid w:val="00C810CD"/>
    <w:rsid w:val="00C815E3"/>
    <w:rsid w:val="00C822B8"/>
    <w:rsid w:val="00C822F8"/>
    <w:rsid w:val="00C82B02"/>
    <w:rsid w:val="00C903AC"/>
    <w:rsid w:val="00C9169F"/>
    <w:rsid w:val="00C931E1"/>
    <w:rsid w:val="00C958B5"/>
    <w:rsid w:val="00C96F46"/>
    <w:rsid w:val="00CA07F3"/>
    <w:rsid w:val="00CA14AF"/>
    <w:rsid w:val="00CA3B1C"/>
    <w:rsid w:val="00CA3E55"/>
    <w:rsid w:val="00CA4A70"/>
    <w:rsid w:val="00CA4B10"/>
    <w:rsid w:val="00CA678B"/>
    <w:rsid w:val="00CA687C"/>
    <w:rsid w:val="00CA7049"/>
    <w:rsid w:val="00CA7871"/>
    <w:rsid w:val="00CB2B05"/>
    <w:rsid w:val="00CB67A2"/>
    <w:rsid w:val="00CB7325"/>
    <w:rsid w:val="00CB79DA"/>
    <w:rsid w:val="00CB7A56"/>
    <w:rsid w:val="00CC2A87"/>
    <w:rsid w:val="00CC3624"/>
    <w:rsid w:val="00CC363B"/>
    <w:rsid w:val="00CC6877"/>
    <w:rsid w:val="00CC6F7A"/>
    <w:rsid w:val="00CD03FF"/>
    <w:rsid w:val="00CD0EF4"/>
    <w:rsid w:val="00CD3DB1"/>
    <w:rsid w:val="00CD3F90"/>
    <w:rsid w:val="00CD4209"/>
    <w:rsid w:val="00CD58E2"/>
    <w:rsid w:val="00CD6EE1"/>
    <w:rsid w:val="00CE21D0"/>
    <w:rsid w:val="00CE463E"/>
    <w:rsid w:val="00CE585F"/>
    <w:rsid w:val="00CE7E14"/>
    <w:rsid w:val="00CF0FEB"/>
    <w:rsid w:val="00CF15D0"/>
    <w:rsid w:val="00CF2CB5"/>
    <w:rsid w:val="00CF4193"/>
    <w:rsid w:val="00CF6EF9"/>
    <w:rsid w:val="00CF7DEF"/>
    <w:rsid w:val="00CF7F36"/>
    <w:rsid w:val="00D011C6"/>
    <w:rsid w:val="00D01549"/>
    <w:rsid w:val="00D05070"/>
    <w:rsid w:val="00D072D7"/>
    <w:rsid w:val="00D07AC2"/>
    <w:rsid w:val="00D07D3B"/>
    <w:rsid w:val="00D108A7"/>
    <w:rsid w:val="00D113FD"/>
    <w:rsid w:val="00D117A1"/>
    <w:rsid w:val="00D117C5"/>
    <w:rsid w:val="00D15039"/>
    <w:rsid w:val="00D15123"/>
    <w:rsid w:val="00D169BF"/>
    <w:rsid w:val="00D17670"/>
    <w:rsid w:val="00D20923"/>
    <w:rsid w:val="00D21C2D"/>
    <w:rsid w:val="00D22A26"/>
    <w:rsid w:val="00D22FF2"/>
    <w:rsid w:val="00D255B1"/>
    <w:rsid w:val="00D266FE"/>
    <w:rsid w:val="00D303F5"/>
    <w:rsid w:val="00D32AAC"/>
    <w:rsid w:val="00D32B1C"/>
    <w:rsid w:val="00D33332"/>
    <w:rsid w:val="00D33AD4"/>
    <w:rsid w:val="00D347D1"/>
    <w:rsid w:val="00D3569D"/>
    <w:rsid w:val="00D36DCB"/>
    <w:rsid w:val="00D40487"/>
    <w:rsid w:val="00D404AE"/>
    <w:rsid w:val="00D41C00"/>
    <w:rsid w:val="00D4631B"/>
    <w:rsid w:val="00D47907"/>
    <w:rsid w:val="00D47EBB"/>
    <w:rsid w:val="00D57A95"/>
    <w:rsid w:val="00D613AE"/>
    <w:rsid w:val="00D63A5E"/>
    <w:rsid w:val="00D63EED"/>
    <w:rsid w:val="00D65608"/>
    <w:rsid w:val="00D7382F"/>
    <w:rsid w:val="00D739EE"/>
    <w:rsid w:val="00D73C69"/>
    <w:rsid w:val="00D75180"/>
    <w:rsid w:val="00D758FC"/>
    <w:rsid w:val="00D76446"/>
    <w:rsid w:val="00D767E5"/>
    <w:rsid w:val="00D77503"/>
    <w:rsid w:val="00D80555"/>
    <w:rsid w:val="00D80756"/>
    <w:rsid w:val="00D84766"/>
    <w:rsid w:val="00D87C39"/>
    <w:rsid w:val="00D87F83"/>
    <w:rsid w:val="00D93745"/>
    <w:rsid w:val="00D94B66"/>
    <w:rsid w:val="00D94D38"/>
    <w:rsid w:val="00D96822"/>
    <w:rsid w:val="00DA17B3"/>
    <w:rsid w:val="00DA2DB5"/>
    <w:rsid w:val="00DA35AF"/>
    <w:rsid w:val="00DA4FA3"/>
    <w:rsid w:val="00DA7D90"/>
    <w:rsid w:val="00DB2CDD"/>
    <w:rsid w:val="00DB3509"/>
    <w:rsid w:val="00DB3DCC"/>
    <w:rsid w:val="00DB4577"/>
    <w:rsid w:val="00DB4D5A"/>
    <w:rsid w:val="00DB4DE4"/>
    <w:rsid w:val="00DB6B70"/>
    <w:rsid w:val="00DC039A"/>
    <w:rsid w:val="00DC03EB"/>
    <w:rsid w:val="00DC6047"/>
    <w:rsid w:val="00DD0E52"/>
    <w:rsid w:val="00DD1E3D"/>
    <w:rsid w:val="00DD48BC"/>
    <w:rsid w:val="00DD71CD"/>
    <w:rsid w:val="00DD7CA1"/>
    <w:rsid w:val="00DE1378"/>
    <w:rsid w:val="00DE2A30"/>
    <w:rsid w:val="00DE3C7E"/>
    <w:rsid w:val="00DF0E5A"/>
    <w:rsid w:val="00DF5471"/>
    <w:rsid w:val="00DF5AA6"/>
    <w:rsid w:val="00DF5B31"/>
    <w:rsid w:val="00E003FA"/>
    <w:rsid w:val="00E011DA"/>
    <w:rsid w:val="00E0381B"/>
    <w:rsid w:val="00E0397A"/>
    <w:rsid w:val="00E0608D"/>
    <w:rsid w:val="00E060C4"/>
    <w:rsid w:val="00E07F3C"/>
    <w:rsid w:val="00E10151"/>
    <w:rsid w:val="00E12BB5"/>
    <w:rsid w:val="00E139B9"/>
    <w:rsid w:val="00E156E0"/>
    <w:rsid w:val="00E17369"/>
    <w:rsid w:val="00E17B99"/>
    <w:rsid w:val="00E17E99"/>
    <w:rsid w:val="00E21956"/>
    <w:rsid w:val="00E22176"/>
    <w:rsid w:val="00E26380"/>
    <w:rsid w:val="00E26D9E"/>
    <w:rsid w:val="00E307EA"/>
    <w:rsid w:val="00E313E9"/>
    <w:rsid w:val="00E31E4F"/>
    <w:rsid w:val="00E321C2"/>
    <w:rsid w:val="00E32859"/>
    <w:rsid w:val="00E3409E"/>
    <w:rsid w:val="00E34645"/>
    <w:rsid w:val="00E36F71"/>
    <w:rsid w:val="00E419A3"/>
    <w:rsid w:val="00E41DAD"/>
    <w:rsid w:val="00E436D6"/>
    <w:rsid w:val="00E441A2"/>
    <w:rsid w:val="00E45B72"/>
    <w:rsid w:val="00E46F07"/>
    <w:rsid w:val="00E4700E"/>
    <w:rsid w:val="00E47C83"/>
    <w:rsid w:val="00E501D6"/>
    <w:rsid w:val="00E506C6"/>
    <w:rsid w:val="00E50AA8"/>
    <w:rsid w:val="00E51264"/>
    <w:rsid w:val="00E5283C"/>
    <w:rsid w:val="00E52876"/>
    <w:rsid w:val="00E52C58"/>
    <w:rsid w:val="00E53F71"/>
    <w:rsid w:val="00E55697"/>
    <w:rsid w:val="00E57115"/>
    <w:rsid w:val="00E573B4"/>
    <w:rsid w:val="00E57D9E"/>
    <w:rsid w:val="00E60AE3"/>
    <w:rsid w:val="00E659E3"/>
    <w:rsid w:val="00E663F5"/>
    <w:rsid w:val="00E66595"/>
    <w:rsid w:val="00E71962"/>
    <w:rsid w:val="00E731E5"/>
    <w:rsid w:val="00E75F9B"/>
    <w:rsid w:val="00E81F3C"/>
    <w:rsid w:val="00E81F45"/>
    <w:rsid w:val="00E8246B"/>
    <w:rsid w:val="00E82B7F"/>
    <w:rsid w:val="00E8342F"/>
    <w:rsid w:val="00E84E4C"/>
    <w:rsid w:val="00E87E88"/>
    <w:rsid w:val="00E9101C"/>
    <w:rsid w:val="00E9142D"/>
    <w:rsid w:val="00E918A8"/>
    <w:rsid w:val="00E97586"/>
    <w:rsid w:val="00EA0964"/>
    <w:rsid w:val="00EA1B3F"/>
    <w:rsid w:val="00EA4C77"/>
    <w:rsid w:val="00EA4FE0"/>
    <w:rsid w:val="00EA62FA"/>
    <w:rsid w:val="00EB1EBC"/>
    <w:rsid w:val="00EB53E9"/>
    <w:rsid w:val="00EB5401"/>
    <w:rsid w:val="00EB61B6"/>
    <w:rsid w:val="00EB6859"/>
    <w:rsid w:val="00EB70AD"/>
    <w:rsid w:val="00EB724B"/>
    <w:rsid w:val="00EC0D38"/>
    <w:rsid w:val="00EC0E97"/>
    <w:rsid w:val="00EC159A"/>
    <w:rsid w:val="00EC3739"/>
    <w:rsid w:val="00EC3EB4"/>
    <w:rsid w:val="00EC4D8E"/>
    <w:rsid w:val="00EC6395"/>
    <w:rsid w:val="00EC665E"/>
    <w:rsid w:val="00ED04EA"/>
    <w:rsid w:val="00ED0DCC"/>
    <w:rsid w:val="00ED26C5"/>
    <w:rsid w:val="00ED5429"/>
    <w:rsid w:val="00ED7E95"/>
    <w:rsid w:val="00EE32DC"/>
    <w:rsid w:val="00EE34E3"/>
    <w:rsid w:val="00EE39D7"/>
    <w:rsid w:val="00EE4817"/>
    <w:rsid w:val="00EE4FDA"/>
    <w:rsid w:val="00EE59A1"/>
    <w:rsid w:val="00EE614F"/>
    <w:rsid w:val="00EF1249"/>
    <w:rsid w:val="00EF1ED1"/>
    <w:rsid w:val="00EF1F9E"/>
    <w:rsid w:val="00EF38CF"/>
    <w:rsid w:val="00EF5614"/>
    <w:rsid w:val="00EF57DC"/>
    <w:rsid w:val="00EF57FB"/>
    <w:rsid w:val="00EF5B0E"/>
    <w:rsid w:val="00EF780C"/>
    <w:rsid w:val="00F0359E"/>
    <w:rsid w:val="00F0374F"/>
    <w:rsid w:val="00F042C5"/>
    <w:rsid w:val="00F04EA5"/>
    <w:rsid w:val="00F04FB1"/>
    <w:rsid w:val="00F050CC"/>
    <w:rsid w:val="00F07C07"/>
    <w:rsid w:val="00F11319"/>
    <w:rsid w:val="00F11E76"/>
    <w:rsid w:val="00F121A1"/>
    <w:rsid w:val="00F122BC"/>
    <w:rsid w:val="00F14494"/>
    <w:rsid w:val="00F14785"/>
    <w:rsid w:val="00F14A9F"/>
    <w:rsid w:val="00F16ECF"/>
    <w:rsid w:val="00F17361"/>
    <w:rsid w:val="00F2016B"/>
    <w:rsid w:val="00F21719"/>
    <w:rsid w:val="00F21CF6"/>
    <w:rsid w:val="00F2236B"/>
    <w:rsid w:val="00F24677"/>
    <w:rsid w:val="00F27A03"/>
    <w:rsid w:val="00F27B96"/>
    <w:rsid w:val="00F27C05"/>
    <w:rsid w:val="00F301E7"/>
    <w:rsid w:val="00F307F5"/>
    <w:rsid w:val="00F30FFD"/>
    <w:rsid w:val="00F3130B"/>
    <w:rsid w:val="00F31DA2"/>
    <w:rsid w:val="00F31FE3"/>
    <w:rsid w:val="00F325E5"/>
    <w:rsid w:val="00F327C7"/>
    <w:rsid w:val="00F33192"/>
    <w:rsid w:val="00F33496"/>
    <w:rsid w:val="00F33B9B"/>
    <w:rsid w:val="00F344B4"/>
    <w:rsid w:val="00F360BC"/>
    <w:rsid w:val="00F36A3B"/>
    <w:rsid w:val="00F36D24"/>
    <w:rsid w:val="00F37A95"/>
    <w:rsid w:val="00F37D35"/>
    <w:rsid w:val="00F41598"/>
    <w:rsid w:val="00F43AA5"/>
    <w:rsid w:val="00F50195"/>
    <w:rsid w:val="00F554D2"/>
    <w:rsid w:val="00F56E80"/>
    <w:rsid w:val="00F5768C"/>
    <w:rsid w:val="00F62757"/>
    <w:rsid w:val="00F62F85"/>
    <w:rsid w:val="00F654A3"/>
    <w:rsid w:val="00F65EC0"/>
    <w:rsid w:val="00F66BCA"/>
    <w:rsid w:val="00F71182"/>
    <w:rsid w:val="00F72585"/>
    <w:rsid w:val="00F7274A"/>
    <w:rsid w:val="00F73E01"/>
    <w:rsid w:val="00F74547"/>
    <w:rsid w:val="00F75AC9"/>
    <w:rsid w:val="00F76182"/>
    <w:rsid w:val="00F76950"/>
    <w:rsid w:val="00F76CAA"/>
    <w:rsid w:val="00F806F6"/>
    <w:rsid w:val="00F81C33"/>
    <w:rsid w:val="00F842B8"/>
    <w:rsid w:val="00F8583C"/>
    <w:rsid w:val="00F86E06"/>
    <w:rsid w:val="00F875B5"/>
    <w:rsid w:val="00F91524"/>
    <w:rsid w:val="00F91A1C"/>
    <w:rsid w:val="00F92674"/>
    <w:rsid w:val="00F938C2"/>
    <w:rsid w:val="00F939AB"/>
    <w:rsid w:val="00F9502A"/>
    <w:rsid w:val="00F97D6C"/>
    <w:rsid w:val="00FA0A19"/>
    <w:rsid w:val="00FA1FD5"/>
    <w:rsid w:val="00FA2074"/>
    <w:rsid w:val="00FA2699"/>
    <w:rsid w:val="00FA5989"/>
    <w:rsid w:val="00FA6320"/>
    <w:rsid w:val="00FA76B0"/>
    <w:rsid w:val="00FB1BD1"/>
    <w:rsid w:val="00FB256D"/>
    <w:rsid w:val="00FB3EE4"/>
    <w:rsid w:val="00FB43DA"/>
    <w:rsid w:val="00FB53EB"/>
    <w:rsid w:val="00FB54A3"/>
    <w:rsid w:val="00FB7BFC"/>
    <w:rsid w:val="00FC05A0"/>
    <w:rsid w:val="00FC1807"/>
    <w:rsid w:val="00FC1F96"/>
    <w:rsid w:val="00FC231E"/>
    <w:rsid w:val="00FC40BE"/>
    <w:rsid w:val="00FC43D8"/>
    <w:rsid w:val="00FC48E7"/>
    <w:rsid w:val="00FC63B2"/>
    <w:rsid w:val="00FC64C9"/>
    <w:rsid w:val="00FC6A95"/>
    <w:rsid w:val="00FD0BDA"/>
    <w:rsid w:val="00FD1337"/>
    <w:rsid w:val="00FD5816"/>
    <w:rsid w:val="00FD5B39"/>
    <w:rsid w:val="00FD60DC"/>
    <w:rsid w:val="00FD7D13"/>
    <w:rsid w:val="00FE06E0"/>
    <w:rsid w:val="00FE1860"/>
    <w:rsid w:val="00FE4159"/>
    <w:rsid w:val="00FE45B3"/>
    <w:rsid w:val="00FE5B0F"/>
    <w:rsid w:val="00FE5EB7"/>
    <w:rsid w:val="00FE63BE"/>
    <w:rsid w:val="00FE757F"/>
    <w:rsid w:val="00FE7938"/>
    <w:rsid w:val="00FF1006"/>
    <w:rsid w:val="00FF1ADA"/>
    <w:rsid w:val="00FF3D05"/>
    <w:rsid w:val="00FF4F64"/>
    <w:rsid w:val="014C0AF2"/>
    <w:rsid w:val="07482617"/>
    <w:rsid w:val="107830A2"/>
    <w:rsid w:val="10F63B9B"/>
    <w:rsid w:val="13308D9D"/>
    <w:rsid w:val="16ACB9B3"/>
    <w:rsid w:val="1780CE8D"/>
    <w:rsid w:val="17E4BCAB"/>
    <w:rsid w:val="1CD5A375"/>
    <w:rsid w:val="2244AF13"/>
    <w:rsid w:val="2DB25E50"/>
    <w:rsid w:val="34EA29E4"/>
    <w:rsid w:val="35061537"/>
    <w:rsid w:val="36E8CA93"/>
    <w:rsid w:val="373FABE1"/>
    <w:rsid w:val="3F5A998E"/>
    <w:rsid w:val="42CDC26D"/>
    <w:rsid w:val="42FA25E7"/>
    <w:rsid w:val="4395E0B4"/>
    <w:rsid w:val="461692DB"/>
    <w:rsid w:val="46837058"/>
    <w:rsid w:val="46D7C020"/>
    <w:rsid w:val="5A357C5A"/>
    <w:rsid w:val="61C033EE"/>
    <w:rsid w:val="6B4DE8D5"/>
    <w:rsid w:val="6DEE11C4"/>
    <w:rsid w:val="740F5539"/>
    <w:rsid w:val="7811295A"/>
    <w:rsid w:val="7DC0A0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3072F37A"/>
  <w15:chartTrackingRefBased/>
  <w15:docId w15:val="{4889DE49-28EF-442F-B65C-01358ABEB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629"/>
    <w:rPr>
      <w:sz w:val="24"/>
      <w:szCs w:val="24"/>
      <w:lang w:eastAsia="en-GB"/>
    </w:rPr>
  </w:style>
  <w:style w:type="paragraph" w:styleId="Heading1">
    <w:name w:val="heading 1"/>
    <w:basedOn w:val="Normal"/>
    <w:next w:val="Normal"/>
    <w:link w:val="Heading1Char"/>
    <w:qFormat/>
    <w:rsid w:val="00FC40BE"/>
    <w:pPr>
      <w:keepNext/>
      <w:numPr>
        <w:numId w:val="5"/>
      </w:numPr>
      <w:outlineLvl w:val="0"/>
    </w:pPr>
    <w:rPr>
      <w:rFonts w:ascii="Arial" w:hAnsi="Arial"/>
      <w:b/>
      <w:szCs w:val="20"/>
      <w:lang w:eastAsia="en-US"/>
    </w:rPr>
  </w:style>
  <w:style w:type="paragraph" w:styleId="Heading2">
    <w:name w:val="heading 2"/>
    <w:basedOn w:val="Normal"/>
    <w:next w:val="Normal"/>
    <w:link w:val="Heading2Char"/>
    <w:qFormat/>
    <w:rsid w:val="003640F1"/>
    <w:pPr>
      <w:keepNext/>
      <w:numPr>
        <w:numId w:val="4"/>
      </w:numPr>
      <w:outlineLvl w:val="1"/>
    </w:pPr>
    <w:rPr>
      <w:rFonts w:ascii="Arial Bold" w:hAnsi="Arial Bold"/>
      <w:b/>
      <w:lang w:eastAsia="en-US"/>
    </w:rPr>
  </w:style>
  <w:style w:type="paragraph" w:styleId="Heading3">
    <w:name w:val="heading 3"/>
    <w:basedOn w:val="Normal"/>
    <w:next w:val="Normal"/>
    <w:link w:val="Heading3Char1"/>
    <w:qFormat/>
    <w:rsid w:val="003640F1"/>
    <w:pPr>
      <w:keepNext/>
      <w:numPr>
        <w:numId w:val="6"/>
      </w:numPr>
      <w:outlineLvl w:val="2"/>
    </w:pPr>
    <w:rPr>
      <w:rFonts w:ascii="Arial Bold" w:hAnsi="Arial Bold"/>
      <w:b/>
      <w:lang w:eastAsia="en-US"/>
    </w:rPr>
  </w:style>
  <w:style w:type="paragraph" w:styleId="Heading4">
    <w:name w:val="heading 4"/>
    <w:basedOn w:val="Normal"/>
    <w:next w:val="Normal"/>
    <w:qFormat/>
    <w:rsid w:val="00FC40BE"/>
    <w:pPr>
      <w:keepNext/>
      <w:numPr>
        <w:ilvl w:val="3"/>
        <w:numId w:val="1"/>
      </w:numPr>
      <w:outlineLvl w:val="3"/>
    </w:pPr>
    <w:rPr>
      <w:rFonts w:ascii="Arial Bold" w:hAnsi="Arial Bold"/>
      <w:b/>
      <w:shd w:val="clear" w:color="auto" w:fill="C0C0C0"/>
      <w:lang w:eastAsia="en-US"/>
    </w:rPr>
  </w:style>
  <w:style w:type="paragraph" w:styleId="Heading5">
    <w:name w:val="heading 5"/>
    <w:basedOn w:val="Normal"/>
    <w:next w:val="Normal"/>
    <w:qFormat/>
    <w:rsid w:val="00FC40BE"/>
    <w:pPr>
      <w:keepNext/>
      <w:numPr>
        <w:ilvl w:val="4"/>
        <w:numId w:val="1"/>
      </w:numPr>
      <w:outlineLvl w:val="4"/>
    </w:pPr>
    <w:rPr>
      <w:rFonts w:ascii="Arial" w:hAnsi="Arial"/>
      <w:i/>
      <w:szCs w:val="20"/>
      <w:u w:val="single"/>
      <w:lang w:eastAsia="en-US"/>
    </w:rPr>
  </w:style>
  <w:style w:type="paragraph" w:styleId="Heading6">
    <w:name w:val="heading 6"/>
    <w:basedOn w:val="Normal"/>
    <w:next w:val="Normal"/>
    <w:link w:val="Heading6Char"/>
    <w:qFormat/>
    <w:rsid w:val="00FC40BE"/>
    <w:pPr>
      <w:keepNext/>
      <w:numPr>
        <w:ilvl w:val="5"/>
        <w:numId w:val="1"/>
      </w:numPr>
      <w:jc w:val="both"/>
      <w:outlineLvl w:val="5"/>
    </w:pPr>
    <w:rPr>
      <w:rFonts w:ascii="Arial" w:hAnsi="Arial"/>
      <w:b/>
      <w:szCs w:val="20"/>
      <w:lang w:eastAsia="en-US"/>
    </w:rPr>
  </w:style>
  <w:style w:type="paragraph" w:styleId="Heading7">
    <w:name w:val="heading 7"/>
    <w:basedOn w:val="Normal"/>
    <w:next w:val="Normal"/>
    <w:qFormat/>
    <w:rsid w:val="00FC40BE"/>
    <w:pPr>
      <w:keepNext/>
      <w:numPr>
        <w:ilvl w:val="6"/>
        <w:numId w:val="1"/>
      </w:numPr>
      <w:jc w:val="both"/>
      <w:outlineLvl w:val="6"/>
    </w:pPr>
    <w:rPr>
      <w:rFonts w:ascii="Arial" w:hAnsi="Arial"/>
      <w:i/>
      <w:szCs w:val="20"/>
      <w:u w:val="single"/>
      <w:lang w:eastAsia="en-US"/>
    </w:rPr>
  </w:style>
  <w:style w:type="paragraph" w:styleId="Heading8">
    <w:name w:val="heading 8"/>
    <w:basedOn w:val="Normal"/>
    <w:next w:val="Normal"/>
    <w:qFormat/>
    <w:rsid w:val="00FC40BE"/>
    <w:pPr>
      <w:keepNext/>
      <w:numPr>
        <w:ilvl w:val="7"/>
        <w:numId w:val="1"/>
      </w:numPr>
      <w:jc w:val="both"/>
      <w:outlineLvl w:val="7"/>
    </w:pPr>
    <w:rPr>
      <w:rFonts w:ascii="Arial" w:hAnsi="Arial"/>
      <w:b/>
      <w:szCs w:val="20"/>
      <w:u w:val="single"/>
      <w:lang w:eastAsia="en-US"/>
    </w:rPr>
  </w:style>
  <w:style w:type="paragraph" w:styleId="Heading9">
    <w:name w:val="heading 9"/>
    <w:basedOn w:val="Normal"/>
    <w:next w:val="Normal"/>
    <w:qFormat/>
    <w:rsid w:val="00FC40BE"/>
    <w:pPr>
      <w:keepNext/>
      <w:numPr>
        <w:ilvl w:val="8"/>
        <w:numId w:val="1"/>
      </w:numPr>
      <w:jc w:val="both"/>
      <w:outlineLvl w:val="8"/>
    </w:pPr>
    <w:rPr>
      <w:rFonts w:ascii="Arial"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semiHidden/>
    <w:rsid w:val="00F62757"/>
    <w:pPr>
      <w:tabs>
        <w:tab w:val="left" w:pos="720"/>
        <w:tab w:val="right" w:leader="dot" w:pos="9304"/>
      </w:tabs>
      <w:spacing w:before="60" w:after="120"/>
      <w:ind w:left="1920" w:hanging="1200"/>
    </w:pPr>
    <w:rPr>
      <w:rFonts w:ascii="Arial" w:hAnsi="Arial" w:cs="Arial"/>
      <w:noProof/>
      <w:szCs w:val="20"/>
      <w:lang w:eastAsia="en-US"/>
    </w:rPr>
  </w:style>
  <w:style w:type="paragraph" w:styleId="TOC1">
    <w:name w:val="toc 1"/>
    <w:basedOn w:val="Normal"/>
    <w:next w:val="Normal"/>
    <w:autoRedefine/>
    <w:semiHidden/>
    <w:rsid w:val="0057143C"/>
    <w:pPr>
      <w:tabs>
        <w:tab w:val="left" w:pos="720"/>
        <w:tab w:val="right" w:leader="dot" w:pos="9304"/>
      </w:tabs>
      <w:spacing w:before="60" w:after="60"/>
      <w:ind w:left="720" w:hanging="720"/>
    </w:pPr>
    <w:rPr>
      <w:rFonts w:ascii="Arial" w:hAnsi="Arial" w:cs="Arial"/>
      <w:b/>
      <w:noProof/>
    </w:rPr>
  </w:style>
  <w:style w:type="character" w:styleId="Hyperlink">
    <w:name w:val="Hyperlink"/>
    <w:rsid w:val="00AA22A2"/>
    <w:rPr>
      <w:color w:val="0000FF"/>
      <w:u w:val="single"/>
    </w:rPr>
  </w:style>
  <w:style w:type="character" w:styleId="FollowedHyperlink">
    <w:name w:val="FollowedHyperlink"/>
    <w:rsid w:val="00E50AA8"/>
    <w:rPr>
      <w:color w:val="800080"/>
      <w:u w:val="single"/>
    </w:rPr>
  </w:style>
  <w:style w:type="paragraph" w:styleId="BalloonText">
    <w:name w:val="Balloon Text"/>
    <w:basedOn w:val="Normal"/>
    <w:semiHidden/>
    <w:rsid w:val="005F2722"/>
    <w:rPr>
      <w:rFonts w:ascii="Tahoma" w:hAnsi="Tahoma" w:cs="Tahoma"/>
      <w:sz w:val="16"/>
      <w:szCs w:val="16"/>
    </w:rPr>
  </w:style>
  <w:style w:type="paragraph" w:styleId="Header">
    <w:name w:val="header"/>
    <w:basedOn w:val="Normal"/>
    <w:rsid w:val="003B6050"/>
    <w:pPr>
      <w:tabs>
        <w:tab w:val="center" w:pos="4153"/>
        <w:tab w:val="right" w:pos="8306"/>
      </w:tabs>
    </w:pPr>
  </w:style>
  <w:style w:type="paragraph" w:styleId="Footer">
    <w:name w:val="footer"/>
    <w:basedOn w:val="Normal"/>
    <w:rsid w:val="003B6050"/>
    <w:pPr>
      <w:tabs>
        <w:tab w:val="center" w:pos="4153"/>
        <w:tab w:val="right" w:pos="8306"/>
      </w:tabs>
    </w:pPr>
  </w:style>
  <w:style w:type="paragraph" w:customStyle="1" w:styleId="Contractors">
    <w:name w:val="Contractors"/>
    <w:basedOn w:val="Normal"/>
    <w:rsid w:val="006A3478"/>
    <w:pPr>
      <w:jc w:val="both"/>
    </w:pPr>
    <w:rPr>
      <w:rFonts w:ascii="Arial" w:hAnsi="Arial"/>
      <w:szCs w:val="20"/>
      <w:lang w:eastAsia="en-US"/>
    </w:rPr>
  </w:style>
  <w:style w:type="paragraph" w:styleId="Subtitle">
    <w:name w:val="Subtitle"/>
    <w:basedOn w:val="Normal"/>
    <w:qFormat/>
    <w:rsid w:val="005F10CF"/>
    <w:pPr>
      <w:tabs>
        <w:tab w:val="center" w:pos="5160"/>
      </w:tabs>
      <w:suppressAutoHyphens/>
      <w:jc w:val="center"/>
    </w:pPr>
    <w:rPr>
      <w:rFonts w:ascii="Arial" w:hAnsi="Arial"/>
      <w:b/>
      <w:sz w:val="32"/>
      <w:szCs w:val="20"/>
      <w:lang w:val="en-US" w:eastAsia="en-US"/>
    </w:rPr>
  </w:style>
  <w:style w:type="paragraph" w:styleId="BodyTextIndent2">
    <w:name w:val="Body Text Indent 2"/>
    <w:basedOn w:val="Normal"/>
    <w:rsid w:val="00A629BC"/>
    <w:pPr>
      <w:ind w:left="1134" w:hanging="567"/>
      <w:jc w:val="both"/>
    </w:pPr>
    <w:rPr>
      <w:rFonts w:ascii="Arial" w:hAnsi="Arial"/>
      <w:sz w:val="21"/>
      <w:szCs w:val="20"/>
      <w:lang w:eastAsia="en-US"/>
    </w:rPr>
  </w:style>
  <w:style w:type="paragraph" w:styleId="BodyText">
    <w:name w:val="Body Text"/>
    <w:basedOn w:val="Normal"/>
    <w:rsid w:val="00A629BC"/>
    <w:rPr>
      <w:rFonts w:ascii="Arial" w:hAnsi="Arial"/>
      <w:i/>
      <w:szCs w:val="20"/>
      <w:lang w:eastAsia="en-US"/>
    </w:rPr>
  </w:style>
  <w:style w:type="paragraph" w:styleId="BodyTextIndent">
    <w:name w:val="Body Text Indent"/>
    <w:basedOn w:val="Normal"/>
    <w:rsid w:val="00A629BC"/>
    <w:pPr>
      <w:ind w:left="1134" w:hanging="567"/>
    </w:pPr>
    <w:rPr>
      <w:rFonts w:ascii="Arial" w:hAnsi="Arial"/>
      <w:sz w:val="21"/>
      <w:szCs w:val="20"/>
      <w:lang w:eastAsia="en-US"/>
    </w:rPr>
  </w:style>
  <w:style w:type="paragraph" w:styleId="BodyTextIndent3">
    <w:name w:val="Body Text Indent 3"/>
    <w:basedOn w:val="Normal"/>
    <w:rsid w:val="00A629BC"/>
    <w:pPr>
      <w:ind w:left="567"/>
      <w:jc w:val="both"/>
    </w:pPr>
    <w:rPr>
      <w:rFonts w:ascii="Arial" w:hAnsi="Arial"/>
      <w:i/>
      <w:sz w:val="21"/>
      <w:szCs w:val="20"/>
      <w:lang w:eastAsia="en-US"/>
    </w:rPr>
  </w:style>
  <w:style w:type="paragraph" w:styleId="BodyText2">
    <w:name w:val="Body Text 2"/>
    <w:basedOn w:val="Normal"/>
    <w:rsid w:val="00A629BC"/>
    <w:rPr>
      <w:rFonts w:ascii="Arial" w:hAnsi="Arial"/>
      <w:b/>
      <w:szCs w:val="20"/>
      <w:lang w:eastAsia="en-US"/>
    </w:rPr>
  </w:style>
  <w:style w:type="paragraph" w:styleId="List">
    <w:name w:val="List"/>
    <w:basedOn w:val="Normal"/>
    <w:rsid w:val="00A629BC"/>
    <w:pPr>
      <w:ind w:left="360" w:hanging="360"/>
    </w:pPr>
    <w:rPr>
      <w:sz w:val="20"/>
      <w:szCs w:val="20"/>
      <w:lang w:eastAsia="en-US"/>
    </w:rPr>
  </w:style>
  <w:style w:type="paragraph" w:styleId="BodyText3">
    <w:name w:val="Body Text 3"/>
    <w:basedOn w:val="Normal"/>
    <w:rsid w:val="00A629BC"/>
    <w:pPr>
      <w:jc w:val="both"/>
    </w:pPr>
    <w:rPr>
      <w:rFonts w:ascii="Arial" w:hAnsi="Arial"/>
      <w:b/>
      <w:szCs w:val="20"/>
      <w:lang w:eastAsia="en-US"/>
    </w:rPr>
  </w:style>
  <w:style w:type="paragraph" w:styleId="Title">
    <w:name w:val="Title"/>
    <w:basedOn w:val="Normal"/>
    <w:qFormat/>
    <w:rsid w:val="00A629BC"/>
    <w:pPr>
      <w:jc w:val="center"/>
    </w:pPr>
    <w:rPr>
      <w:rFonts w:ascii="Arial" w:hAnsi="Arial"/>
      <w:b/>
      <w:spacing w:val="-2"/>
      <w:sz w:val="32"/>
      <w:lang w:eastAsia="en-US"/>
    </w:rPr>
  </w:style>
  <w:style w:type="character" w:styleId="PageNumber">
    <w:name w:val="page number"/>
    <w:basedOn w:val="DefaultParagraphFont"/>
    <w:rsid w:val="00A629BC"/>
  </w:style>
  <w:style w:type="paragraph" w:styleId="NormalWeb">
    <w:name w:val="Normal (Web)"/>
    <w:basedOn w:val="Normal"/>
    <w:rsid w:val="00A629BC"/>
    <w:pPr>
      <w:spacing w:before="100" w:beforeAutospacing="1" w:after="100" w:afterAutospacing="1"/>
    </w:pPr>
    <w:rPr>
      <w:rFonts w:ascii="Verdana" w:eastAsia="Arial Unicode MS" w:hAnsi="Verdana" w:cs="Arial Unicode MS"/>
      <w:sz w:val="18"/>
      <w:szCs w:val="18"/>
      <w:lang w:eastAsia="en-US"/>
    </w:rPr>
  </w:style>
  <w:style w:type="character" w:styleId="Strong">
    <w:name w:val="Strong"/>
    <w:qFormat/>
    <w:rsid w:val="00A629BC"/>
    <w:rPr>
      <w:b/>
      <w:bCs/>
    </w:rPr>
  </w:style>
  <w:style w:type="paragraph" w:styleId="Caption">
    <w:name w:val="caption"/>
    <w:basedOn w:val="Normal"/>
    <w:next w:val="Normal"/>
    <w:qFormat/>
    <w:rsid w:val="00A629BC"/>
    <w:rPr>
      <w:rFonts w:ascii="Arial" w:hAnsi="Arial" w:cs="Arial"/>
      <w:b/>
      <w:bCs/>
      <w:sz w:val="22"/>
      <w:lang w:eastAsia="en-US"/>
    </w:rPr>
  </w:style>
  <w:style w:type="paragraph" w:customStyle="1" w:styleId="bodytxt">
    <w:name w:val="bodytxt"/>
    <w:basedOn w:val="Normal"/>
    <w:rsid w:val="00BB4997"/>
    <w:pPr>
      <w:spacing w:before="100" w:beforeAutospacing="1" w:after="100" w:afterAutospacing="1"/>
    </w:pPr>
    <w:rPr>
      <w:rFonts w:ascii="Arial" w:hAnsi="Arial" w:cs="Arial"/>
      <w:color w:val="333333"/>
      <w:sz w:val="17"/>
      <w:szCs w:val="17"/>
    </w:rPr>
  </w:style>
  <w:style w:type="paragraph" w:styleId="ListParagraph">
    <w:name w:val="List Paragraph"/>
    <w:basedOn w:val="Normal"/>
    <w:qFormat/>
    <w:rsid w:val="00E0381B"/>
    <w:pPr>
      <w:ind w:left="720"/>
    </w:pPr>
    <w:rPr>
      <w:lang w:eastAsia="en-US"/>
    </w:rPr>
  </w:style>
  <w:style w:type="character" w:customStyle="1" w:styleId="Heading2Char">
    <w:name w:val="Heading 2 Char"/>
    <w:link w:val="Heading2"/>
    <w:rsid w:val="003640F1"/>
    <w:rPr>
      <w:rFonts w:ascii="Arial Bold" w:hAnsi="Arial Bold"/>
      <w:b/>
      <w:sz w:val="24"/>
      <w:szCs w:val="24"/>
      <w:lang w:val="en-GB" w:eastAsia="en-US" w:bidi="ar-SA"/>
    </w:rPr>
  </w:style>
  <w:style w:type="character" w:customStyle="1" w:styleId="Heading1Char">
    <w:name w:val="Heading 1 Char"/>
    <w:link w:val="Heading1"/>
    <w:rsid w:val="00FC40BE"/>
    <w:rPr>
      <w:rFonts w:ascii="Arial" w:hAnsi="Arial"/>
      <w:b/>
      <w:sz w:val="24"/>
      <w:lang w:val="en-GB" w:eastAsia="en-US" w:bidi="ar-SA"/>
    </w:rPr>
  </w:style>
  <w:style w:type="table" w:styleId="TableGrid">
    <w:name w:val="Table Grid"/>
    <w:basedOn w:val="TableNormal"/>
    <w:rsid w:val="00AB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a">
    <w:name w:val="Heading 4a"/>
    <w:basedOn w:val="Heading3"/>
    <w:rsid w:val="00ED0DCC"/>
    <w:pPr>
      <w:numPr>
        <w:numId w:val="3"/>
      </w:numPr>
    </w:pPr>
  </w:style>
  <w:style w:type="paragraph" w:customStyle="1" w:styleId="Newheading4">
    <w:name w:val="New heading 4"/>
    <w:basedOn w:val="Normal"/>
    <w:rsid w:val="00D07D3B"/>
    <w:pPr>
      <w:numPr>
        <w:numId w:val="2"/>
      </w:numPr>
    </w:pPr>
    <w:rPr>
      <w:rFonts w:ascii="Arial" w:hAnsi="Arial"/>
      <w:b/>
    </w:rPr>
  </w:style>
  <w:style w:type="character" w:customStyle="1" w:styleId="Heading3Char1">
    <w:name w:val="Heading 3 Char1"/>
    <w:link w:val="Heading3"/>
    <w:rsid w:val="003640F1"/>
    <w:rPr>
      <w:rFonts w:ascii="Arial Bold" w:hAnsi="Arial Bold"/>
      <w:b/>
      <w:sz w:val="24"/>
      <w:szCs w:val="24"/>
      <w:lang w:val="en-GB" w:eastAsia="en-US" w:bidi="ar-SA"/>
    </w:rPr>
  </w:style>
  <w:style w:type="paragraph" w:styleId="TOC3">
    <w:name w:val="toc 3"/>
    <w:basedOn w:val="Normal"/>
    <w:next w:val="Normal"/>
    <w:autoRedefine/>
    <w:semiHidden/>
    <w:rsid w:val="007355AC"/>
    <w:pPr>
      <w:tabs>
        <w:tab w:val="left" w:pos="720"/>
        <w:tab w:val="right" w:leader="dot" w:pos="9304"/>
      </w:tabs>
      <w:spacing w:after="40"/>
      <w:ind w:left="1200" w:hanging="480"/>
    </w:pPr>
    <w:rPr>
      <w:rFonts w:ascii="Arial" w:hAnsi="Arial" w:cs="Arial"/>
      <w:noProof/>
    </w:rPr>
  </w:style>
  <w:style w:type="paragraph" w:styleId="TOC6">
    <w:name w:val="toc 6"/>
    <w:basedOn w:val="Normal"/>
    <w:next w:val="Normal"/>
    <w:autoRedefine/>
    <w:semiHidden/>
    <w:rsid w:val="0011383D"/>
    <w:pPr>
      <w:tabs>
        <w:tab w:val="right" w:leader="dot" w:pos="9304"/>
      </w:tabs>
      <w:ind w:left="720"/>
    </w:pPr>
  </w:style>
  <w:style w:type="character" w:customStyle="1" w:styleId="Heading6Char">
    <w:name w:val="Heading 6 Char"/>
    <w:link w:val="Heading6"/>
    <w:rsid w:val="002619A5"/>
    <w:rPr>
      <w:rFonts w:ascii="Arial" w:hAnsi="Arial"/>
      <w:b/>
      <w:sz w:val="24"/>
      <w:lang w:val="en-GB" w:eastAsia="en-US" w:bidi="ar-SA"/>
    </w:rPr>
  </w:style>
  <w:style w:type="paragraph" w:styleId="BodyTextFirstIndent">
    <w:name w:val="Body Text First Indent"/>
    <w:basedOn w:val="BodyText"/>
    <w:rsid w:val="008C5784"/>
    <w:pPr>
      <w:spacing w:after="120"/>
      <w:ind w:firstLine="210"/>
    </w:pPr>
    <w:rPr>
      <w:rFonts w:ascii="Times New Roman" w:hAnsi="Times New Roman"/>
      <w:i w:val="0"/>
      <w:szCs w:val="24"/>
      <w:lang w:eastAsia="en-GB"/>
    </w:rPr>
  </w:style>
  <w:style w:type="character" w:customStyle="1" w:styleId="Heading3Char">
    <w:name w:val="Heading 3 Char"/>
    <w:rsid w:val="007A5830"/>
    <w:rPr>
      <w:rFonts w:ascii="Arial" w:hAnsi="Arial"/>
      <w:sz w:val="24"/>
      <w:lang w:val="en-GB" w:eastAsia="en-US" w:bidi="ar-SA"/>
    </w:rPr>
  </w:style>
  <w:style w:type="character" w:styleId="CommentReference">
    <w:name w:val="annotation reference"/>
    <w:semiHidden/>
    <w:rsid w:val="00122076"/>
    <w:rPr>
      <w:sz w:val="16"/>
      <w:szCs w:val="16"/>
    </w:rPr>
  </w:style>
  <w:style w:type="paragraph" w:styleId="CommentText">
    <w:name w:val="annotation text"/>
    <w:basedOn w:val="Normal"/>
    <w:semiHidden/>
    <w:rsid w:val="00122076"/>
    <w:rPr>
      <w:sz w:val="20"/>
      <w:szCs w:val="20"/>
    </w:rPr>
  </w:style>
  <w:style w:type="paragraph" w:styleId="CommentSubject">
    <w:name w:val="annotation subject"/>
    <w:basedOn w:val="CommentText"/>
    <w:next w:val="CommentText"/>
    <w:semiHidden/>
    <w:rsid w:val="00122076"/>
    <w:rPr>
      <w:b/>
      <w:bCs/>
    </w:rPr>
  </w:style>
  <w:style w:type="paragraph" w:styleId="BlockText">
    <w:name w:val="Block Text"/>
    <w:basedOn w:val="Normal"/>
    <w:rsid w:val="005D2528"/>
    <w:pPr>
      <w:tabs>
        <w:tab w:val="left" w:pos="-720"/>
      </w:tabs>
      <w:suppressAutoHyphens/>
      <w:spacing w:line="240" w:lineRule="atLeast"/>
      <w:ind w:left="720" w:right="360" w:hanging="360"/>
      <w:jc w:val="both"/>
    </w:pPr>
    <w:rPr>
      <w:rFonts w:ascii="Arial" w:hAnsi="Arial" w:cs="Arial"/>
      <w:spacing w:val="-2"/>
      <w:sz w:val="22"/>
      <w:szCs w:val="22"/>
      <w:lang w:eastAsia="en-US"/>
    </w:rPr>
  </w:style>
  <w:style w:type="paragraph" w:customStyle="1" w:styleId="Default">
    <w:name w:val="Default"/>
    <w:rsid w:val="002713B0"/>
    <w:pPr>
      <w:autoSpaceDE w:val="0"/>
      <w:autoSpaceDN w:val="0"/>
      <w:adjustRightInd w:val="0"/>
    </w:pPr>
    <w:rPr>
      <w:rFonts w:ascii="Arial" w:hAnsi="Arial" w:cs="Arial"/>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689384">
      <w:bodyDiv w:val="1"/>
      <w:marLeft w:val="0"/>
      <w:marRight w:val="0"/>
      <w:marTop w:val="0"/>
      <w:marBottom w:val="0"/>
      <w:divBdr>
        <w:top w:val="none" w:sz="0" w:space="0" w:color="auto"/>
        <w:left w:val="none" w:sz="0" w:space="0" w:color="auto"/>
        <w:bottom w:val="none" w:sz="0" w:space="0" w:color="auto"/>
        <w:right w:val="none" w:sz="0" w:space="0" w:color="auto"/>
      </w:divBdr>
    </w:div>
    <w:div w:id="316737029">
      <w:bodyDiv w:val="1"/>
      <w:marLeft w:val="0"/>
      <w:marRight w:val="0"/>
      <w:marTop w:val="0"/>
      <w:marBottom w:val="0"/>
      <w:divBdr>
        <w:top w:val="none" w:sz="0" w:space="0" w:color="auto"/>
        <w:left w:val="none" w:sz="0" w:space="0" w:color="auto"/>
        <w:bottom w:val="none" w:sz="0" w:space="0" w:color="auto"/>
        <w:right w:val="none" w:sz="0" w:space="0" w:color="auto"/>
      </w:divBdr>
      <w:divsChild>
        <w:div w:id="2115517324">
          <w:marLeft w:val="0"/>
          <w:marRight w:val="0"/>
          <w:marTop w:val="0"/>
          <w:marBottom w:val="0"/>
          <w:divBdr>
            <w:top w:val="none" w:sz="0" w:space="0" w:color="auto"/>
            <w:left w:val="none" w:sz="0" w:space="0" w:color="auto"/>
            <w:bottom w:val="none" w:sz="0" w:space="0" w:color="auto"/>
            <w:right w:val="none" w:sz="0" w:space="0" w:color="auto"/>
          </w:divBdr>
        </w:div>
      </w:divsChild>
    </w:div>
    <w:div w:id="333144459">
      <w:bodyDiv w:val="1"/>
      <w:marLeft w:val="0"/>
      <w:marRight w:val="0"/>
      <w:marTop w:val="0"/>
      <w:marBottom w:val="0"/>
      <w:divBdr>
        <w:top w:val="none" w:sz="0" w:space="0" w:color="auto"/>
        <w:left w:val="none" w:sz="0" w:space="0" w:color="auto"/>
        <w:bottom w:val="none" w:sz="0" w:space="0" w:color="auto"/>
        <w:right w:val="none" w:sz="0" w:space="0" w:color="auto"/>
      </w:divBdr>
    </w:div>
    <w:div w:id="398791477">
      <w:bodyDiv w:val="1"/>
      <w:marLeft w:val="0"/>
      <w:marRight w:val="0"/>
      <w:marTop w:val="0"/>
      <w:marBottom w:val="0"/>
      <w:divBdr>
        <w:top w:val="none" w:sz="0" w:space="0" w:color="auto"/>
        <w:left w:val="none" w:sz="0" w:space="0" w:color="auto"/>
        <w:bottom w:val="none" w:sz="0" w:space="0" w:color="auto"/>
        <w:right w:val="none" w:sz="0" w:space="0" w:color="auto"/>
      </w:divBdr>
    </w:div>
    <w:div w:id="568419045">
      <w:bodyDiv w:val="1"/>
      <w:marLeft w:val="0"/>
      <w:marRight w:val="0"/>
      <w:marTop w:val="0"/>
      <w:marBottom w:val="0"/>
      <w:divBdr>
        <w:top w:val="none" w:sz="0" w:space="0" w:color="auto"/>
        <w:left w:val="none" w:sz="0" w:space="0" w:color="auto"/>
        <w:bottom w:val="none" w:sz="0" w:space="0" w:color="auto"/>
        <w:right w:val="none" w:sz="0" w:space="0" w:color="auto"/>
      </w:divBdr>
    </w:div>
    <w:div w:id="1152210580">
      <w:bodyDiv w:val="1"/>
      <w:marLeft w:val="0"/>
      <w:marRight w:val="0"/>
      <w:marTop w:val="0"/>
      <w:marBottom w:val="0"/>
      <w:divBdr>
        <w:top w:val="none" w:sz="0" w:space="0" w:color="auto"/>
        <w:left w:val="none" w:sz="0" w:space="0" w:color="auto"/>
        <w:bottom w:val="none" w:sz="0" w:space="0" w:color="auto"/>
        <w:right w:val="none" w:sz="0" w:space="0" w:color="auto"/>
      </w:divBdr>
    </w:div>
    <w:div w:id="1207108741">
      <w:bodyDiv w:val="1"/>
      <w:marLeft w:val="0"/>
      <w:marRight w:val="0"/>
      <w:marTop w:val="0"/>
      <w:marBottom w:val="0"/>
      <w:divBdr>
        <w:top w:val="none" w:sz="0" w:space="0" w:color="auto"/>
        <w:left w:val="none" w:sz="0" w:space="0" w:color="auto"/>
        <w:bottom w:val="none" w:sz="0" w:space="0" w:color="auto"/>
        <w:right w:val="none" w:sz="0" w:space="0" w:color="auto"/>
      </w:divBdr>
    </w:div>
    <w:div w:id="1661882146">
      <w:bodyDiv w:val="1"/>
      <w:marLeft w:val="0"/>
      <w:marRight w:val="0"/>
      <w:marTop w:val="0"/>
      <w:marBottom w:val="0"/>
      <w:divBdr>
        <w:top w:val="none" w:sz="0" w:space="0" w:color="auto"/>
        <w:left w:val="none" w:sz="0" w:space="0" w:color="auto"/>
        <w:bottom w:val="none" w:sz="0" w:space="0" w:color="auto"/>
        <w:right w:val="none" w:sz="0" w:space="0" w:color="auto"/>
      </w:divBdr>
    </w:div>
    <w:div w:id="1955482188">
      <w:bodyDiv w:val="1"/>
      <w:marLeft w:val="0"/>
      <w:marRight w:val="0"/>
      <w:marTop w:val="0"/>
      <w:marBottom w:val="0"/>
      <w:divBdr>
        <w:top w:val="none" w:sz="0" w:space="0" w:color="auto"/>
        <w:left w:val="none" w:sz="0" w:space="0" w:color="auto"/>
        <w:bottom w:val="none" w:sz="0" w:space="0" w:color="auto"/>
        <w:right w:val="none" w:sz="0" w:space="0" w:color="auto"/>
      </w:divBdr>
    </w:div>
    <w:div w:id="2015302224">
      <w:bodyDiv w:val="1"/>
      <w:marLeft w:val="0"/>
      <w:marRight w:val="0"/>
      <w:marTop w:val="0"/>
      <w:marBottom w:val="0"/>
      <w:divBdr>
        <w:top w:val="none" w:sz="0" w:space="0" w:color="auto"/>
        <w:left w:val="none" w:sz="0" w:space="0" w:color="auto"/>
        <w:bottom w:val="none" w:sz="0" w:space="0" w:color="auto"/>
        <w:right w:val="none" w:sz="0" w:space="0" w:color="auto"/>
      </w:divBdr>
    </w:div>
    <w:div w:id="207908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43858bf-1930-45f2-9b53-22fd39934824" xsi:nil="true"/>
    <lcf76f155ced4ddcb4097134ff3c332f xmlns="db479065-f3ed-4ad0-8ab4-8ba8ea1be4b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6028756A388343914BA1AC137EA5B7" ma:contentTypeVersion="12" ma:contentTypeDescription="Create a new document." ma:contentTypeScope="" ma:versionID="5ef04da3bebb88b9e52a04030a2bb0b7">
  <xsd:schema xmlns:xsd="http://www.w3.org/2001/XMLSchema" xmlns:xs="http://www.w3.org/2001/XMLSchema" xmlns:p="http://schemas.microsoft.com/office/2006/metadata/properties" xmlns:ns2="db479065-f3ed-4ad0-8ab4-8ba8ea1be4bc" xmlns:ns3="743858bf-1930-45f2-9b53-22fd39934824" targetNamespace="http://schemas.microsoft.com/office/2006/metadata/properties" ma:root="true" ma:fieldsID="006c5b474cb2043980c941dfc2089837" ns2:_="" ns3:_="">
    <xsd:import namespace="db479065-f3ed-4ad0-8ab4-8ba8ea1be4bc"/>
    <xsd:import namespace="743858bf-1930-45f2-9b53-22fd399348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479065-f3ed-4ad0-8ab4-8ba8ea1be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2dfcbb7-e422-43b6-ac96-49dfbd2743b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3858bf-1930-45f2-9b53-22fd3993482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1503f1f-56e2-4d05-afbc-fee786ec39c0}" ma:internalName="TaxCatchAll" ma:showField="CatchAllData" ma:web="743858bf-1930-45f2-9b53-22fd399348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8E54AA-CB3B-455A-BBAF-113C11FCFD42}">
  <ds:schemaRefs>
    <ds:schemaRef ds:uri="http://schemas.microsoft.com/office/2006/metadata/properties"/>
    <ds:schemaRef ds:uri="http://schemas.microsoft.com/office/infopath/2007/PartnerControls"/>
    <ds:schemaRef ds:uri="743858bf-1930-45f2-9b53-22fd39934824"/>
    <ds:schemaRef ds:uri="db479065-f3ed-4ad0-8ab4-8ba8ea1be4bc"/>
  </ds:schemaRefs>
</ds:datastoreItem>
</file>

<file path=customXml/itemProps2.xml><?xml version="1.0" encoding="utf-8"?>
<ds:datastoreItem xmlns:ds="http://schemas.openxmlformats.org/officeDocument/2006/customXml" ds:itemID="{612E216A-0746-42A3-8B06-9898B5C5E3D3}">
  <ds:schemaRefs>
    <ds:schemaRef ds:uri="http://schemas.microsoft.com/sharepoint/v3/contenttype/forms"/>
  </ds:schemaRefs>
</ds:datastoreItem>
</file>

<file path=customXml/itemProps3.xml><?xml version="1.0" encoding="utf-8"?>
<ds:datastoreItem xmlns:ds="http://schemas.openxmlformats.org/officeDocument/2006/customXml" ds:itemID="{B7F3C105-411E-41F3-945C-19628CB04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479065-f3ed-4ad0-8ab4-8ba8ea1be4bc"/>
    <ds:schemaRef ds:uri="743858bf-1930-45f2-9b53-22fd39934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619c9dd-5e63-409b-a73d-dbfc06f7b763}" enabled="1" method="Standard" siteId="{28b8dfd0-aa16-412c-9b26-b845b9acd1a9}" removed="0"/>
</clbl:labelList>
</file>

<file path=docProps/app.xml><?xml version="1.0" encoding="utf-8"?>
<Properties xmlns="http://schemas.openxmlformats.org/officeDocument/2006/extended-properties" xmlns:vt="http://schemas.openxmlformats.org/officeDocument/2006/docPropsVTypes">
  <Template>Normal</Template>
  <TotalTime>19</TotalTime>
  <Pages>5</Pages>
  <Words>1793</Words>
  <Characters>1022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Key Principles in Proactively Approaching the issue of Managing Attendance within the Council</vt:lpstr>
    </vt:vector>
  </TitlesOfParts>
  <Company>CBMDC</Company>
  <LinksUpToDate>false</LinksUpToDate>
  <CharactersWithSpaces>1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Principles in Proactively Approaching the issue of Managing Attendance within the Council</dc:title>
  <dc:subject/>
  <dc:creator>mccullochk</dc:creator>
  <cp:keywords/>
  <cp:lastModifiedBy>Linda Edwards</cp:lastModifiedBy>
  <cp:revision>5</cp:revision>
  <cp:lastPrinted>2023-05-02T22:53:00Z</cp:lastPrinted>
  <dcterms:created xsi:type="dcterms:W3CDTF">2025-09-02T09:01:00Z</dcterms:created>
  <dcterms:modified xsi:type="dcterms:W3CDTF">2025-09-0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706028756A388343914BA1AC137EA5B7</vt:lpwstr>
  </property>
  <property fmtid="{D5CDD505-2E9C-101B-9397-08002B2CF9AE}" pid="4" name="ClassificationContentMarkingHeaderShapeIds">
    <vt:lpwstr>5bbbd32d,42b2fa47,68614cae</vt:lpwstr>
  </property>
  <property fmtid="{D5CDD505-2E9C-101B-9397-08002B2CF9AE}" pid="5" name="ClassificationContentMarkingHeaderFontProps">
    <vt:lpwstr>#0000ff,12,Calibri</vt:lpwstr>
  </property>
  <property fmtid="{D5CDD505-2E9C-101B-9397-08002B2CF9AE}" pid="6" name="ClassificationContentMarkingHeaderText">
    <vt:lpwstr>OFFICIAL</vt:lpwstr>
  </property>
  <property fmtid="{D5CDD505-2E9C-101B-9397-08002B2CF9AE}" pid="7" name="ClassificationContentMarkingFooterShapeIds">
    <vt:lpwstr>44be340f,2b707ec,16e54b79</vt:lpwstr>
  </property>
  <property fmtid="{D5CDD505-2E9C-101B-9397-08002B2CF9AE}" pid="8" name="ClassificationContentMarkingFooterFontProps">
    <vt:lpwstr>#0000ff,12,Calibri</vt:lpwstr>
  </property>
  <property fmtid="{D5CDD505-2E9C-101B-9397-08002B2CF9AE}" pid="9" name="ClassificationContentMarkingFooterText">
    <vt:lpwstr>OFFICIAL</vt:lpwstr>
  </property>
  <property fmtid="{D5CDD505-2E9C-101B-9397-08002B2CF9AE}" pid="10" name="MSIP_Label_f619c9dd-5e63-409b-a73d-dbfc06f7b763_Enabled">
    <vt:lpwstr>true</vt:lpwstr>
  </property>
  <property fmtid="{D5CDD505-2E9C-101B-9397-08002B2CF9AE}" pid="11" name="MSIP_Label_f619c9dd-5e63-409b-a73d-dbfc06f7b763_SetDate">
    <vt:lpwstr>2024-10-21T11:12:49Z</vt:lpwstr>
  </property>
  <property fmtid="{D5CDD505-2E9C-101B-9397-08002B2CF9AE}" pid="12" name="MSIP_Label_f619c9dd-5e63-409b-a73d-dbfc06f7b763_Method">
    <vt:lpwstr>Standard</vt:lpwstr>
  </property>
  <property fmtid="{D5CDD505-2E9C-101B-9397-08002B2CF9AE}" pid="13" name="MSIP_Label_f619c9dd-5e63-409b-a73d-dbfc06f7b763_Name">
    <vt:lpwstr>OFFICIAL</vt:lpwstr>
  </property>
  <property fmtid="{D5CDD505-2E9C-101B-9397-08002B2CF9AE}" pid="14" name="MSIP_Label_f619c9dd-5e63-409b-a73d-dbfc06f7b763_SiteId">
    <vt:lpwstr>28b8dfd0-aa16-412c-9b26-b845b9acd1a9</vt:lpwstr>
  </property>
  <property fmtid="{D5CDD505-2E9C-101B-9397-08002B2CF9AE}" pid="15" name="MSIP_Label_f619c9dd-5e63-409b-a73d-dbfc06f7b763_ActionId">
    <vt:lpwstr>a258c14e-908c-4acd-9c12-e919d5a29389</vt:lpwstr>
  </property>
  <property fmtid="{D5CDD505-2E9C-101B-9397-08002B2CF9AE}" pid="16" name="MSIP_Label_f619c9dd-5e63-409b-a73d-dbfc06f7b763_ContentBits">
    <vt:lpwstr>3</vt:lpwstr>
  </property>
</Properties>
</file>